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54C671" w14:textId="72394C2C" w:rsidR="00B5405B" w:rsidRPr="00963619" w:rsidRDefault="00474354" w:rsidP="0016527B">
      <w:pPr>
        <w:pStyle w:val="Style1"/>
        <w:jc w:val="both"/>
        <w:rPr>
          <w:sz w:val="21"/>
          <w:szCs w:val="21"/>
        </w:rPr>
      </w:pPr>
      <w:r>
        <w:rPr>
          <w:sz w:val="21"/>
          <w:szCs w:val="21"/>
        </w:rPr>
        <w:t xml:space="preserve"> </w:t>
      </w:r>
      <w:r w:rsidR="00F07819" w:rsidRPr="00EB2615">
        <w:rPr>
          <w:sz w:val="21"/>
          <w:szCs w:val="21"/>
        </w:rPr>
        <w:tab/>
      </w:r>
      <w:r w:rsidR="00F07819" w:rsidRPr="00EB2615">
        <w:rPr>
          <w:sz w:val="21"/>
          <w:szCs w:val="21"/>
        </w:rPr>
        <w:tab/>
      </w:r>
      <w:r w:rsidR="00D54C64" w:rsidRPr="00963619">
        <w:rPr>
          <w:sz w:val="21"/>
          <w:szCs w:val="21"/>
        </w:rPr>
        <w:t xml:space="preserve">Terms of Reference </w:t>
      </w:r>
      <w:r w:rsidR="003E0994" w:rsidRPr="00963619">
        <w:rPr>
          <w:sz w:val="21"/>
          <w:szCs w:val="21"/>
        </w:rPr>
        <w:t>(</w:t>
      </w:r>
      <w:proofErr w:type="spellStart"/>
      <w:r w:rsidR="003E0994" w:rsidRPr="00963619">
        <w:rPr>
          <w:sz w:val="21"/>
          <w:szCs w:val="21"/>
        </w:rPr>
        <w:t>ToR</w:t>
      </w:r>
      <w:proofErr w:type="spellEnd"/>
      <w:r w:rsidR="003E0994" w:rsidRPr="00963619">
        <w:rPr>
          <w:sz w:val="21"/>
          <w:szCs w:val="21"/>
        </w:rPr>
        <w:t>)</w:t>
      </w:r>
      <w:r w:rsidR="00A235EC">
        <w:rPr>
          <w:sz w:val="21"/>
          <w:szCs w:val="21"/>
        </w:rPr>
        <w:t xml:space="preserve"> – </w:t>
      </w:r>
      <w:r w:rsidR="0016527B">
        <w:rPr>
          <w:sz w:val="21"/>
          <w:szCs w:val="21"/>
        </w:rPr>
        <w:t xml:space="preserve">Lot 4 – </w:t>
      </w:r>
      <w:r w:rsidR="00FD0DAC">
        <w:rPr>
          <w:sz w:val="21"/>
          <w:szCs w:val="21"/>
        </w:rPr>
        <w:t>Pumping Station</w:t>
      </w:r>
    </w:p>
    <w:p w14:paraId="3B9CE8F0" w14:textId="77777777" w:rsidR="00E61C16" w:rsidRPr="00963619" w:rsidRDefault="00E61C16" w:rsidP="0016527B">
      <w:pPr>
        <w:pStyle w:val="ListParagraph"/>
        <w:numPr>
          <w:ilvl w:val="0"/>
          <w:numId w:val="2"/>
        </w:numPr>
        <w:spacing w:after="0" w:line="240" w:lineRule="auto"/>
        <w:jc w:val="both"/>
        <w:rPr>
          <w:rFonts w:eastAsia="Franklin Gothic Book" w:cstheme="minorHAnsi"/>
          <w:b/>
          <w:bCs/>
          <w:sz w:val="21"/>
          <w:szCs w:val="21"/>
        </w:rPr>
      </w:pPr>
      <w:r w:rsidRPr="00963619">
        <w:rPr>
          <w:rFonts w:eastAsia="Franklin Gothic Book" w:cstheme="minorHAnsi"/>
          <w:b/>
          <w:bCs/>
          <w:sz w:val="21"/>
          <w:szCs w:val="21"/>
        </w:rPr>
        <w:t>Personnel Capabilities</w:t>
      </w:r>
    </w:p>
    <w:p w14:paraId="0DA11D3A" w14:textId="77777777" w:rsidR="00E61C16" w:rsidRPr="00963619" w:rsidRDefault="00E61C16" w:rsidP="0016527B">
      <w:pPr>
        <w:spacing w:after="0" w:line="276" w:lineRule="auto"/>
        <w:ind w:left="720"/>
        <w:jc w:val="both"/>
        <w:rPr>
          <w:rFonts w:eastAsia="Franklin Gothic Book" w:cstheme="minorHAnsi"/>
          <w:sz w:val="21"/>
          <w:szCs w:val="21"/>
        </w:rPr>
      </w:pPr>
      <w:r w:rsidRPr="00963619">
        <w:rPr>
          <w:rFonts w:eastAsia="Franklin Gothic Book" w:cstheme="minorHAnsi"/>
          <w:sz w:val="21"/>
          <w:szCs w:val="21"/>
        </w:rPr>
        <w:t>Experience of prime candidates and alternatives for key management and specialist positions in the construction site:</w:t>
      </w:r>
    </w:p>
    <w:p w14:paraId="32638D86" w14:textId="0FD85B2B" w:rsidR="00FD0DAC" w:rsidRPr="00963619" w:rsidRDefault="00FD0DAC" w:rsidP="0016527B">
      <w:pPr>
        <w:pStyle w:val="ListParagraph"/>
        <w:numPr>
          <w:ilvl w:val="0"/>
          <w:numId w:val="5"/>
        </w:numPr>
        <w:spacing w:after="60" w:line="240" w:lineRule="auto"/>
        <w:ind w:left="1080"/>
        <w:contextualSpacing w:val="0"/>
        <w:jc w:val="both"/>
        <w:rPr>
          <w:rFonts w:eastAsia="Franklin Gothic Book" w:cstheme="minorHAnsi"/>
          <w:sz w:val="21"/>
          <w:szCs w:val="21"/>
        </w:rPr>
      </w:pPr>
      <w:r w:rsidRPr="00963619">
        <w:rPr>
          <w:rFonts w:eastAsia="Franklin Gothic Book" w:cstheme="minorHAnsi"/>
          <w:b/>
          <w:bCs/>
          <w:sz w:val="21"/>
          <w:szCs w:val="21"/>
        </w:rPr>
        <w:t>Site engineer:</w:t>
      </w:r>
      <w:r w:rsidRPr="00963619">
        <w:rPr>
          <w:rFonts w:eastAsia="Franklin Gothic Book" w:cstheme="minorHAnsi"/>
          <w:sz w:val="21"/>
          <w:szCs w:val="21"/>
        </w:rPr>
        <w:t xml:space="preserve"> technical staff in the field holds a bachelor's degree in civil/construction engineering with a minimum experience in implementing similar construction</w:t>
      </w:r>
      <w:r>
        <w:rPr>
          <w:rFonts w:eastAsia="Franklin Gothic Book" w:cstheme="minorHAnsi"/>
          <w:sz w:val="21"/>
          <w:szCs w:val="21"/>
        </w:rPr>
        <w:t xml:space="preserve"> and mechanical</w:t>
      </w:r>
      <w:r w:rsidRPr="00963619">
        <w:rPr>
          <w:rFonts w:eastAsia="Franklin Gothic Book" w:cstheme="minorHAnsi"/>
          <w:sz w:val="21"/>
          <w:szCs w:val="21"/>
        </w:rPr>
        <w:t xml:space="preserve"> projects for 5 years.</w:t>
      </w:r>
    </w:p>
    <w:p w14:paraId="30392A5E" w14:textId="77777777" w:rsidR="00FD0DAC" w:rsidRPr="00963619" w:rsidRDefault="00FD0DAC" w:rsidP="0016527B">
      <w:pPr>
        <w:pStyle w:val="ListParagraph"/>
        <w:spacing w:after="60" w:line="240" w:lineRule="auto"/>
        <w:ind w:left="1080"/>
        <w:contextualSpacing w:val="0"/>
        <w:jc w:val="both"/>
        <w:rPr>
          <w:rFonts w:eastAsia="Franklin Gothic Book" w:cstheme="minorHAnsi"/>
          <w:sz w:val="21"/>
          <w:szCs w:val="21"/>
        </w:rPr>
      </w:pPr>
      <w:r w:rsidRPr="00963619">
        <w:rPr>
          <w:rFonts w:eastAsia="Franklin Gothic Book" w:cstheme="minorHAnsi"/>
          <w:sz w:val="21"/>
          <w:szCs w:val="21"/>
        </w:rPr>
        <w:t>They will be responsible for setting out, levelling, planning, and surveying the site; assessing materials for suitability; supervising and monitoring the site workforce; conducting quality tests and inspection and health and safety; planning day-to-day activities; resolving any technical difficulties; liaising with foremen and workers; maintaining contact with IOM’s technical staff through regular progress meetings and site visits.</w:t>
      </w:r>
    </w:p>
    <w:p w14:paraId="09FC62B6" w14:textId="5461DEB7" w:rsidR="00FD0DAC" w:rsidRPr="00FD0DAC" w:rsidRDefault="00FD0DAC" w:rsidP="0016527B">
      <w:pPr>
        <w:pStyle w:val="ListParagraph"/>
        <w:spacing w:after="60" w:line="240" w:lineRule="auto"/>
        <w:ind w:left="1080"/>
        <w:contextualSpacing w:val="0"/>
        <w:jc w:val="both"/>
        <w:rPr>
          <w:rFonts w:eastAsia="Franklin Gothic Book" w:cstheme="minorHAnsi"/>
          <w:sz w:val="21"/>
          <w:szCs w:val="21"/>
        </w:rPr>
      </w:pPr>
      <w:r w:rsidRPr="00963619">
        <w:rPr>
          <w:rFonts w:eastAsia="Franklin Gothic Book" w:cstheme="minorHAnsi"/>
          <w:sz w:val="21"/>
          <w:szCs w:val="21"/>
        </w:rPr>
        <w:t xml:space="preserve">They will also lead the foremen, provide technical guidance, </w:t>
      </w:r>
      <w:proofErr w:type="gramStart"/>
      <w:r w:rsidRPr="00963619">
        <w:rPr>
          <w:rFonts w:eastAsia="Franklin Gothic Book" w:cstheme="minorHAnsi"/>
          <w:sz w:val="21"/>
          <w:szCs w:val="21"/>
        </w:rPr>
        <w:t>coordinate</w:t>
      </w:r>
      <w:proofErr w:type="gramEnd"/>
      <w:r w:rsidR="00841D23">
        <w:rPr>
          <w:rFonts w:eastAsia="Franklin Gothic Book" w:cstheme="minorHAnsi"/>
          <w:sz w:val="21"/>
          <w:szCs w:val="21"/>
        </w:rPr>
        <w:t xml:space="preserve"> and supervise site investigation work and planning, arrange to test materials, and monitor the work. They will act as the main technical focal points to provide reports and feedback on the construction's adherence and compliance</w:t>
      </w:r>
      <w:r w:rsidRPr="00963619">
        <w:rPr>
          <w:rFonts w:eastAsia="Franklin Gothic Book" w:cstheme="minorHAnsi"/>
          <w:sz w:val="21"/>
          <w:szCs w:val="21"/>
        </w:rPr>
        <w:t xml:space="preserve"> to IOM’s Engineer.</w:t>
      </w:r>
    </w:p>
    <w:p w14:paraId="2356BC2B" w14:textId="323D6F4D" w:rsidR="00E61C16" w:rsidRPr="00963619" w:rsidRDefault="00E61C16" w:rsidP="0016527B">
      <w:pPr>
        <w:pStyle w:val="ListParagraph"/>
        <w:numPr>
          <w:ilvl w:val="0"/>
          <w:numId w:val="5"/>
        </w:numPr>
        <w:spacing w:after="60" w:line="240" w:lineRule="auto"/>
        <w:ind w:left="1080"/>
        <w:contextualSpacing w:val="0"/>
        <w:jc w:val="both"/>
        <w:rPr>
          <w:rFonts w:eastAsia="Franklin Gothic Book" w:cstheme="minorHAnsi"/>
          <w:sz w:val="21"/>
          <w:szCs w:val="21"/>
        </w:rPr>
      </w:pPr>
      <w:r w:rsidRPr="00963619">
        <w:rPr>
          <w:rFonts w:eastAsia="Franklin Gothic Book" w:cstheme="minorHAnsi"/>
          <w:b/>
          <w:bCs/>
          <w:sz w:val="21"/>
          <w:szCs w:val="21"/>
        </w:rPr>
        <w:t>Site foreman:</w:t>
      </w:r>
      <w:r w:rsidRPr="00963619">
        <w:rPr>
          <w:rFonts w:eastAsia="Franklin Gothic Book" w:cstheme="minorHAnsi"/>
          <w:sz w:val="21"/>
          <w:szCs w:val="21"/>
        </w:rPr>
        <w:t xml:space="preserve"> senior construction foreman in the field, holds a diploma degree in </w:t>
      </w:r>
      <w:r w:rsidR="009171B0" w:rsidRPr="00963619">
        <w:rPr>
          <w:rFonts w:eastAsia="Franklin Gothic Book" w:cstheme="minorHAnsi"/>
          <w:sz w:val="21"/>
          <w:szCs w:val="21"/>
        </w:rPr>
        <w:t xml:space="preserve">construction </w:t>
      </w:r>
      <w:r w:rsidRPr="00963619">
        <w:rPr>
          <w:rFonts w:eastAsia="Franklin Gothic Book" w:cstheme="minorHAnsi"/>
          <w:sz w:val="21"/>
          <w:szCs w:val="21"/>
        </w:rPr>
        <w:t xml:space="preserve">(preferably not mandatory) with minimum experience in organising construction work on the site for </w:t>
      </w:r>
      <w:r w:rsidR="008B4194" w:rsidRPr="00963619">
        <w:rPr>
          <w:rFonts w:eastAsia="Franklin Gothic Book" w:cstheme="minorHAnsi"/>
          <w:sz w:val="21"/>
          <w:szCs w:val="21"/>
        </w:rPr>
        <w:t>10</w:t>
      </w:r>
      <w:r w:rsidRPr="00963619">
        <w:rPr>
          <w:rFonts w:eastAsia="Franklin Gothic Book" w:cstheme="minorHAnsi"/>
          <w:sz w:val="21"/>
          <w:szCs w:val="21"/>
        </w:rPr>
        <w:t xml:space="preserve"> years.</w:t>
      </w:r>
    </w:p>
    <w:p w14:paraId="517D8AF2" w14:textId="2320BE50" w:rsidR="00E61C16" w:rsidRPr="00963619" w:rsidRDefault="00E61C16" w:rsidP="0016527B">
      <w:pPr>
        <w:pStyle w:val="ListParagraph"/>
        <w:spacing w:after="60" w:line="240" w:lineRule="auto"/>
        <w:ind w:left="1080"/>
        <w:contextualSpacing w:val="0"/>
        <w:jc w:val="both"/>
        <w:rPr>
          <w:rFonts w:eastAsia="Franklin Gothic Book" w:cstheme="minorHAnsi"/>
          <w:sz w:val="21"/>
          <w:szCs w:val="21"/>
        </w:rPr>
      </w:pPr>
      <w:r w:rsidRPr="00963619">
        <w:rPr>
          <w:rFonts w:eastAsia="Franklin Gothic Book" w:cstheme="minorHAnsi"/>
          <w:sz w:val="21"/>
          <w:szCs w:val="21"/>
        </w:rPr>
        <w:t xml:space="preserve">They will organise tools, workshops, </w:t>
      </w:r>
      <w:r w:rsidR="00EB2615" w:rsidRPr="00963619">
        <w:rPr>
          <w:rFonts w:eastAsia="Franklin Gothic Book" w:cstheme="minorHAnsi"/>
          <w:sz w:val="21"/>
          <w:szCs w:val="21"/>
        </w:rPr>
        <w:t>machinery,</w:t>
      </w:r>
      <w:r w:rsidRPr="00963619">
        <w:rPr>
          <w:rFonts w:eastAsia="Franklin Gothic Book" w:cstheme="minorHAnsi"/>
          <w:sz w:val="21"/>
          <w:szCs w:val="21"/>
        </w:rPr>
        <w:t xml:space="preserve"> and materials; organise and supervise workers; ensure construction is carried out accurately, following plans and specifications; take responsibility for the site's health and safety and communicate project progress to </w:t>
      </w:r>
      <w:r w:rsidR="008B4194" w:rsidRPr="00963619">
        <w:rPr>
          <w:rFonts w:eastAsia="Franklin Gothic Book" w:cstheme="minorHAnsi"/>
          <w:sz w:val="21"/>
          <w:szCs w:val="21"/>
        </w:rPr>
        <w:t>IOM’s</w:t>
      </w:r>
      <w:r w:rsidRPr="00963619">
        <w:rPr>
          <w:rFonts w:eastAsia="Franklin Gothic Book" w:cstheme="minorHAnsi"/>
          <w:sz w:val="21"/>
          <w:szCs w:val="21"/>
        </w:rPr>
        <w:t xml:space="preserve"> technical staff</w:t>
      </w:r>
      <w:r w:rsidR="008B4194" w:rsidRPr="00963619">
        <w:rPr>
          <w:rFonts w:eastAsia="Franklin Gothic Book" w:cstheme="minorHAnsi"/>
          <w:sz w:val="21"/>
          <w:szCs w:val="21"/>
        </w:rPr>
        <w:t xml:space="preserve"> and site engineer</w:t>
      </w:r>
      <w:r w:rsidRPr="00963619">
        <w:rPr>
          <w:rFonts w:eastAsia="Franklin Gothic Book" w:cstheme="minorHAnsi"/>
          <w:sz w:val="21"/>
          <w:szCs w:val="21"/>
        </w:rPr>
        <w:t>.</w:t>
      </w:r>
    </w:p>
    <w:p w14:paraId="375A2FDF" w14:textId="713BF111" w:rsidR="00E61C16" w:rsidRPr="00963619" w:rsidRDefault="00FD0DAC" w:rsidP="0016527B">
      <w:pPr>
        <w:pStyle w:val="ListParagraph"/>
        <w:numPr>
          <w:ilvl w:val="0"/>
          <w:numId w:val="5"/>
        </w:numPr>
        <w:spacing w:after="60" w:line="240" w:lineRule="auto"/>
        <w:ind w:left="1080"/>
        <w:contextualSpacing w:val="0"/>
        <w:jc w:val="both"/>
        <w:rPr>
          <w:rFonts w:eastAsia="Franklin Gothic Book" w:cstheme="minorHAnsi"/>
          <w:sz w:val="21"/>
          <w:szCs w:val="21"/>
        </w:rPr>
      </w:pPr>
      <w:r>
        <w:rPr>
          <w:rFonts w:eastAsia="Franklin Gothic Book" w:cstheme="minorHAnsi"/>
          <w:b/>
          <w:bCs/>
          <w:sz w:val="21"/>
          <w:szCs w:val="21"/>
        </w:rPr>
        <w:t>Mechanical Engineer</w:t>
      </w:r>
      <w:r w:rsidR="00E61C16" w:rsidRPr="00963619">
        <w:rPr>
          <w:rFonts w:eastAsia="Franklin Gothic Book" w:cstheme="minorHAnsi"/>
          <w:b/>
          <w:bCs/>
          <w:sz w:val="21"/>
          <w:szCs w:val="21"/>
        </w:rPr>
        <w:t>:</w:t>
      </w:r>
      <w:r w:rsidR="00E61C16" w:rsidRPr="00963619">
        <w:rPr>
          <w:rFonts w:eastAsia="Franklin Gothic Book" w:cstheme="minorHAnsi"/>
          <w:sz w:val="21"/>
          <w:szCs w:val="21"/>
        </w:rPr>
        <w:t xml:space="preserve"> technical staff in the field holds a </w:t>
      </w:r>
      <w:r w:rsidRPr="00963619">
        <w:rPr>
          <w:rFonts w:eastAsia="Franklin Gothic Book" w:cstheme="minorHAnsi"/>
          <w:sz w:val="21"/>
          <w:szCs w:val="21"/>
        </w:rPr>
        <w:t>bachelor’s degree in mechanical</w:t>
      </w:r>
      <w:r>
        <w:rPr>
          <w:rFonts w:eastAsia="Franklin Gothic Book" w:cstheme="minorHAnsi"/>
          <w:sz w:val="21"/>
          <w:szCs w:val="21"/>
        </w:rPr>
        <w:t xml:space="preserve"> engineering</w:t>
      </w:r>
      <w:r w:rsidR="00E61C16" w:rsidRPr="00963619">
        <w:rPr>
          <w:rFonts w:eastAsia="Franklin Gothic Book" w:cstheme="minorHAnsi"/>
          <w:sz w:val="21"/>
          <w:szCs w:val="21"/>
        </w:rPr>
        <w:t xml:space="preserve"> with a minimum experience in implementing </w:t>
      </w:r>
      <w:r>
        <w:rPr>
          <w:rFonts w:eastAsia="Franklin Gothic Book" w:cstheme="minorHAnsi"/>
          <w:sz w:val="21"/>
          <w:szCs w:val="21"/>
        </w:rPr>
        <w:t xml:space="preserve">projects </w:t>
      </w:r>
      <w:proofErr w:type="gramStart"/>
      <w:r w:rsidR="00E61C16" w:rsidRPr="00963619">
        <w:rPr>
          <w:rFonts w:eastAsia="Franklin Gothic Book" w:cstheme="minorHAnsi"/>
          <w:sz w:val="21"/>
          <w:szCs w:val="21"/>
        </w:rPr>
        <w:t xml:space="preserve">similar </w:t>
      </w:r>
      <w:r>
        <w:rPr>
          <w:rFonts w:eastAsia="Franklin Gothic Book" w:cstheme="minorHAnsi"/>
          <w:sz w:val="21"/>
          <w:szCs w:val="21"/>
        </w:rPr>
        <w:t>to</w:t>
      </w:r>
      <w:proofErr w:type="gramEnd"/>
      <w:r>
        <w:rPr>
          <w:rFonts w:eastAsia="Franklin Gothic Book" w:cstheme="minorHAnsi"/>
          <w:sz w:val="21"/>
          <w:szCs w:val="21"/>
        </w:rPr>
        <w:t xml:space="preserve"> pumping stations installation and construction </w:t>
      </w:r>
      <w:r w:rsidR="00E61C16" w:rsidRPr="00963619">
        <w:rPr>
          <w:rFonts w:eastAsia="Franklin Gothic Book" w:cstheme="minorHAnsi"/>
          <w:sz w:val="21"/>
          <w:szCs w:val="21"/>
        </w:rPr>
        <w:t>for 5 years.</w:t>
      </w:r>
    </w:p>
    <w:p w14:paraId="19EB58FA" w14:textId="2ECF13D6" w:rsidR="00E61C16" w:rsidRPr="00FD0DAC" w:rsidRDefault="00E61C16" w:rsidP="0016527B">
      <w:pPr>
        <w:pStyle w:val="ListParagraph"/>
        <w:spacing w:after="60" w:line="240" w:lineRule="auto"/>
        <w:ind w:left="1080"/>
        <w:contextualSpacing w:val="0"/>
        <w:jc w:val="both"/>
        <w:rPr>
          <w:rFonts w:eastAsia="Franklin Gothic Book" w:cstheme="minorHAnsi"/>
          <w:sz w:val="21"/>
          <w:szCs w:val="21"/>
        </w:rPr>
      </w:pPr>
      <w:r w:rsidRPr="00963619">
        <w:rPr>
          <w:rFonts w:eastAsia="Franklin Gothic Book" w:cstheme="minorHAnsi"/>
          <w:sz w:val="21"/>
          <w:szCs w:val="21"/>
        </w:rPr>
        <w:t>They will be responsible for</w:t>
      </w:r>
      <w:r w:rsidR="00FD0DAC">
        <w:rPr>
          <w:rFonts w:eastAsia="Franklin Gothic Book" w:cstheme="minorHAnsi"/>
          <w:sz w:val="21"/>
          <w:szCs w:val="21"/>
        </w:rPr>
        <w:t xml:space="preserve"> installing the centrifugal pump, support the workers with installing the pipes, validate the quality, and testing the functionality of the pumping station </w:t>
      </w:r>
      <w:r w:rsidRPr="00FD0DAC">
        <w:rPr>
          <w:rFonts w:eastAsia="Franklin Gothic Book" w:cstheme="minorHAnsi"/>
          <w:sz w:val="21"/>
          <w:szCs w:val="21"/>
        </w:rPr>
        <w:t>and maintaining contact with site engineers.</w:t>
      </w:r>
    </w:p>
    <w:p w14:paraId="74C135ED" w14:textId="77777777" w:rsidR="00E61C16" w:rsidRPr="00963619" w:rsidRDefault="00E61C16" w:rsidP="0016527B">
      <w:pPr>
        <w:pStyle w:val="ListParagraph"/>
        <w:spacing w:after="0" w:line="240" w:lineRule="auto"/>
        <w:jc w:val="both"/>
        <w:rPr>
          <w:rFonts w:eastAsia="Franklin Gothic Book" w:cstheme="minorHAnsi"/>
          <w:sz w:val="21"/>
          <w:szCs w:val="21"/>
        </w:rPr>
      </w:pPr>
    </w:p>
    <w:p w14:paraId="333EAD66" w14:textId="32585EE8" w:rsidR="00E61C16" w:rsidRPr="00963619" w:rsidRDefault="00E61C16" w:rsidP="0016527B">
      <w:pPr>
        <w:pStyle w:val="ListParagraph"/>
        <w:spacing w:after="0" w:line="240" w:lineRule="auto"/>
        <w:jc w:val="both"/>
        <w:rPr>
          <w:rFonts w:eastAsia="Franklin Gothic Book" w:cstheme="minorHAnsi"/>
          <w:sz w:val="21"/>
          <w:szCs w:val="21"/>
        </w:rPr>
      </w:pPr>
      <w:r w:rsidRPr="00963619">
        <w:rPr>
          <w:rFonts w:eastAsia="Franklin Gothic Book" w:cstheme="minorHAnsi"/>
          <w:sz w:val="21"/>
          <w:szCs w:val="21"/>
        </w:rPr>
        <w:t>The following table represents the minimum number needed:</w:t>
      </w:r>
    </w:p>
    <w:p w14:paraId="068EF5E7" w14:textId="77777777" w:rsidR="00E61C16" w:rsidRPr="00963619" w:rsidRDefault="00E61C16" w:rsidP="0016527B">
      <w:pPr>
        <w:pStyle w:val="ListParagraph"/>
        <w:spacing w:after="0" w:line="240" w:lineRule="auto"/>
        <w:jc w:val="both"/>
        <w:rPr>
          <w:rFonts w:eastAsia="Franklin Gothic Book" w:cstheme="minorHAnsi"/>
          <w:sz w:val="21"/>
          <w:szCs w:val="21"/>
        </w:rPr>
      </w:pPr>
    </w:p>
    <w:tbl>
      <w:tblPr>
        <w:tblStyle w:val="TableGridLight"/>
        <w:tblW w:w="3945" w:type="pct"/>
        <w:tblInd w:w="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
        <w:gridCol w:w="2544"/>
        <w:gridCol w:w="1639"/>
        <w:gridCol w:w="1425"/>
        <w:gridCol w:w="1530"/>
      </w:tblGrid>
      <w:tr w:rsidR="00A235EC" w:rsidRPr="00963619" w14:paraId="6661E7D1" w14:textId="77777777" w:rsidTr="00A235EC">
        <w:tc>
          <w:tcPr>
            <w:tcW w:w="563" w:type="pct"/>
            <w:vAlign w:val="center"/>
          </w:tcPr>
          <w:p w14:paraId="357C5C36" w14:textId="77777777" w:rsidR="00A235EC" w:rsidRPr="00963619" w:rsidRDefault="00A235EC"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Lot number</w:t>
            </w:r>
          </w:p>
        </w:tc>
        <w:tc>
          <w:tcPr>
            <w:tcW w:w="1581" w:type="pct"/>
            <w:vAlign w:val="center"/>
          </w:tcPr>
          <w:p w14:paraId="7EEA4D6B" w14:textId="77777777" w:rsidR="00A235EC" w:rsidRPr="00963619" w:rsidRDefault="00A235EC"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Project Name</w:t>
            </w:r>
          </w:p>
        </w:tc>
        <w:tc>
          <w:tcPr>
            <w:tcW w:w="1019" w:type="pct"/>
            <w:vAlign w:val="center"/>
          </w:tcPr>
          <w:p w14:paraId="7DA8FED9" w14:textId="6308AFCF" w:rsidR="00A235EC" w:rsidRPr="00963619" w:rsidRDefault="00A235EC" w:rsidP="0016527B">
            <w:pPr>
              <w:pStyle w:val="ListParagraph"/>
              <w:ind w:left="0"/>
              <w:jc w:val="center"/>
              <w:rPr>
                <w:rFonts w:eastAsia="Franklin Gothic Book" w:cstheme="minorHAnsi"/>
                <w:b/>
                <w:bCs/>
                <w:sz w:val="21"/>
                <w:szCs w:val="21"/>
              </w:rPr>
            </w:pPr>
            <w:r w:rsidRPr="00963619">
              <w:rPr>
                <w:rFonts w:eastAsia="Franklin Gothic Book" w:cstheme="minorHAnsi"/>
                <w:b/>
                <w:bCs/>
                <w:sz w:val="21"/>
                <w:szCs w:val="21"/>
              </w:rPr>
              <w:t>Site</w:t>
            </w:r>
            <w:r w:rsidR="00646C36">
              <w:rPr>
                <w:rFonts w:eastAsia="Franklin Gothic Book" w:cstheme="minorHAnsi"/>
                <w:b/>
                <w:bCs/>
                <w:sz w:val="21"/>
                <w:szCs w:val="21"/>
              </w:rPr>
              <w:t xml:space="preserve"> Engineer</w:t>
            </w:r>
          </w:p>
        </w:tc>
        <w:tc>
          <w:tcPr>
            <w:tcW w:w="886" w:type="pct"/>
            <w:vAlign w:val="center"/>
          </w:tcPr>
          <w:p w14:paraId="5745CA22" w14:textId="77777777" w:rsidR="00A235EC" w:rsidRPr="00963619" w:rsidRDefault="00A235EC" w:rsidP="0016527B">
            <w:pPr>
              <w:pStyle w:val="ListParagraph"/>
              <w:ind w:left="0"/>
              <w:jc w:val="center"/>
              <w:rPr>
                <w:rFonts w:eastAsia="Franklin Gothic Book" w:cstheme="minorHAnsi"/>
                <w:b/>
                <w:bCs/>
                <w:sz w:val="21"/>
                <w:szCs w:val="21"/>
              </w:rPr>
            </w:pPr>
            <w:r w:rsidRPr="00963619">
              <w:rPr>
                <w:rFonts w:eastAsia="Franklin Gothic Book" w:cstheme="minorHAnsi"/>
                <w:b/>
                <w:bCs/>
                <w:sz w:val="21"/>
                <w:szCs w:val="21"/>
              </w:rPr>
              <w:t>Site foreman</w:t>
            </w:r>
          </w:p>
        </w:tc>
        <w:tc>
          <w:tcPr>
            <w:tcW w:w="951" w:type="pct"/>
            <w:vAlign w:val="center"/>
          </w:tcPr>
          <w:p w14:paraId="1C46E23C" w14:textId="1DAEE731" w:rsidR="00A235EC" w:rsidRPr="00963619" w:rsidRDefault="00646C36" w:rsidP="0016527B">
            <w:pPr>
              <w:pStyle w:val="ListParagraph"/>
              <w:ind w:left="0"/>
              <w:jc w:val="center"/>
              <w:rPr>
                <w:rFonts w:eastAsia="Franklin Gothic Book" w:cstheme="minorHAnsi"/>
                <w:b/>
                <w:bCs/>
                <w:sz w:val="21"/>
                <w:szCs w:val="21"/>
              </w:rPr>
            </w:pPr>
            <w:r>
              <w:rPr>
                <w:rFonts w:eastAsia="Franklin Gothic Book" w:cstheme="minorHAnsi"/>
                <w:b/>
                <w:bCs/>
                <w:sz w:val="21"/>
                <w:szCs w:val="21"/>
              </w:rPr>
              <w:t>Mechanical Engineer</w:t>
            </w:r>
          </w:p>
        </w:tc>
      </w:tr>
      <w:tr w:rsidR="00A235EC" w:rsidRPr="00963619" w14:paraId="3CA6AC6C" w14:textId="77777777" w:rsidTr="00453059">
        <w:trPr>
          <w:trHeight w:val="1097"/>
        </w:trPr>
        <w:tc>
          <w:tcPr>
            <w:tcW w:w="563" w:type="pct"/>
            <w:vAlign w:val="center"/>
          </w:tcPr>
          <w:p w14:paraId="55073CD4" w14:textId="1315E493" w:rsidR="00A235EC" w:rsidRPr="00963619" w:rsidRDefault="00453059"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1581" w:type="pct"/>
            <w:vAlign w:val="center"/>
          </w:tcPr>
          <w:p w14:paraId="11B56D2E" w14:textId="4E7C8AC5" w:rsidR="00A235EC" w:rsidRPr="00963619" w:rsidRDefault="00453059" w:rsidP="00B96394">
            <w:pPr>
              <w:pStyle w:val="ListParagraph"/>
              <w:ind w:left="0"/>
              <w:rPr>
                <w:rFonts w:eastAsia="Franklin Gothic Book" w:cstheme="minorHAnsi"/>
                <w:sz w:val="21"/>
                <w:szCs w:val="21"/>
              </w:rPr>
            </w:pPr>
            <w:r w:rsidRPr="00453059">
              <w:rPr>
                <w:rFonts w:eastAsia="Franklin Gothic Book" w:cstheme="minorHAnsi"/>
                <w:sz w:val="21"/>
                <w:szCs w:val="21"/>
              </w:rPr>
              <w:t>One new pumping station</w:t>
            </w:r>
            <w:r w:rsidR="00B96394">
              <w:rPr>
                <w:rFonts w:eastAsia="Franklin Gothic Book" w:cstheme="minorHAnsi"/>
                <w:sz w:val="21"/>
                <w:szCs w:val="21"/>
              </w:rPr>
              <w:t xml:space="preserve"> </w:t>
            </w:r>
            <w:r w:rsidRPr="00453059">
              <w:rPr>
                <w:rFonts w:eastAsia="Franklin Gothic Book" w:cstheme="minorHAnsi"/>
                <w:sz w:val="21"/>
                <w:szCs w:val="21"/>
              </w:rPr>
              <w:t>construction and one existing pumping station rehabilitation</w:t>
            </w:r>
          </w:p>
        </w:tc>
        <w:tc>
          <w:tcPr>
            <w:tcW w:w="1019" w:type="pct"/>
            <w:vAlign w:val="center"/>
          </w:tcPr>
          <w:p w14:paraId="782A4138" w14:textId="77777777" w:rsidR="00A235EC" w:rsidRPr="00963619" w:rsidRDefault="00A235EC" w:rsidP="0016527B">
            <w:pPr>
              <w:pStyle w:val="ListParagraph"/>
              <w:ind w:left="0"/>
              <w:jc w:val="center"/>
              <w:rPr>
                <w:rFonts w:eastAsia="Franklin Gothic Book" w:cstheme="minorHAnsi"/>
                <w:sz w:val="21"/>
                <w:szCs w:val="21"/>
              </w:rPr>
            </w:pPr>
            <w:r w:rsidRPr="00963619">
              <w:rPr>
                <w:rFonts w:eastAsia="Franklin Gothic Book" w:cstheme="minorHAnsi"/>
                <w:sz w:val="21"/>
                <w:szCs w:val="21"/>
              </w:rPr>
              <w:t>1</w:t>
            </w:r>
          </w:p>
        </w:tc>
        <w:tc>
          <w:tcPr>
            <w:tcW w:w="886" w:type="pct"/>
            <w:vAlign w:val="center"/>
          </w:tcPr>
          <w:p w14:paraId="0814F470" w14:textId="62208FCA" w:rsidR="00A235EC" w:rsidRPr="00963619" w:rsidRDefault="00646C36"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951" w:type="pct"/>
            <w:vAlign w:val="center"/>
          </w:tcPr>
          <w:p w14:paraId="7D04CFD9" w14:textId="278B1A39" w:rsidR="00A235EC" w:rsidRPr="00963619" w:rsidRDefault="00646C36"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r>
    </w:tbl>
    <w:p w14:paraId="7ABEF0BE" w14:textId="77777777" w:rsidR="00E61C16" w:rsidRPr="00963619" w:rsidRDefault="00E61C16" w:rsidP="0016527B">
      <w:pPr>
        <w:spacing w:after="0" w:line="240" w:lineRule="auto"/>
        <w:ind w:left="720"/>
        <w:jc w:val="both"/>
        <w:rPr>
          <w:rFonts w:eastAsia="Franklin Gothic Book" w:cstheme="minorHAnsi"/>
          <w:i/>
          <w:iCs/>
          <w:color w:val="0070C0"/>
          <w:sz w:val="21"/>
          <w:szCs w:val="21"/>
        </w:rPr>
      </w:pPr>
    </w:p>
    <w:p w14:paraId="0A269599" w14:textId="6C442014" w:rsidR="00E61C16" w:rsidRPr="00963619" w:rsidRDefault="00E61C16" w:rsidP="0016527B">
      <w:pPr>
        <w:spacing w:after="0" w:line="240" w:lineRule="auto"/>
        <w:ind w:left="720"/>
        <w:jc w:val="both"/>
        <w:rPr>
          <w:rFonts w:eastAsia="Franklin Gothic Book" w:cstheme="minorHAnsi"/>
          <w:i/>
          <w:iCs/>
          <w:color w:val="0070C0"/>
          <w:sz w:val="21"/>
          <w:szCs w:val="21"/>
        </w:rPr>
      </w:pPr>
      <w:r w:rsidRPr="00963619">
        <w:rPr>
          <w:rFonts w:eastAsia="Franklin Gothic Book" w:cstheme="minorHAnsi"/>
          <w:i/>
          <w:iCs/>
          <w:color w:val="0070C0"/>
          <w:sz w:val="21"/>
          <w:szCs w:val="21"/>
        </w:rPr>
        <w:t xml:space="preserve">Requested documents/information: filling key Personnel table in </w:t>
      </w:r>
      <w:r w:rsidR="00E66A82" w:rsidRPr="00963619">
        <w:rPr>
          <w:rFonts w:eastAsia="Franklin Gothic Book" w:cstheme="minorHAnsi"/>
          <w:i/>
          <w:iCs/>
          <w:color w:val="0070C0"/>
          <w:sz w:val="21"/>
          <w:szCs w:val="21"/>
        </w:rPr>
        <w:t xml:space="preserve">the </w:t>
      </w:r>
      <w:r w:rsidR="008F5271" w:rsidRPr="00963619">
        <w:rPr>
          <w:rFonts w:eastAsia="Franklin Gothic Book" w:cstheme="minorHAnsi"/>
          <w:i/>
          <w:iCs/>
          <w:color w:val="0070C0"/>
          <w:sz w:val="21"/>
          <w:szCs w:val="21"/>
        </w:rPr>
        <w:t>respective section of the bid documents,</w:t>
      </w:r>
      <w:r w:rsidR="00E66A82" w:rsidRPr="00963619">
        <w:rPr>
          <w:rFonts w:eastAsia="Franklin Gothic Book" w:cstheme="minorHAnsi"/>
          <w:i/>
          <w:iCs/>
          <w:color w:val="0070C0"/>
          <w:sz w:val="21"/>
          <w:szCs w:val="21"/>
        </w:rPr>
        <w:t xml:space="preserve"> </w:t>
      </w:r>
      <w:r w:rsidRPr="00963619">
        <w:rPr>
          <w:rFonts w:eastAsia="Franklin Gothic Book" w:cstheme="minorHAnsi"/>
          <w:i/>
          <w:iCs/>
          <w:color w:val="0070C0"/>
          <w:sz w:val="21"/>
          <w:szCs w:val="21"/>
        </w:rPr>
        <w:t>including staff name, position/title, academic qualification, number of years of experience, location and contact detail</w:t>
      </w:r>
      <w:r w:rsidR="00FA03AF" w:rsidRPr="00963619">
        <w:rPr>
          <w:rFonts w:eastAsia="Franklin Gothic Book" w:cstheme="minorHAnsi"/>
          <w:i/>
          <w:iCs/>
          <w:color w:val="0070C0"/>
          <w:sz w:val="21"/>
          <w:szCs w:val="21"/>
        </w:rPr>
        <w:t>s</w:t>
      </w:r>
      <w:r w:rsidRPr="00963619">
        <w:rPr>
          <w:rFonts w:eastAsia="Franklin Gothic Book" w:cstheme="minorHAnsi"/>
          <w:i/>
          <w:iCs/>
          <w:color w:val="0070C0"/>
          <w:sz w:val="21"/>
          <w:szCs w:val="21"/>
        </w:rPr>
        <w:t xml:space="preserve"> and </w:t>
      </w:r>
      <w:r w:rsidR="00410E88" w:rsidRPr="00963619">
        <w:rPr>
          <w:rFonts w:eastAsia="Franklin Gothic Book" w:cstheme="minorHAnsi"/>
          <w:i/>
          <w:iCs/>
          <w:color w:val="0070C0"/>
          <w:sz w:val="21"/>
          <w:szCs w:val="21"/>
        </w:rPr>
        <w:t>provide</w:t>
      </w:r>
      <w:r w:rsidRPr="00963619">
        <w:rPr>
          <w:rFonts w:eastAsia="Franklin Gothic Book" w:cstheme="minorHAnsi"/>
          <w:i/>
          <w:iCs/>
          <w:color w:val="0070C0"/>
          <w:sz w:val="21"/>
          <w:szCs w:val="21"/>
        </w:rPr>
        <w:t xml:space="preserve"> a copy of each personnel curriculum vitae (CV)</w:t>
      </w:r>
    </w:p>
    <w:p w14:paraId="6157BDEE" w14:textId="77777777" w:rsidR="00E61C16" w:rsidRPr="00963619" w:rsidRDefault="00E61C16" w:rsidP="0016527B">
      <w:pPr>
        <w:spacing w:after="0" w:line="240" w:lineRule="auto"/>
        <w:jc w:val="both"/>
        <w:rPr>
          <w:rFonts w:eastAsia="Franklin Gothic Book" w:cstheme="minorHAnsi"/>
          <w:sz w:val="21"/>
          <w:szCs w:val="21"/>
        </w:rPr>
      </w:pPr>
    </w:p>
    <w:p w14:paraId="7E1E2E7F" w14:textId="77777777" w:rsidR="00E61C16" w:rsidRPr="00963619" w:rsidRDefault="00E61C16" w:rsidP="0016527B">
      <w:pPr>
        <w:pStyle w:val="ListParagraph"/>
        <w:numPr>
          <w:ilvl w:val="0"/>
          <w:numId w:val="2"/>
        </w:numPr>
        <w:spacing w:after="0" w:line="240" w:lineRule="auto"/>
        <w:jc w:val="both"/>
        <w:rPr>
          <w:rFonts w:eastAsia="Franklin Gothic Book" w:cstheme="minorHAnsi"/>
          <w:b/>
          <w:bCs/>
          <w:sz w:val="21"/>
          <w:szCs w:val="21"/>
        </w:rPr>
      </w:pPr>
      <w:r w:rsidRPr="00963619">
        <w:rPr>
          <w:rFonts w:eastAsia="Franklin Gothic Book" w:cstheme="minorHAnsi"/>
          <w:b/>
          <w:bCs/>
          <w:sz w:val="21"/>
          <w:szCs w:val="21"/>
        </w:rPr>
        <w:t>Equipment Capabilities</w:t>
      </w:r>
    </w:p>
    <w:p w14:paraId="66EAB293" w14:textId="2D34641D" w:rsidR="00E61C16" w:rsidRPr="00963619" w:rsidRDefault="00E61C16" w:rsidP="0016527B">
      <w:pPr>
        <w:pStyle w:val="ListParagraph"/>
        <w:spacing w:after="120" w:line="240" w:lineRule="auto"/>
        <w:contextualSpacing w:val="0"/>
        <w:jc w:val="both"/>
        <w:rPr>
          <w:rFonts w:eastAsia="Franklin Gothic Book" w:cstheme="minorHAnsi"/>
          <w:i/>
          <w:iCs/>
          <w:sz w:val="21"/>
          <w:szCs w:val="21"/>
        </w:rPr>
      </w:pPr>
      <w:r w:rsidRPr="00963619">
        <w:rPr>
          <w:rFonts w:eastAsia="Franklin Gothic Book" w:cstheme="minorHAnsi"/>
          <w:i/>
          <w:iCs/>
          <w:sz w:val="21"/>
          <w:szCs w:val="21"/>
        </w:rPr>
        <w:t xml:space="preserve">Type, characteristics, minimum </w:t>
      </w:r>
      <w:r w:rsidR="00EB2615" w:rsidRPr="00963619">
        <w:rPr>
          <w:rFonts w:eastAsia="Franklin Gothic Book" w:cstheme="minorHAnsi"/>
          <w:i/>
          <w:iCs/>
          <w:sz w:val="21"/>
          <w:szCs w:val="21"/>
        </w:rPr>
        <w:t>number,</w:t>
      </w:r>
      <w:r w:rsidRPr="00963619">
        <w:rPr>
          <w:rFonts w:eastAsia="Franklin Gothic Book" w:cstheme="minorHAnsi"/>
          <w:i/>
          <w:iCs/>
          <w:sz w:val="21"/>
          <w:szCs w:val="21"/>
        </w:rPr>
        <w:t xml:space="preserve"> and availability of key </w:t>
      </w:r>
      <w:proofErr w:type="gramStart"/>
      <w:r w:rsidRPr="00963619">
        <w:rPr>
          <w:rFonts w:eastAsia="Franklin Gothic Book" w:cstheme="minorHAnsi"/>
          <w:i/>
          <w:iCs/>
          <w:sz w:val="21"/>
          <w:szCs w:val="21"/>
        </w:rPr>
        <w:t>equipment</w:t>
      </w:r>
      <w:proofErr w:type="gramEnd"/>
    </w:p>
    <w:p w14:paraId="54D195BB" w14:textId="6732C8C4" w:rsidR="00E61C16" w:rsidRPr="00963619" w:rsidRDefault="00E61C16" w:rsidP="0016527B">
      <w:pPr>
        <w:pStyle w:val="ListParagraph"/>
        <w:numPr>
          <w:ilvl w:val="0"/>
          <w:numId w:val="11"/>
        </w:numPr>
        <w:spacing w:after="60" w:line="240" w:lineRule="auto"/>
        <w:ind w:left="714" w:hanging="357"/>
        <w:contextualSpacing w:val="0"/>
        <w:jc w:val="both"/>
        <w:rPr>
          <w:rFonts w:eastAsia="Franklin Gothic Book" w:cstheme="minorHAnsi"/>
          <w:sz w:val="21"/>
          <w:szCs w:val="21"/>
        </w:rPr>
      </w:pPr>
      <w:r w:rsidRPr="00963619">
        <w:rPr>
          <w:rFonts w:eastAsia="Franklin Gothic Book" w:cstheme="minorHAnsi"/>
          <w:b/>
          <w:bCs/>
          <w:sz w:val="21"/>
          <w:szCs w:val="21"/>
        </w:rPr>
        <w:t xml:space="preserve">Earth Moving </w:t>
      </w:r>
      <w:r w:rsidR="00EB2615" w:rsidRPr="00963619">
        <w:rPr>
          <w:rFonts w:eastAsia="Franklin Gothic Book" w:cstheme="minorHAnsi"/>
          <w:b/>
          <w:bCs/>
          <w:sz w:val="21"/>
          <w:szCs w:val="21"/>
        </w:rPr>
        <w:t>Equipment</w:t>
      </w:r>
      <w:r w:rsidR="00EB2615" w:rsidRPr="00963619">
        <w:rPr>
          <w:rFonts w:eastAsia="Franklin Gothic Book" w:cstheme="minorHAnsi"/>
          <w:sz w:val="21"/>
          <w:szCs w:val="21"/>
        </w:rPr>
        <w:t xml:space="preserve">: </w:t>
      </w:r>
      <w:r w:rsidRPr="00963619">
        <w:rPr>
          <w:rFonts w:eastAsia="Franklin Gothic Book" w:cstheme="minorHAnsi"/>
          <w:sz w:val="21"/>
          <w:szCs w:val="21"/>
        </w:rPr>
        <w:t>used to carry out various excavation tasks such as digging and moving the earth. Different types of earth-moving equipment have unique applications and are primarily used for repairing, constructing, elevating, agriculture, and demolition.</w:t>
      </w:r>
    </w:p>
    <w:p w14:paraId="076A0918" w14:textId="77777777" w:rsidR="00E61C16" w:rsidRPr="00963619" w:rsidRDefault="00E61C16" w:rsidP="0016527B">
      <w:pPr>
        <w:pStyle w:val="ListParagraph"/>
        <w:numPr>
          <w:ilvl w:val="0"/>
          <w:numId w:val="8"/>
        </w:numPr>
        <w:spacing w:after="0" w:line="240" w:lineRule="auto"/>
        <w:jc w:val="both"/>
        <w:rPr>
          <w:rFonts w:eastAsia="Franklin Gothic Book" w:cstheme="minorHAnsi"/>
          <w:sz w:val="21"/>
          <w:szCs w:val="21"/>
        </w:rPr>
      </w:pPr>
      <w:r w:rsidRPr="00963619">
        <w:rPr>
          <w:rFonts w:eastAsia="Franklin Gothic Book" w:cstheme="minorHAnsi"/>
          <w:b/>
          <w:bCs/>
          <w:sz w:val="21"/>
          <w:szCs w:val="21"/>
        </w:rPr>
        <w:t>Crawler Excavators:</w:t>
      </w:r>
      <w:r w:rsidRPr="00963619">
        <w:rPr>
          <w:rFonts w:eastAsia="Franklin Gothic Book" w:cstheme="minorHAnsi"/>
          <w:sz w:val="21"/>
          <w:szCs w:val="21"/>
        </w:rPr>
        <w:t xml:space="preserve"> earth-moving vehicles that feature a bucket/auger/breaker, arm, rotating cab, and movable tracks to perform various functions, from digging trenches and breaking holes to lifting away waste and excavating underground level.</w:t>
      </w:r>
    </w:p>
    <w:p w14:paraId="09EB8F40" w14:textId="77777777" w:rsidR="00E61C16" w:rsidRPr="00963619" w:rsidRDefault="00E61C16" w:rsidP="0016527B">
      <w:pPr>
        <w:pStyle w:val="ListParagraph"/>
        <w:numPr>
          <w:ilvl w:val="0"/>
          <w:numId w:val="8"/>
        </w:numPr>
        <w:spacing w:after="0" w:line="240" w:lineRule="auto"/>
        <w:jc w:val="both"/>
        <w:rPr>
          <w:rFonts w:eastAsia="Franklin Gothic Book" w:cstheme="minorHAnsi"/>
          <w:sz w:val="21"/>
          <w:szCs w:val="21"/>
        </w:rPr>
      </w:pPr>
      <w:r w:rsidRPr="00963619">
        <w:rPr>
          <w:rFonts w:eastAsia="Franklin Gothic Book" w:cstheme="minorHAnsi"/>
          <w:b/>
          <w:bCs/>
          <w:sz w:val="21"/>
          <w:szCs w:val="21"/>
        </w:rPr>
        <w:t>Wheeled Loading Shovel:</w:t>
      </w:r>
      <w:r w:rsidRPr="00963619">
        <w:rPr>
          <w:rFonts w:eastAsia="Franklin Gothic Book" w:cstheme="minorHAnsi"/>
          <w:sz w:val="21"/>
          <w:szCs w:val="21"/>
        </w:rPr>
        <w:t xml:space="preserve"> a vehicle attached with a shovel designed to perform heavy-duty tasks in earthwork and construction operations. This shovel has specific capabilities to accomplish the loading tasks. This wheeled loader is furnished as a skid-steer, payloader, bucket loader, skip loader, and wheel loader.</w:t>
      </w:r>
    </w:p>
    <w:p w14:paraId="2522B5FA" w14:textId="62B1FAB6" w:rsidR="00E61C16" w:rsidRPr="00963619" w:rsidRDefault="00E61C16" w:rsidP="0016527B">
      <w:pPr>
        <w:pStyle w:val="ListParagraph"/>
        <w:numPr>
          <w:ilvl w:val="0"/>
          <w:numId w:val="8"/>
        </w:numPr>
        <w:spacing w:after="120" w:line="240" w:lineRule="auto"/>
        <w:ind w:left="1077" w:hanging="357"/>
        <w:contextualSpacing w:val="0"/>
        <w:jc w:val="both"/>
        <w:rPr>
          <w:rFonts w:eastAsia="Franklin Gothic Book" w:cstheme="minorHAnsi"/>
          <w:sz w:val="21"/>
          <w:szCs w:val="21"/>
        </w:rPr>
      </w:pPr>
      <w:r w:rsidRPr="00963619">
        <w:rPr>
          <w:rFonts w:eastAsia="Franklin Gothic Book" w:cstheme="minorHAnsi"/>
          <w:b/>
          <w:bCs/>
          <w:sz w:val="21"/>
          <w:szCs w:val="21"/>
        </w:rPr>
        <w:t>Compactors:</w:t>
      </w:r>
      <w:r w:rsidRPr="00963619">
        <w:rPr>
          <w:rFonts w:eastAsia="Franklin Gothic Book" w:cstheme="minorHAnsi"/>
          <w:sz w:val="21"/>
          <w:szCs w:val="21"/>
        </w:rPr>
        <w:t xml:space="preserve"> crush and compress loads of gravel and soil and contribute to the smoothing and levelling of a work site. The work performed by a heavy-duty compactor machine condenses, </w:t>
      </w:r>
      <w:r w:rsidR="008F5271" w:rsidRPr="00963619">
        <w:rPr>
          <w:rFonts w:eastAsia="Franklin Gothic Book" w:cstheme="minorHAnsi"/>
          <w:sz w:val="21"/>
          <w:szCs w:val="21"/>
        </w:rPr>
        <w:t>stabilises,</w:t>
      </w:r>
      <w:r w:rsidRPr="00963619">
        <w:rPr>
          <w:rFonts w:eastAsia="Franklin Gothic Book" w:cstheme="minorHAnsi"/>
          <w:sz w:val="21"/>
          <w:szCs w:val="21"/>
        </w:rPr>
        <w:t xml:space="preserve"> and prepares the earth for concrete foundations or pavements.</w:t>
      </w:r>
    </w:p>
    <w:p w14:paraId="4B9187F7" w14:textId="77777777" w:rsidR="00442B22" w:rsidRDefault="00442B22" w:rsidP="0016527B">
      <w:pPr>
        <w:pStyle w:val="ListParagraph"/>
        <w:spacing w:after="0" w:line="360" w:lineRule="auto"/>
        <w:jc w:val="both"/>
        <w:rPr>
          <w:rFonts w:eastAsia="Franklin Gothic Book" w:cstheme="minorHAnsi"/>
          <w:sz w:val="21"/>
          <w:szCs w:val="21"/>
        </w:rPr>
      </w:pPr>
      <w:r w:rsidRPr="00963619">
        <w:rPr>
          <w:rFonts w:eastAsia="Franklin Gothic Book" w:cstheme="minorHAnsi"/>
          <w:sz w:val="21"/>
          <w:szCs w:val="21"/>
        </w:rPr>
        <w:lastRenderedPageBreak/>
        <w:t>The following table represents the minimum number needed:</w:t>
      </w:r>
    </w:p>
    <w:p w14:paraId="44F5BF4C" w14:textId="77777777" w:rsidR="00A235EC" w:rsidRDefault="00A235EC" w:rsidP="0016527B">
      <w:pPr>
        <w:pStyle w:val="ListParagraph"/>
        <w:spacing w:after="0" w:line="360" w:lineRule="auto"/>
        <w:jc w:val="both"/>
        <w:rPr>
          <w:rFonts w:eastAsia="Franklin Gothic Book" w:cstheme="minorHAnsi"/>
          <w:sz w:val="21"/>
          <w:szCs w:val="21"/>
        </w:rPr>
      </w:pPr>
    </w:p>
    <w:p w14:paraId="20940614" w14:textId="77777777" w:rsidR="00A235EC" w:rsidRPr="00963619" w:rsidRDefault="00A235EC" w:rsidP="0016527B">
      <w:pPr>
        <w:pStyle w:val="ListParagraph"/>
        <w:spacing w:after="0" w:line="360" w:lineRule="auto"/>
        <w:jc w:val="both"/>
        <w:rPr>
          <w:rFonts w:eastAsia="Franklin Gothic Book" w:cstheme="minorHAnsi"/>
          <w:sz w:val="21"/>
          <w:szCs w:val="21"/>
        </w:rPr>
      </w:pPr>
    </w:p>
    <w:tbl>
      <w:tblPr>
        <w:tblStyle w:val="TableGridLight"/>
        <w:tblW w:w="4563" w:type="pct"/>
        <w:tblInd w:w="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4"/>
        <w:gridCol w:w="2060"/>
        <w:gridCol w:w="1170"/>
        <w:gridCol w:w="1440"/>
        <w:gridCol w:w="1980"/>
        <w:gridCol w:w="1710"/>
      </w:tblGrid>
      <w:tr w:rsidR="008F5271" w:rsidRPr="00963619" w14:paraId="018D4430" w14:textId="77777777" w:rsidTr="00A235EC">
        <w:tc>
          <w:tcPr>
            <w:tcW w:w="507" w:type="pct"/>
            <w:vAlign w:val="center"/>
          </w:tcPr>
          <w:p w14:paraId="3FABFC4E" w14:textId="77777777" w:rsidR="008F5271" w:rsidRPr="00963619" w:rsidRDefault="008F5271"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Lot number</w:t>
            </w:r>
          </w:p>
        </w:tc>
        <w:tc>
          <w:tcPr>
            <w:tcW w:w="1107" w:type="pct"/>
            <w:vAlign w:val="center"/>
          </w:tcPr>
          <w:p w14:paraId="43FB16ED" w14:textId="77777777" w:rsidR="008F5271" w:rsidRPr="00963619" w:rsidRDefault="008F5271"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Project Name</w:t>
            </w:r>
          </w:p>
        </w:tc>
        <w:tc>
          <w:tcPr>
            <w:tcW w:w="629" w:type="pct"/>
            <w:vAlign w:val="center"/>
          </w:tcPr>
          <w:p w14:paraId="12AB4CBB" w14:textId="77777777" w:rsidR="008F5271" w:rsidRPr="00963619" w:rsidRDefault="008F5271"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Crawler Excavators</w:t>
            </w:r>
          </w:p>
        </w:tc>
        <w:tc>
          <w:tcPr>
            <w:tcW w:w="774" w:type="pct"/>
            <w:vAlign w:val="center"/>
          </w:tcPr>
          <w:p w14:paraId="50AB521D" w14:textId="77777777" w:rsidR="008F5271" w:rsidRPr="00963619" w:rsidRDefault="008F5271"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Wheeled Loading Shovel</w:t>
            </w:r>
          </w:p>
        </w:tc>
        <w:tc>
          <w:tcPr>
            <w:tcW w:w="1064" w:type="pct"/>
            <w:vAlign w:val="center"/>
          </w:tcPr>
          <w:p w14:paraId="7CA5EE1F" w14:textId="1E4BB68B" w:rsidR="008F5271" w:rsidRPr="00963619" w:rsidRDefault="008F5271"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Vibratory Rollers Compactor (Capacity 20 tons)</w:t>
            </w:r>
          </w:p>
        </w:tc>
        <w:tc>
          <w:tcPr>
            <w:tcW w:w="919" w:type="pct"/>
          </w:tcPr>
          <w:p w14:paraId="04AD25BC" w14:textId="59A6C1EB" w:rsidR="008F5271" w:rsidRPr="00963619" w:rsidRDefault="008F5271"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Plate Compactor</w:t>
            </w:r>
            <w:r w:rsidRPr="00963619">
              <w:rPr>
                <w:rFonts w:eastAsia="Franklin Gothic Book" w:cstheme="minorHAnsi"/>
                <w:b/>
                <w:bCs/>
                <w:sz w:val="21"/>
                <w:szCs w:val="21"/>
              </w:rPr>
              <w:br/>
              <w:t>(Capacity 4-5 Tons)</w:t>
            </w:r>
          </w:p>
        </w:tc>
      </w:tr>
      <w:tr w:rsidR="00646C36" w:rsidRPr="00963619" w14:paraId="566ECD6A" w14:textId="77777777" w:rsidTr="00A235EC">
        <w:trPr>
          <w:trHeight w:val="510"/>
        </w:trPr>
        <w:tc>
          <w:tcPr>
            <w:tcW w:w="507" w:type="pct"/>
            <w:vAlign w:val="center"/>
          </w:tcPr>
          <w:p w14:paraId="3B598750" w14:textId="1A92EECE" w:rsidR="00646C36" w:rsidRPr="00963619" w:rsidRDefault="00453059"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1107" w:type="pct"/>
            <w:vAlign w:val="center"/>
          </w:tcPr>
          <w:p w14:paraId="74A8DF0D" w14:textId="22343918" w:rsidR="00646C36" w:rsidRPr="00963619" w:rsidRDefault="00453059" w:rsidP="00B96394">
            <w:pPr>
              <w:pStyle w:val="ListParagraph"/>
              <w:ind w:left="0"/>
              <w:rPr>
                <w:rFonts w:eastAsia="Franklin Gothic Book" w:cstheme="minorHAnsi"/>
                <w:sz w:val="21"/>
                <w:szCs w:val="21"/>
              </w:rPr>
            </w:pPr>
            <w:r w:rsidRPr="00453059">
              <w:rPr>
                <w:rFonts w:eastAsia="Franklin Gothic Book" w:cstheme="minorHAnsi"/>
                <w:sz w:val="21"/>
                <w:szCs w:val="21"/>
              </w:rPr>
              <w:t>One new pumping station construction and one existing pumping station rehabilitation</w:t>
            </w:r>
          </w:p>
        </w:tc>
        <w:tc>
          <w:tcPr>
            <w:tcW w:w="629" w:type="pct"/>
            <w:vAlign w:val="center"/>
          </w:tcPr>
          <w:p w14:paraId="0D81F182" w14:textId="797AAFD1" w:rsidR="00646C36" w:rsidRPr="00963619" w:rsidRDefault="00646C36"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774" w:type="pct"/>
            <w:vAlign w:val="center"/>
          </w:tcPr>
          <w:p w14:paraId="4D1ABE66" w14:textId="107F9B89" w:rsidR="00646C36" w:rsidRPr="00963619" w:rsidRDefault="00646C36"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1064" w:type="pct"/>
            <w:vAlign w:val="center"/>
          </w:tcPr>
          <w:p w14:paraId="16073569" w14:textId="35D4CA2D" w:rsidR="00646C36" w:rsidRPr="00963619" w:rsidRDefault="00646C36"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919" w:type="pct"/>
            <w:vAlign w:val="center"/>
          </w:tcPr>
          <w:p w14:paraId="2D98B544" w14:textId="507DFC87" w:rsidR="00646C36" w:rsidRPr="00963619" w:rsidRDefault="00646C36"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r>
    </w:tbl>
    <w:p w14:paraId="5241DC53" w14:textId="77777777" w:rsidR="00E61C16" w:rsidRPr="00963619" w:rsidRDefault="00E61C16" w:rsidP="0016527B">
      <w:pPr>
        <w:spacing w:after="0" w:line="240" w:lineRule="auto"/>
        <w:jc w:val="both"/>
        <w:rPr>
          <w:rFonts w:eastAsia="Franklin Gothic Book" w:cstheme="minorHAnsi"/>
          <w:sz w:val="21"/>
          <w:szCs w:val="21"/>
          <w:highlight w:val="yellow"/>
        </w:rPr>
      </w:pPr>
    </w:p>
    <w:p w14:paraId="289FDB01" w14:textId="77777777" w:rsidR="00FB3C88" w:rsidRPr="00963619" w:rsidRDefault="00FB3C88" w:rsidP="0016527B">
      <w:pPr>
        <w:pStyle w:val="ListParagraph"/>
        <w:numPr>
          <w:ilvl w:val="0"/>
          <w:numId w:val="11"/>
        </w:numPr>
        <w:spacing w:after="0" w:line="360" w:lineRule="auto"/>
        <w:jc w:val="both"/>
        <w:rPr>
          <w:rFonts w:eastAsia="Franklin Gothic Book" w:cstheme="minorHAnsi"/>
          <w:b/>
          <w:bCs/>
          <w:sz w:val="21"/>
          <w:szCs w:val="21"/>
        </w:rPr>
      </w:pPr>
      <w:r w:rsidRPr="00963619">
        <w:rPr>
          <w:rFonts w:eastAsia="Franklin Gothic Book" w:cstheme="minorHAnsi"/>
          <w:b/>
          <w:bCs/>
          <w:sz w:val="21"/>
          <w:szCs w:val="21"/>
        </w:rPr>
        <w:t>Construction Equipment</w:t>
      </w:r>
    </w:p>
    <w:p w14:paraId="17A16AF1" w14:textId="77777777" w:rsidR="00FB3C88" w:rsidRPr="00963619" w:rsidRDefault="00FB3C88" w:rsidP="0016527B">
      <w:pPr>
        <w:pStyle w:val="ListParagraph"/>
        <w:numPr>
          <w:ilvl w:val="0"/>
          <w:numId w:val="9"/>
        </w:numPr>
        <w:spacing w:after="0" w:line="240" w:lineRule="auto"/>
        <w:ind w:left="1080"/>
        <w:jc w:val="both"/>
        <w:rPr>
          <w:rFonts w:eastAsia="Franklin Gothic Book" w:cstheme="minorHAnsi"/>
          <w:sz w:val="21"/>
          <w:szCs w:val="21"/>
        </w:rPr>
      </w:pPr>
      <w:r w:rsidRPr="00963619">
        <w:rPr>
          <w:rFonts w:eastAsia="Franklin Gothic Book" w:cstheme="minorHAnsi"/>
          <w:b/>
          <w:bCs/>
          <w:sz w:val="21"/>
          <w:szCs w:val="21"/>
        </w:rPr>
        <w:t>Concrete Mixers:</w:t>
      </w:r>
      <w:r w:rsidRPr="00963619">
        <w:rPr>
          <w:rFonts w:eastAsia="Franklin Gothic Book" w:cstheme="minorHAnsi"/>
          <w:sz w:val="21"/>
          <w:szCs w:val="21"/>
        </w:rPr>
        <w:t xml:space="preserve"> A concrete mixer is a device that homogeneously combines cement, aggregate such as sand or gravel, and water to form concrete.</w:t>
      </w:r>
    </w:p>
    <w:p w14:paraId="26904E28" w14:textId="77777777" w:rsidR="00FB3C88" w:rsidRPr="00963619" w:rsidRDefault="00FB3C88" w:rsidP="0016527B">
      <w:pPr>
        <w:pStyle w:val="ListParagraph"/>
        <w:spacing w:after="0" w:line="240" w:lineRule="auto"/>
        <w:ind w:left="1080"/>
        <w:jc w:val="both"/>
        <w:rPr>
          <w:rFonts w:eastAsia="Franklin Gothic Book" w:cstheme="minorHAnsi"/>
          <w:sz w:val="21"/>
          <w:szCs w:val="21"/>
        </w:rPr>
      </w:pPr>
      <w:r w:rsidRPr="00963619">
        <w:rPr>
          <w:rFonts w:eastAsia="Franklin Gothic Book" w:cstheme="minorHAnsi"/>
          <w:b/>
          <w:bCs/>
          <w:sz w:val="21"/>
          <w:szCs w:val="21"/>
        </w:rPr>
        <w:t>Preferred specifications</w:t>
      </w:r>
      <w:r w:rsidRPr="00963619">
        <w:rPr>
          <w:rFonts w:eastAsia="Franklin Gothic Book" w:cstheme="minorHAnsi"/>
          <w:sz w:val="21"/>
          <w:szCs w:val="21"/>
        </w:rPr>
        <w:t xml:space="preserve">: </w:t>
      </w:r>
    </w:p>
    <w:p w14:paraId="09132DA0" w14:textId="77777777" w:rsidR="00FB3C88" w:rsidRPr="00963619" w:rsidRDefault="00FB3C88" w:rsidP="0016527B">
      <w:pPr>
        <w:pStyle w:val="ListParagraph"/>
        <w:spacing w:after="0" w:line="240" w:lineRule="auto"/>
        <w:ind w:left="1080"/>
        <w:jc w:val="both"/>
        <w:rPr>
          <w:rFonts w:eastAsia="Franklin Gothic Book" w:cstheme="minorHAnsi"/>
          <w:sz w:val="21"/>
          <w:szCs w:val="21"/>
        </w:rPr>
      </w:pPr>
      <w:r w:rsidRPr="00963619">
        <w:rPr>
          <w:rFonts w:eastAsia="Franklin Gothic Book" w:cstheme="minorHAnsi"/>
          <w:sz w:val="21"/>
          <w:szCs w:val="21"/>
        </w:rPr>
        <w:t xml:space="preserve">Charging Capacity: 800 – 1200 Liter </w:t>
      </w:r>
    </w:p>
    <w:p w14:paraId="3FCA057A" w14:textId="77777777" w:rsidR="00FB3C88" w:rsidRPr="00963619" w:rsidRDefault="00FB3C88" w:rsidP="0016527B">
      <w:pPr>
        <w:pStyle w:val="ListParagraph"/>
        <w:spacing w:after="0" w:line="240" w:lineRule="auto"/>
        <w:ind w:left="1080"/>
        <w:jc w:val="both"/>
        <w:rPr>
          <w:rFonts w:eastAsia="Franklin Gothic Book" w:cstheme="minorHAnsi"/>
          <w:sz w:val="21"/>
          <w:szCs w:val="21"/>
        </w:rPr>
      </w:pPr>
      <w:r w:rsidRPr="00963619">
        <w:rPr>
          <w:rFonts w:eastAsia="Franklin Gothic Book" w:cstheme="minorHAnsi"/>
          <w:sz w:val="21"/>
          <w:szCs w:val="21"/>
        </w:rPr>
        <w:t xml:space="preserve">Discharging Capacity: 500 – 750 Liter </w:t>
      </w:r>
    </w:p>
    <w:p w14:paraId="4440F58F" w14:textId="77777777" w:rsidR="00FB3C88" w:rsidRPr="00963619" w:rsidRDefault="00FB3C88" w:rsidP="0016527B">
      <w:pPr>
        <w:pStyle w:val="ListParagraph"/>
        <w:spacing w:after="0" w:line="240" w:lineRule="auto"/>
        <w:ind w:left="1080"/>
        <w:jc w:val="both"/>
        <w:rPr>
          <w:rFonts w:eastAsia="Franklin Gothic Book" w:cstheme="minorHAnsi"/>
          <w:sz w:val="21"/>
          <w:szCs w:val="21"/>
        </w:rPr>
      </w:pPr>
      <w:r w:rsidRPr="00963619">
        <w:rPr>
          <w:rFonts w:eastAsia="Franklin Gothic Book" w:cstheme="minorHAnsi"/>
          <w:sz w:val="21"/>
          <w:szCs w:val="21"/>
        </w:rPr>
        <w:t xml:space="preserve">Productivity: 18 – 22 cubic meter per hour </w:t>
      </w:r>
    </w:p>
    <w:p w14:paraId="0B19396E" w14:textId="77777777" w:rsidR="00FB3C88" w:rsidRPr="00963619" w:rsidRDefault="00FB3C88" w:rsidP="0016527B">
      <w:pPr>
        <w:pStyle w:val="ListParagraph"/>
        <w:spacing w:after="0" w:line="240" w:lineRule="auto"/>
        <w:ind w:left="1080"/>
        <w:jc w:val="both"/>
        <w:rPr>
          <w:rFonts w:eastAsia="Franklin Gothic Book" w:cstheme="minorHAnsi"/>
          <w:sz w:val="21"/>
          <w:szCs w:val="21"/>
        </w:rPr>
      </w:pPr>
    </w:p>
    <w:p w14:paraId="61BCF991" w14:textId="77777777" w:rsidR="00FB3C88" w:rsidRPr="00963619" w:rsidRDefault="00FB3C88" w:rsidP="0016527B">
      <w:pPr>
        <w:spacing w:after="0" w:line="360" w:lineRule="auto"/>
        <w:ind w:left="720"/>
        <w:jc w:val="both"/>
        <w:rPr>
          <w:rFonts w:eastAsia="Franklin Gothic Book" w:cstheme="minorHAnsi"/>
          <w:sz w:val="21"/>
          <w:szCs w:val="21"/>
        </w:rPr>
      </w:pPr>
      <w:r w:rsidRPr="00963619">
        <w:rPr>
          <w:rFonts w:eastAsia="Franklin Gothic Book" w:cstheme="minorHAnsi"/>
          <w:sz w:val="21"/>
          <w:szCs w:val="21"/>
        </w:rPr>
        <w:t>The following table represents the minimum number needed:</w:t>
      </w:r>
    </w:p>
    <w:tbl>
      <w:tblPr>
        <w:tblStyle w:val="TableGridLight"/>
        <w:tblW w:w="4508"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3259"/>
        <w:gridCol w:w="2278"/>
        <w:gridCol w:w="2520"/>
      </w:tblGrid>
      <w:tr w:rsidR="00FB3C88" w:rsidRPr="00963619" w14:paraId="05C36463" w14:textId="77777777" w:rsidTr="00A821D2">
        <w:tc>
          <w:tcPr>
            <w:tcW w:w="617" w:type="pct"/>
            <w:vAlign w:val="center"/>
          </w:tcPr>
          <w:p w14:paraId="29BF09E4" w14:textId="77777777" w:rsidR="00FB3C88" w:rsidRPr="00963619" w:rsidRDefault="00FB3C88"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Lot number</w:t>
            </w:r>
          </w:p>
        </w:tc>
        <w:tc>
          <w:tcPr>
            <w:tcW w:w="1773" w:type="pct"/>
            <w:vAlign w:val="center"/>
          </w:tcPr>
          <w:p w14:paraId="20EB3DFB" w14:textId="77777777" w:rsidR="00FB3C88" w:rsidRPr="00963619" w:rsidRDefault="00FB3C88"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Project Name</w:t>
            </w:r>
          </w:p>
        </w:tc>
        <w:tc>
          <w:tcPr>
            <w:tcW w:w="1239" w:type="pct"/>
            <w:vAlign w:val="center"/>
          </w:tcPr>
          <w:p w14:paraId="7BB58AF7" w14:textId="77777777" w:rsidR="00FB3C88" w:rsidRPr="00963619" w:rsidRDefault="00FB3C88"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Concrete Mixer (Tilting Drum Mixers)</w:t>
            </w:r>
          </w:p>
        </w:tc>
        <w:tc>
          <w:tcPr>
            <w:tcW w:w="1371" w:type="pct"/>
          </w:tcPr>
          <w:p w14:paraId="7EA11C30" w14:textId="77777777" w:rsidR="00FB3C88" w:rsidRPr="00963619" w:rsidRDefault="00FB3C88" w:rsidP="0016527B">
            <w:pPr>
              <w:pStyle w:val="ListParagraph"/>
              <w:ind w:left="0"/>
              <w:jc w:val="both"/>
              <w:rPr>
                <w:rFonts w:eastAsia="Franklin Gothic Book" w:cstheme="minorHAnsi"/>
                <w:b/>
                <w:bCs/>
                <w:sz w:val="21"/>
                <w:szCs w:val="21"/>
              </w:rPr>
            </w:pPr>
            <w:r w:rsidRPr="00963619">
              <w:rPr>
                <w:rFonts w:eastAsia="Franklin Gothic Book" w:cstheme="minorHAnsi"/>
                <w:b/>
                <w:bCs/>
                <w:sz w:val="21"/>
                <w:szCs w:val="21"/>
              </w:rPr>
              <w:t>Concrete Truck (capacity 5 to 9 cubic metres)</w:t>
            </w:r>
          </w:p>
        </w:tc>
      </w:tr>
      <w:tr w:rsidR="00FB3C88" w:rsidRPr="00963619" w14:paraId="700D52A6" w14:textId="77777777" w:rsidTr="00A821D2">
        <w:trPr>
          <w:trHeight w:val="510"/>
        </w:trPr>
        <w:tc>
          <w:tcPr>
            <w:tcW w:w="617" w:type="pct"/>
            <w:vAlign w:val="center"/>
          </w:tcPr>
          <w:p w14:paraId="33EEE2B0" w14:textId="5585A602" w:rsidR="00FB3C88" w:rsidRPr="00963619" w:rsidRDefault="00453059"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1773" w:type="pct"/>
            <w:vAlign w:val="center"/>
          </w:tcPr>
          <w:p w14:paraId="6E7B40AB" w14:textId="2F6A75C1" w:rsidR="00FB3C88" w:rsidRPr="00963619" w:rsidRDefault="00453059" w:rsidP="00453059">
            <w:pPr>
              <w:pStyle w:val="ListParagraph"/>
              <w:ind w:left="0"/>
              <w:rPr>
                <w:rFonts w:eastAsia="Franklin Gothic Book" w:cstheme="minorHAnsi"/>
                <w:sz w:val="21"/>
                <w:szCs w:val="21"/>
              </w:rPr>
            </w:pPr>
            <w:r w:rsidRPr="00453059">
              <w:rPr>
                <w:rFonts w:eastAsia="Franklin Gothic Book" w:cstheme="minorHAnsi"/>
                <w:sz w:val="21"/>
                <w:szCs w:val="21"/>
              </w:rPr>
              <w:t>One new pumping station construction and one existing pumping station rehabilitation</w:t>
            </w:r>
          </w:p>
        </w:tc>
        <w:tc>
          <w:tcPr>
            <w:tcW w:w="1239" w:type="pct"/>
            <w:vAlign w:val="center"/>
          </w:tcPr>
          <w:p w14:paraId="096CCBF2" w14:textId="44AF4BC9" w:rsidR="00FB3C88" w:rsidRPr="00963619" w:rsidRDefault="00FB3C88" w:rsidP="0016527B">
            <w:pPr>
              <w:pStyle w:val="ListParagraph"/>
              <w:ind w:left="0"/>
              <w:jc w:val="center"/>
              <w:rPr>
                <w:rFonts w:eastAsia="Franklin Gothic Book" w:cstheme="minorHAnsi"/>
                <w:sz w:val="21"/>
                <w:szCs w:val="21"/>
              </w:rPr>
            </w:pPr>
            <w:r>
              <w:rPr>
                <w:rFonts w:eastAsia="Franklin Gothic Book" w:cstheme="minorHAnsi"/>
                <w:sz w:val="21"/>
                <w:szCs w:val="21"/>
              </w:rPr>
              <w:t>1</w:t>
            </w:r>
          </w:p>
        </w:tc>
        <w:tc>
          <w:tcPr>
            <w:tcW w:w="1371" w:type="pct"/>
            <w:vAlign w:val="center"/>
          </w:tcPr>
          <w:p w14:paraId="2DD8C514" w14:textId="77777777" w:rsidR="00FB3C88" w:rsidRPr="00963619" w:rsidRDefault="00FB3C88" w:rsidP="0016527B">
            <w:pPr>
              <w:pStyle w:val="ListParagraph"/>
              <w:ind w:left="0"/>
              <w:jc w:val="center"/>
              <w:rPr>
                <w:rFonts w:eastAsia="Franklin Gothic Book" w:cstheme="minorHAnsi"/>
                <w:sz w:val="21"/>
                <w:szCs w:val="21"/>
              </w:rPr>
            </w:pPr>
            <w:r w:rsidRPr="00963619">
              <w:rPr>
                <w:rFonts w:eastAsia="Franklin Gothic Book" w:cstheme="minorHAnsi"/>
                <w:sz w:val="21"/>
                <w:szCs w:val="21"/>
              </w:rPr>
              <w:t>1</w:t>
            </w:r>
          </w:p>
        </w:tc>
      </w:tr>
    </w:tbl>
    <w:p w14:paraId="52E11647" w14:textId="77777777" w:rsidR="00E61C16" w:rsidRPr="00963619" w:rsidRDefault="00E61C16" w:rsidP="0016527B">
      <w:pPr>
        <w:jc w:val="both"/>
        <w:rPr>
          <w:rFonts w:cstheme="minorHAnsi"/>
          <w:sz w:val="21"/>
          <w:szCs w:val="21"/>
          <w:lang w:val="en-US"/>
        </w:rPr>
      </w:pPr>
    </w:p>
    <w:p w14:paraId="20208740" w14:textId="77777777" w:rsidR="00E61C16" w:rsidRPr="00963619" w:rsidRDefault="00E61C16" w:rsidP="0016527B">
      <w:pPr>
        <w:pStyle w:val="ListParagraph"/>
        <w:numPr>
          <w:ilvl w:val="0"/>
          <w:numId w:val="2"/>
        </w:numPr>
        <w:jc w:val="both"/>
        <w:rPr>
          <w:rFonts w:eastAsia="Franklin Gothic Book" w:cstheme="minorHAnsi"/>
          <w:b/>
          <w:bCs/>
          <w:sz w:val="21"/>
          <w:szCs w:val="21"/>
        </w:rPr>
      </w:pPr>
      <w:r w:rsidRPr="00963619">
        <w:rPr>
          <w:rFonts w:eastAsia="Franklin Gothic Book" w:cstheme="minorHAnsi"/>
          <w:b/>
          <w:bCs/>
          <w:sz w:val="21"/>
          <w:szCs w:val="21"/>
        </w:rPr>
        <w:t>Schedule of Execution</w:t>
      </w:r>
    </w:p>
    <w:p w14:paraId="1AF1537B" w14:textId="77777777" w:rsidR="00E61C16" w:rsidRPr="00963619" w:rsidRDefault="00E61C16" w:rsidP="0016527B">
      <w:pPr>
        <w:pStyle w:val="ListParagraph"/>
        <w:spacing w:after="120"/>
        <w:contextualSpacing w:val="0"/>
        <w:jc w:val="both"/>
        <w:rPr>
          <w:rFonts w:cstheme="minorHAnsi"/>
          <w:sz w:val="21"/>
          <w:szCs w:val="21"/>
          <w:lang w:val="en-US"/>
        </w:rPr>
      </w:pPr>
      <w:r w:rsidRPr="00963619">
        <w:rPr>
          <w:rFonts w:cstheme="minorHAnsi"/>
          <w:sz w:val="21"/>
          <w:szCs w:val="21"/>
          <w:lang w:val="en-US"/>
        </w:rPr>
        <w:t>The Contractor shall complete the work and services of the project to be executed under the contract in accordance with the execution schedule. Under the proposed project, an outlined work schedule is provided below:</w:t>
      </w:r>
    </w:p>
    <w:p w14:paraId="25AD720E" w14:textId="270491F2" w:rsidR="00A90B9D" w:rsidRPr="00963619" w:rsidRDefault="00E61C16" w:rsidP="0016527B">
      <w:pPr>
        <w:pStyle w:val="ListParagraph"/>
        <w:spacing w:after="120"/>
        <w:contextualSpacing w:val="0"/>
        <w:jc w:val="both"/>
        <w:rPr>
          <w:rFonts w:eastAsia="Franklin Gothic Book" w:cstheme="minorHAnsi"/>
          <w:sz w:val="21"/>
          <w:szCs w:val="21"/>
        </w:rPr>
      </w:pPr>
      <w:r w:rsidRPr="00963619">
        <w:rPr>
          <w:rFonts w:cstheme="minorHAnsi"/>
          <w:b/>
          <w:bCs/>
          <w:sz w:val="21"/>
          <w:szCs w:val="21"/>
          <w:lang w:val="en-US"/>
        </w:rPr>
        <w:t>Lot</w:t>
      </w:r>
      <w:r w:rsidR="00A90B9D" w:rsidRPr="00963619">
        <w:rPr>
          <w:rFonts w:cstheme="minorHAnsi"/>
          <w:b/>
          <w:bCs/>
          <w:sz w:val="21"/>
          <w:szCs w:val="21"/>
          <w:lang w:val="en-US"/>
        </w:rPr>
        <w:t xml:space="preserve"> </w:t>
      </w:r>
      <w:r w:rsidR="0016527B">
        <w:rPr>
          <w:rFonts w:cstheme="minorHAnsi"/>
          <w:b/>
          <w:bCs/>
          <w:sz w:val="21"/>
          <w:szCs w:val="21"/>
          <w:lang w:val="en-US"/>
        </w:rPr>
        <w:t>4</w:t>
      </w:r>
      <w:r w:rsidRPr="00963619">
        <w:rPr>
          <w:rFonts w:cstheme="minorHAnsi"/>
          <w:b/>
          <w:bCs/>
          <w:sz w:val="21"/>
          <w:szCs w:val="21"/>
          <w:lang w:val="en-US"/>
        </w:rPr>
        <w:t xml:space="preserve">: </w:t>
      </w:r>
      <w:r w:rsidR="00FD49B1">
        <w:rPr>
          <w:rFonts w:eastAsia="Franklin Gothic Book" w:cstheme="minorHAnsi"/>
          <w:sz w:val="21"/>
          <w:szCs w:val="21"/>
        </w:rPr>
        <w:t>Pumping Station</w:t>
      </w:r>
    </w:p>
    <w:p w14:paraId="5520C531" w14:textId="31BD748B" w:rsidR="00E61C16" w:rsidRPr="00963619" w:rsidRDefault="00E61C16" w:rsidP="0016527B">
      <w:pPr>
        <w:pStyle w:val="ListParagraph"/>
        <w:spacing w:after="120"/>
        <w:contextualSpacing w:val="0"/>
        <w:jc w:val="both"/>
        <w:rPr>
          <w:rFonts w:cstheme="minorHAnsi"/>
          <w:sz w:val="21"/>
          <w:szCs w:val="21"/>
          <w:lang w:val="en-US"/>
        </w:rPr>
      </w:pPr>
      <w:r w:rsidRPr="00963619">
        <w:rPr>
          <w:rFonts w:cstheme="minorHAnsi"/>
          <w:sz w:val="21"/>
          <w:szCs w:val="21"/>
          <w:lang w:val="en-US"/>
        </w:rPr>
        <w:t xml:space="preserve">Provision of </w:t>
      </w:r>
      <w:r w:rsidR="00E75478">
        <w:rPr>
          <w:rFonts w:cstheme="minorHAnsi"/>
          <w:sz w:val="21"/>
          <w:szCs w:val="21"/>
          <w:lang w:val="en-US"/>
        </w:rPr>
        <w:t>One pumping Station and one piping system for an existing pump</w:t>
      </w:r>
      <w:r w:rsidRPr="00963619">
        <w:rPr>
          <w:rFonts w:cstheme="minorHAnsi"/>
          <w:sz w:val="21"/>
          <w:szCs w:val="21"/>
          <w:lang w:val="en-US"/>
        </w:rPr>
        <w:t xml:space="preserve"> in </w:t>
      </w:r>
      <w:r w:rsidR="00636814">
        <w:rPr>
          <w:rFonts w:cstheme="minorHAnsi"/>
          <w:sz w:val="21"/>
          <w:szCs w:val="21"/>
          <w:lang w:val="en-US"/>
        </w:rPr>
        <w:t>60</w:t>
      </w:r>
      <w:r w:rsidRPr="00963619">
        <w:rPr>
          <w:rFonts w:cstheme="minorHAnsi"/>
          <w:sz w:val="21"/>
          <w:szCs w:val="21"/>
          <w:lang w:val="en-US"/>
        </w:rPr>
        <w:t xml:space="preserve"> calendar days (</w:t>
      </w:r>
      <w:r w:rsidR="00636814">
        <w:rPr>
          <w:rFonts w:cstheme="minorHAnsi"/>
          <w:sz w:val="21"/>
          <w:szCs w:val="21"/>
          <w:lang w:val="en-US"/>
        </w:rPr>
        <w:t>Two Months</w:t>
      </w:r>
      <w:r w:rsidRPr="00963619">
        <w:rPr>
          <w:rFonts w:cstheme="minorHAnsi"/>
          <w:sz w:val="21"/>
          <w:szCs w:val="21"/>
          <w:lang w:val="en-US"/>
        </w:rPr>
        <w:t>)</w:t>
      </w:r>
    </w:p>
    <w:tbl>
      <w:tblPr>
        <w:tblStyle w:val="TableGrid"/>
        <w:tblW w:w="4077" w:type="pct"/>
        <w:jc w:val="center"/>
        <w:tblLayout w:type="fixed"/>
        <w:tblLook w:val="04A0" w:firstRow="1" w:lastRow="0" w:firstColumn="1" w:lastColumn="0" w:noHBand="0" w:noVBand="1"/>
      </w:tblPr>
      <w:tblGrid>
        <w:gridCol w:w="533"/>
        <w:gridCol w:w="3167"/>
        <w:gridCol w:w="288"/>
        <w:gridCol w:w="289"/>
        <w:gridCol w:w="288"/>
        <w:gridCol w:w="289"/>
        <w:gridCol w:w="288"/>
        <w:gridCol w:w="289"/>
        <w:gridCol w:w="288"/>
        <w:gridCol w:w="289"/>
        <w:gridCol w:w="288"/>
        <w:gridCol w:w="289"/>
        <w:gridCol w:w="288"/>
        <w:gridCol w:w="288"/>
        <w:gridCol w:w="288"/>
        <w:gridCol w:w="288"/>
        <w:gridCol w:w="288"/>
        <w:gridCol w:w="288"/>
      </w:tblGrid>
      <w:tr w:rsidR="00636814" w:rsidRPr="00963619" w14:paraId="2DDF8ED4" w14:textId="214D211C" w:rsidTr="00636814">
        <w:trPr>
          <w:trHeight w:val="340"/>
          <w:jc w:val="center"/>
        </w:trPr>
        <w:tc>
          <w:tcPr>
            <w:tcW w:w="321" w:type="pct"/>
            <w:vAlign w:val="center"/>
          </w:tcPr>
          <w:p w14:paraId="21D7EB33" w14:textId="77777777"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lang w:val="en-US"/>
              </w:rPr>
              <w:t>SN</w:t>
            </w:r>
          </w:p>
        </w:tc>
        <w:tc>
          <w:tcPr>
            <w:tcW w:w="1905" w:type="pct"/>
            <w:vAlign w:val="center"/>
          </w:tcPr>
          <w:p w14:paraId="46C6B031" w14:textId="77777777"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lang w:val="en-US"/>
              </w:rPr>
              <w:t>Operation</w:t>
            </w:r>
          </w:p>
        </w:tc>
        <w:tc>
          <w:tcPr>
            <w:tcW w:w="347" w:type="pct"/>
            <w:gridSpan w:val="2"/>
            <w:vAlign w:val="center"/>
          </w:tcPr>
          <w:p w14:paraId="4F621341" w14:textId="69EDB432"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lang w:val="en-US"/>
              </w:rPr>
              <w:t>W1</w:t>
            </w:r>
          </w:p>
        </w:tc>
        <w:tc>
          <w:tcPr>
            <w:tcW w:w="347" w:type="pct"/>
            <w:gridSpan w:val="2"/>
            <w:vAlign w:val="center"/>
          </w:tcPr>
          <w:p w14:paraId="00897B16" w14:textId="6D7173BD"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lang w:val="en-US"/>
              </w:rPr>
              <w:t>W2</w:t>
            </w:r>
          </w:p>
        </w:tc>
        <w:tc>
          <w:tcPr>
            <w:tcW w:w="347" w:type="pct"/>
            <w:gridSpan w:val="2"/>
            <w:vAlign w:val="center"/>
          </w:tcPr>
          <w:p w14:paraId="35439FA2" w14:textId="1532293F"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lang w:val="en-US"/>
              </w:rPr>
              <w:t>W3</w:t>
            </w:r>
          </w:p>
        </w:tc>
        <w:tc>
          <w:tcPr>
            <w:tcW w:w="347" w:type="pct"/>
            <w:gridSpan w:val="2"/>
            <w:vAlign w:val="center"/>
          </w:tcPr>
          <w:p w14:paraId="7E4FDCDF" w14:textId="00921609"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lang w:val="en-US"/>
              </w:rPr>
              <w:t>W4</w:t>
            </w:r>
          </w:p>
        </w:tc>
        <w:tc>
          <w:tcPr>
            <w:tcW w:w="347" w:type="pct"/>
            <w:gridSpan w:val="2"/>
            <w:vAlign w:val="center"/>
          </w:tcPr>
          <w:p w14:paraId="58D9463E" w14:textId="3DF9DC2B"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lang w:val="en-US"/>
              </w:rPr>
              <w:t>W5</w:t>
            </w:r>
          </w:p>
        </w:tc>
        <w:tc>
          <w:tcPr>
            <w:tcW w:w="346" w:type="pct"/>
            <w:gridSpan w:val="2"/>
            <w:vAlign w:val="center"/>
          </w:tcPr>
          <w:p w14:paraId="2268980F" w14:textId="1474A92E"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lang w:val="en-US"/>
              </w:rPr>
              <w:t>W6</w:t>
            </w:r>
          </w:p>
        </w:tc>
        <w:tc>
          <w:tcPr>
            <w:tcW w:w="346" w:type="pct"/>
            <w:gridSpan w:val="2"/>
            <w:vAlign w:val="center"/>
          </w:tcPr>
          <w:p w14:paraId="0C0DBFDA" w14:textId="1F98FDB3" w:rsidR="00636814" w:rsidRPr="00636814" w:rsidRDefault="00636814" w:rsidP="0016527B">
            <w:pPr>
              <w:pStyle w:val="ListParagraph"/>
              <w:ind w:left="0"/>
              <w:jc w:val="both"/>
              <w:rPr>
                <w:rFonts w:cstheme="minorHAnsi"/>
                <w:sz w:val="21"/>
                <w:szCs w:val="21"/>
                <w:lang w:val="en-US"/>
              </w:rPr>
            </w:pPr>
            <w:r>
              <w:rPr>
                <w:rFonts w:cstheme="minorHAnsi"/>
                <w:sz w:val="21"/>
                <w:szCs w:val="21"/>
                <w:lang w:val="en-US"/>
              </w:rPr>
              <w:t>W7</w:t>
            </w:r>
          </w:p>
        </w:tc>
        <w:tc>
          <w:tcPr>
            <w:tcW w:w="346" w:type="pct"/>
            <w:gridSpan w:val="2"/>
            <w:vAlign w:val="center"/>
          </w:tcPr>
          <w:p w14:paraId="26FBEC8A" w14:textId="5EB711F6" w:rsidR="00636814" w:rsidRPr="00636814" w:rsidRDefault="00636814" w:rsidP="0016527B">
            <w:pPr>
              <w:pStyle w:val="ListParagraph"/>
              <w:ind w:left="0"/>
              <w:jc w:val="both"/>
              <w:rPr>
                <w:rFonts w:cstheme="minorHAnsi"/>
                <w:sz w:val="21"/>
                <w:szCs w:val="21"/>
                <w:lang w:val="en-US"/>
              </w:rPr>
            </w:pPr>
            <w:r>
              <w:rPr>
                <w:rFonts w:cstheme="minorHAnsi"/>
                <w:sz w:val="21"/>
                <w:szCs w:val="21"/>
                <w:lang w:val="en-US"/>
              </w:rPr>
              <w:t>W8</w:t>
            </w:r>
          </w:p>
        </w:tc>
      </w:tr>
      <w:tr w:rsidR="00636814" w:rsidRPr="00963619" w14:paraId="13A4E0E7" w14:textId="29AE3AE8" w:rsidTr="00636814">
        <w:trPr>
          <w:jc w:val="center"/>
        </w:trPr>
        <w:tc>
          <w:tcPr>
            <w:tcW w:w="321" w:type="pct"/>
            <w:vAlign w:val="center"/>
          </w:tcPr>
          <w:p w14:paraId="747727AA" w14:textId="77777777" w:rsidR="00636814" w:rsidRPr="00636814" w:rsidRDefault="00636814" w:rsidP="0016527B">
            <w:pPr>
              <w:pStyle w:val="ListParagraph"/>
              <w:ind w:left="0"/>
              <w:jc w:val="center"/>
              <w:rPr>
                <w:rFonts w:cstheme="minorHAnsi"/>
                <w:sz w:val="21"/>
                <w:szCs w:val="21"/>
                <w:lang w:val="en-US"/>
              </w:rPr>
            </w:pPr>
            <w:r w:rsidRPr="00636814">
              <w:rPr>
                <w:rFonts w:cstheme="minorHAnsi"/>
                <w:sz w:val="21"/>
                <w:szCs w:val="21"/>
                <w:lang w:val="en-US"/>
              </w:rPr>
              <w:t>1</w:t>
            </w:r>
          </w:p>
        </w:tc>
        <w:tc>
          <w:tcPr>
            <w:tcW w:w="1905" w:type="pct"/>
          </w:tcPr>
          <w:p w14:paraId="2F6EEF38" w14:textId="34A081E3" w:rsidR="00636814" w:rsidRPr="00636814" w:rsidRDefault="00636814" w:rsidP="0016527B">
            <w:pPr>
              <w:pStyle w:val="ListParagraph"/>
              <w:ind w:left="0"/>
              <w:jc w:val="both"/>
              <w:rPr>
                <w:rFonts w:cstheme="minorHAnsi"/>
                <w:sz w:val="21"/>
                <w:szCs w:val="21"/>
                <w:lang w:val="en-US"/>
              </w:rPr>
            </w:pPr>
            <w:r w:rsidRPr="00636814">
              <w:t xml:space="preserve">Site Clearance and Preparation </w:t>
            </w:r>
          </w:p>
        </w:tc>
        <w:tc>
          <w:tcPr>
            <w:tcW w:w="173" w:type="pct"/>
            <w:shd w:val="clear" w:color="auto" w:fill="5B9BD5" w:themeFill="accent1"/>
            <w:vAlign w:val="center"/>
          </w:tcPr>
          <w:p w14:paraId="4DDBF7EE"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5B9BD5" w:themeFill="accent1"/>
            <w:vAlign w:val="center"/>
          </w:tcPr>
          <w:p w14:paraId="0AC35555"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02AD58A0"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4F2DB52F"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78CBBB9"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5D0A650C"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72D36A14"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3399709C"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081E784"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329B7A70"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11B4D91B"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61F9A00C"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016B44A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52782B45" w14:textId="29B0DF1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061BA379"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1C16A8C8" w14:textId="449E4075" w:rsidR="00636814" w:rsidRPr="00636814" w:rsidRDefault="00636814" w:rsidP="0016527B">
            <w:pPr>
              <w:pStyle w:val="ListParagraph"/>
              <w:ind w:left="0"/>
              <w:jc w:val="both"/>
              <w:rPr>
                <w:rFonts w:cstheme="minorHAnsi"/>
                <w:sz w:val="21"/>
                <w:szCs w:val="21"/>
                <w:lang w:val="en-US"/>
              </w:rPr>
            </w:pPr>
          </w:p>
        </w:tc>
      </w:tr>
      <w:tr w:rsidR="00636814" w:rsidRPr="00963619" w14:paraId="1F4FD0E3" w14:textId="2C55B39C" w:rsidTr="00636814">
        <w:trPr>
          <w:jc w:val="center"/>
        </w:trPr>
        <w:tc>
          <w:tcPr>
            <w:tcW w:w="321" w:type="pct"/>
            <w:vAlign w:val="center"/>
          </w:tcPr>
          <w:p w14:paraId="3754ABA0" w14:textId="77777777" w:rsidR="00636814" w:rsidRPr="00636814" w:rsidRDefault="00636814" w:rsidP="0016527B">
            <w:pPr>
              <w:pStyle w:val="ListParagraph"/>
              <w:ind w:left="0"/>
              <w:jc w:val="center"/>
              <w:rPr>
                <w:rFonts w:cstheme="minorHAnsi"/>
                <w:sz w:val="21"/>
                <w:szCs w:val="21"/>
                <w:lang w:val="en-US"/>
              </w:rPr>
            </w:pPr>
            <w:r w:rsidRPr="00636814">
              <w:rPr>
                <w:rFonts w:cstheme="minorHAnsi"/>
                <w:sz w:val="21"/>
                <w:szCs w:val="21"/>
                <w:lang w:val="en-US"/>
              </w:rPr>
              <w:t>2</w:t>
            </w:r>
          </w:p>
        </w:tc>
        <w:tc>
          <w:tcPr>
            <w:tcW w:w="1905" w:type="pct"/>
          </w:tcPr>
          <w:p w14:paraId="76788C97" w14:textId="612510F4"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rPr>
              <w:t xml:space="preserve">Foundation construction </w:t>
            </w:r>
          </w:p>
        </w:tc>
        <w:tc>
          <w:tcPr>
            <w:tcW w:w="173" w:type="pct"/>
            <w:shd w:val="clear" w:color="auto" w:fill="auto"/>
            <w:vAlign w:val="center"/>
          </w:tcPr>
          <w:p w14:paraId="09B67AF7"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3897FDD1"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vAlign w:val="center"/>
          </w:tcPr>
          <w:p w14:paraId="39F11B95"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5B9BD5" w:themeFill="accent1"/>
            <w:vAlign w:val="center"/>
          </w:tcPr>
          <w:p w14:paraId="71BC091B"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vAlign w:val="center"/>
          </w:tcPr>
          <w:p w14:paraId="55B632D0"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5B9BD5" w:themeFill="accent1"/>
            <w:vAlign w:val="center"/>
          </w:tcPr>
          <w:p w14:paraId="49C845E1"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32DAD4B"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2A5DE6F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6F719D70"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74B1D57C"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6557E35E"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77BA6795"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6E808308"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72E2D149" w14:textId="40BEB05C"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665CA527"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6ED82EED" w14:textId="3DF7CC12" w:rsidR="00636814" w:rsidRPr="00636814" w:rsidRDefault="00636814" w:rsidP="0016527B">
            <w:pPr>
              <w:pStyle w:val="ListParagraph"/>
              <w:ind w:left="0"/>
              <w:jc w:val="both"/>
              <w:rPr>
                <w:rFonts w:cstheme="minorHAnsi"/>
                <w:sz w:val="21"/>
                <w:szCs w:val="21"/>
                <w:lang w:val="en-US"/>
              </w:rPr>
            </w:pPr>
          </w:p>
        </w:tc>
      </w:tr>
      <w:tr w:rsidR="00636814" w:rsidRPr="00963619" w14:paraId="3A280DF0" w14:textId="768D3055" w:rsidTr="00636814">
        <w:trPr>
          <w:jc w:val="center"/>
        </w:trPr>
        <w:tc>
          <w:tcPr>
            <w:tcW w:w="321" w:type="pct"/>
            <w:vAlign w:val="center"/>
          </w:tcPr>
          <w:p w14:paraId="540D56ED" w14:textId="77777777" w:rsidR="00636814" w:rsidRPr="00636814" w:rsidRDefault="00636814" w:rsidP="0016527B">
            <w:pPr>
              <w:pStyle w:val="ListParagraph"/>
              <w:ind w:left="0"/>
              <w:jc w:val="center"/>
              <w:rPr>
                <w:rFonts w:cstheme="minorHAnsi"/>
                <w:sz w:val="21"/>
                <w:szCs w:val="21"/>
                <w:lang w:val="en-US"/>
              </w:rPr>
            </w:pPr>
            <w:r w:rsidRPr="00636814">
              <w:rPr>
                <w:rFonts w:cstheme="minorHAnsi"/>
                <w:sz w:val="21"/>
                <w:szCs w:val="21"/>
                <w:lang w:val="en-US"/>
              </w:rPr>
              <w:t>3</w:t>
            </w:r>
          </w:p>
        </w:tc>
        <w:tc>
          <w:tcPr>
            <w:tcW w:w="1905" w:type="pct"/>
          </w:tcPr>
          <w:p w14:paraId="2B30B03B" w14:textId="6322312E" w:rsidR="00636814" w:rsidRPr="00636814" w:rsidRDefault="00636814" w:rsidP="0016527B">
            <w:pPr>
              <w:pStyle w:val="ListParagraph"/>
              <w:ind w:left="0"/>
              <w:jc w:val="both"/>
              <w:rPr>
                <w:rFonts w:cstheme="minorHAnsi"/>
                <w:sz w:val="21"/>
                <w:szCs w:val="21"/>
                <w:lang w:val="en-US"/>
              </w:rPr>
            </w:pPr>
            <w:r w:rsidRPr="00636814">
              <w:rPr>
                <w:rFonts w:cstheme="minorHAnsi"/>
                <w:sz w:val="21"/>
                <w:szCs w:val="21"/>
              </w:rPr>
              <w:t xml:space="preserve">Erecting the steel structure for roofing </w:t>
            </w:r>
          </w:p>
        </w:tc>
        <w:tc>
          <w:tcPr>
            <w:tcW w:w="173" w:type="pct"/>
            <w:shd w:val="clear" w:color="auto" w:fill="auto"/>
            <w:vAlign w:val="center"/>
          </w:tcPr>
          <w:p w14:paraId="05E593DD"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53664340"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152ED069"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3FFDFDAC"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vAlign w:val="center"/>
          </w:tcPr>
          <w:p w14:paraId="0DF98BCD"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5B9BD5" w:themeFill="accent1"/>
            <w:vAlign w:val="center"/>
          </w:tcPr>
          <w:p w14:paraId="3974E28F"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vAlign w:val="center"/>
          </w:tcPr>
          <w:p w14:paraId="54244C6F"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0F9518EA"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65E993A2"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4CD1AAC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290A673"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24E58AE"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6FB79C56"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1403E03E" w14:textId="248DD1D5"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0D970314"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21841EFF" w14:textId="168BD5D5" w:rsidR="00636814" w:rsidRPr="00636814" w:rsidRDefault="00636814" w:rsidP="0016527B">
            <w:pPr>
              <w:pStyle w:val="ListParagraph"/>
              <w:ind w:left="0"/>
              <w:jc w:val="both"/>
              <w:rPr>
                <w:rFonts w:cstheme="minorHAnsi"/>
                <w:sz w:val="21"/>
                <w:szCs w:val="21"/>
                <w:lang w:val="en-US"/>
              </w:rPr>
            </w:pPr>
          </w:p>
        </w:tc>
      </w:tr>
      <w:tr w:rsidR="00636814" w:rsidRPr="00963619" w14:paraId="50F13E82" w14:textId="64A5E8B0" w:rsidTr="00636814">
        <w:trPr>
          <w:jc w:val="center"/>
        </w:trPr>
        <w:tc>
          <w:tcPr>
            <w:tcW w:w="321" w:type="pct"/>
            <w:vAlign w:val="center"/>
          </w:tcPr>
          <w:p w14:paraId="2DAB8C20" w14:textId="77777777" w:rsidR="00636814" w:rsidRPr="00636814" w:rsidRDefault="00636814" w:rsidP="0016527B">
            <w:pPr>
              <w:pStyle w:val="ListParagraph"/>
              <w:ind w:left="0"/>
              <w:jc w:val="center"/>
              <w:rPr>
                <w:rFonts w:cstheme="minorHAnsi"/>
                <w:sz w:val="21"/>
                <w:szCs w:val="21"/>
                <w:lang w:val="en-US"/>
              </w:rPr>
            </w:pPr>
            <w:r w:rsidRPr="00636814">
              <w:rPr>
                <w:rFonts w:cstheme="minorHAnsi"/>
                <w:sz w:val="21"/>
                <w:szCs w:val="21"/>
                <w:lang w:val="en-US"/>
              </w:rPr>
              <w:t>4</w:t>
            </w:r>
          </w:p>
        </w:tc>
        <w:tc>
          <w:tcPr>
            <w:tcW w:w="1905" w:type="pct"/>
          </w:tcPr>
          <w:p w14:paraId="0457AC50" w14:textId="19767E52" w:rsidR="00636814" w:rsidRPr="00636814" w:rsidRDefault="00636814" w:rsidP="0016527B">
            <w:pPr>
              <w:pStyle w:val="ListParagraph"/>
              <w:ind w:left="0"/>
              <w:jc w:val="both"/>
              <w:rPr>
                <w:rFonts w:cstheme="minorHAnsi"/>
                <w:sz w:val="21"/>
                <w:szCs w:val="21"/>
                <w:lang w:val="en-US"/>
              </w:rPr>
            </w:pPr>
            <w:r w:rsidRPr="00636814">
              <w:t xml:space="preserve">Pump and fittings installation </w:t>
            </w:r>
          </w:p>
        </w:tc>
        <w:tc>
          <w:tcPr>
            <w:tcW w:w="173" w:type="pct"/>
            <w:shd w:val="clear" w:color="auto" w:fill="auto"/>
            <w:vAlign w:val="center"/>
          </w:tcPr>
          <w:p w14:paraId="327A2B6A"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13E05DBF"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17932DE"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41A13741"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60D192D3"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62FA9D2A"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436C3F68"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5B9BD5" w:themeFill="accent1"/>
            <w:vAlign w:val="center"/>
          </w:tcPr>
          <w:p w14:paraId="2AC948E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vAlign w:val="center"/>
          </w:tcPr>
          <w:p w14:paraId="06FDC040"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5B9BD5" w:themeFill="accent1"/>
            <w:vAlign w:val="center"/>
          </w:tcPr>
          <w:p w14:paraId="4FC508ED"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54F45658"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3CA15D8A"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27D22B7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6834B9AA" w14:textId="6B9AAC55"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4CB73B46"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4BDC8FCA" w14:textId="0112E3BB" w:rsidR="00636814" w:rsidRPr="00636814" w:rsidRDefault="00636814" w:rsidP="0016527B">
            <w:pPr>
              <w:pStyle w:val="ListParagraph"/>
              <w:ind w:left="0"/>
              <w:jc w:val="both"/>
              <w:rPr>
                <w:rFonts w:cstheme="minorHAnsi"/>
                <w:sz w:val="21"/>
                <w:szCs w:val="21"/>
                <w:lang w:val="en-US"/>
              </w:rPr>
            </w:pPr>
          </w:p>
        </w:tc>
      </w:tr>
      <w:tr w:rsidR="00636814" w:rsidRPr="00963619" w14:paraId="4A1AAA43" w14:textId="678508C7" w:rsidTr="00636814">
        <w:trPr>
          <w:jc w:val="center"/>
        </w:trPr>
        <w:tc>
          <w:tcPr>
            <w:tcW w:w="321" w:type="pct"/>
            <w:vAlign w:val="center"/>
          </w:tcPr>
          <w:p w14:paraId="2AE58028" w14:textId="20725B4E" w:rsidR="00636814" w:rsidRPr="00636814" w:rsidRDefault="00636814" w:rsidP="0016527B">
            <w:pPr>
              <w:pStyle w:val="ListParagraph"/>
              <w:ind w:left="0"/>
              <w:jc w:val="center"/>
              <w:rPr>
                <w:rFonts w:cstheme="minorHAnsi"/>
                <w:sz w:val="21"/>
                <w:szCs w:val="21"/>
                <w:lang w:val="en-US"/>
              </w:rPr>
            </w:pPr>
            <w:r w:rsidRPr="00636814">
              <w:rPr>
                <w:rFonts w:cstheme="minorHAnsi"/>
                <w:sz w:val="21"/>
                <w:szCs w:val="21"/>
                <w:lang w:val="en-US"/>
              </w:rPr>
              <w:t>5</w:t>
            </w:r>
          </w:p>
        </w:tc>
        <w:tc>
          <w:tcPr>
            <w:tcW w:w="1905" w:type="pct"/>
          </w:tcPr>
          <w:p w14:paraId="41724560" w14:textId="3D6C4C8B" w:rsidR="00636814" w:rsidRPr="00636814" w:rsidRDefault="00636814" w:rsidP="0016527B">
            <w:pPr>
              <w:pStyle w:val="ListParagraph"/>
              <w:ind w:left="0"/>
              <w:jc w:val="both"/>
            </w:pPr>
            <w:r w:rsidRPr="00636814">
              <w:t xml:space="preserve">Piping and fittings work </w:t>
            </w:r>
          </w:p>
        </w:tc>
        <w:tc>
          <w:tcPr>
            <w:tcW w:w="173" w:type="pct"/>
            <w:shd w:val="clear" w:color="auto" w:fill="auto"/>
            <w:vAlign w:val="center"/>
          </w:tcPr>
          <w:p w14:paraId="57DC56F7"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3B013738"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38B031FE"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5A7A9E29"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D127046"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3769FE0E"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784423A4"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6918527F"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vAlign w:val="center"/>
          </w:tcPr>
          <w:p w14:paraId="6521BF28"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5B9BD5" w:themeFill="accent1"/>
            <w:vAlign w:val="center"/>
          </w:tcPr>
          <w:p w14:paraId="5AAF466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vAlign w:val="center"/>
          </w:tcPr>
          <w:p w14:paraId="112C0A2D"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vAlign w:val="center"/>
          </w:tcPr>
          <w:p w14:paraId="618F1B64"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095011D6"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726F6CCC" w14:textId="4C197FFE"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5D07742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75AEB6AC" w14:textId="756C7668" w:rsidR="00636814" w:rsidRPr="00636814" w:rsidRDefault="00636814" w:rsidP="0016527B">
            <w:pPr>
              <w:pStyle w:val="ListParagraph"/>
              <w:ind w:left="0"/>
              <w:jc w:val="both"/>
              <w:rPr>
                <w:rFonts w:cstheme="minorHAnsi"/>
                <w:sz w:val="21"/>
                <w:szCs w:val="21"/>
                <w:lang w:val="en-US"/>
              </w:rPr>
            </w:pPr>
          </w:p>
        </w:tc>
      </w:tr>
      <w:tr w:rsidR="00636814" w:rsidRPr="00963619" w14:paraId="3A81F0E1" w14:textId="4AA2D267" w:rsidTr="00636814">
        <w:trPr>
          <w:jc w:val="center"/>
        </w:trPr>
        <w:tc>
          <w:tcPr>
            <w:tcW w:w="321" w:type="pct"/>
            <w:vAlign w:val="center"/>
          </w:tcPr>
          <w:p w14:paraId="7C8D313B" w14:textId="7EC14B4E" w:rsidR="00636814" w:rsidRPr="00636814" w:rsidRDefault="00636814" w:rsidP="0016527B">
            <w:pPr>
              <w:pStyle w:val="ListParagraph"/>
              <w:ind w:left="0"/>
              <w:jc w:val="center"/>
              <w:rPr>
                <w:rFonts w:cstheme="minorHAnsi"/>
                <w:sz w:val="21"/>
                <w:szCs w:val="21"/>
                <w:lang w:val="en-US"/>
              </w:rPr>
            </w:pPr>
            <w:r w:rsidRPr="00636814">
              <w:rPr>
                <w:rFonts w:cstheme="minorHAnsi"/>
                <w:sz w:val="21"/>
                <w:szCs w:val="21"/>
                <w:lang w:val="en-US"/>
              </w:rPr>
              <w:t>6</w:t>
            </w:r>
          </w:p>
        </w:tc>
        <w:tc>
          <w:tcPr>
            <w:tcW w:w="1905" w:type="pct"/>
          </w:tcPr>
          <w:p w14:paraId="4FA6AC35" w14:textId="43ACD89D" w:rsidR="00636814" w:rsidRPr="00636814" w:rsidRDefault="00636814" w:rsidP="0016527B">
            <w:pPr>
              <w:pStyle w:val="ListParagraph"/>
              <w:ind w:left="0"/>
              <w:jc w:val="both"/>
            </w:pPr>
            <w:r w:rsidRPr="00636814">
              <w:t xml:space="preserve">Levelling and backfilling </w:t>
            </w:r>
          </w:p>
        </w:tc>
        <w:tc>
          <w:tcPr>
            <w:tcW w:w="173" w:type="pct"/>
            <w:shd w:val="clear" w:color="auto" w:fill="auto"/>
            <w:vAlign w:val="center"/>
          </w:tcPr>
          <w:p w14:paraId="48293CE7"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711246FA"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6539D596"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76C3C391"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4F3276FA"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5E0B44D6"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715CB4C9"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0C906434"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1A60E8FF"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12D74AC4"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685C09A8"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DEB64AC"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tcPr>
          <w:p w14:paraId="557829E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tcPr>
          <w:p w14:paraId="1E8F0A51" w14:textId="5DF9DBF5"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5EB6DB81"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636EA53D" w14:textId="62973AC7" w:rsidR="00636814" w:rsidRPr="00636814" w:rsidRDefault="00636814" w:rsidP="0016527B">
            <w:pPr>
              <w:pStyle w:val="ListParagraph"/>
              <w:ind w:left="0"/>
              <w:jc w:val="both"/>
              <w:rPr>
                <w:rFonts w:cstheme="minorHAnsi"/>
                <w:sz w:val="21"/>
                <w:szCs w:val="21"/>
                <w:lang w:val="en-US"/>
              </w:rPr>
            </w:pPr>
          </w:p>
        </w:tc>
      </w:tr>
      <w:tr w:rsidR="00636814" w:rsidRPr="00963619" w14:paraId="4C6B5CB7" w14:textId="26C5FD9D" w:rsidTr="00636814">
        <w:trPr>
          <w:jc w:val="center"/>
        </w:trPr>
        <w:tc>
          <w:tcPr>
            <w:tcW w:w="321" w:type="pct"/>
            <w:vAlign w:val="center"/>
          </w:tcPr>
          <w:p w14:paraId="6C5303AD" w14:textId="5872F53B" w:rsidR="00636814" w:rsidRPr="00636814" w:rsidRDefault="00636814" w:rsidP="0016527B">
            <w:pPr>
              <w:pStyle w:val="ListParagraph"/>
              <w:ind w:left="0"/>
              <w:jc w:val="center"/>
              <w:rPr>
                <w:rFonts w:cstheme="minorHAnsi"/>
                <w:sz w:val="21"/>
                <w:szCs w:val="21"/>
                <w:lang w:val="en-US"/>
              </w:rPr>
            </w:pPr>
            <w:r w:rsidRPr="00636814">
              <w:rPr>
                <w:rFonts w:cstheme="minorHAnsi"/>
                <w:sz w:val="21"/>
                <w:szCs w:val="21"/>
                <w:lang w:val="en-US"/>
              </w:rPr>
              <w:t>7</w:t>
            </w:r>
          </w:p>
        </w:tc>
        <w:tc>
          <w:tcPr>
            <w:tcW w:w="1905" w:type="pct"/>
          </w:tcPr>
          <w:p w14:paraId="47C0EE2C" w14:textId="01BB6CA1" w:rsidR="00636814" w:rsidRPr="00636814" w:rsidRDefault="00636814" w:rsidP="0016527B">
            <w:pPr>
              <w:pStyle w:val="ListParagraph"/>
              <w:ind w:left="0"/>
              <w:jc w:val="both"/>
            </w:pPr>
            <w:r w:rsidRPr="00636814">
              <w:t xml:space="preserve">Testing </w:t>
            </w:r>
          </w:p>
        </w:tc>
        <w:tc>
          <w:tcPr>
            <w:tcW w:w="173" w:type="pct"/>
            <w:shd w:val="clear" w:color="auto" w:fill="auto"/>
            <w:vAlign w:val="center"/>
          </w:tcPr>
          <w:p w14:paraId="4F7DDE3B"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2AC36BE1"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260E668A"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118080C5"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09D8C7BB"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5C73135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45B90815"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6677D88E"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1EBBB201"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21A891DA"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5AF02898"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4A52253C"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39D448FB"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33845241" w14:textId="05917F7B"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tcPr>
          <w:p w14:paraId="3D97761D"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149F2B75" w14:textId="79DD65CE" w:rsidR="00636814" w:rsidRPr="00636814" w:rsidRDefault="00636814" w:rsidP="0016527B">
            <w:pPr>
              <w:pStyle w:val="ListParagraph"/>
              <w:ind w:left="0"/>
              <w:jc w:val="both"/>
              <w:rPr>
                <w:rFonts w:cstheme="minorHAnsi"/>
                <w:sz w:val="21"/>
                <w:szCs w:val="21"/>
                <w:lang w:val="en-US"/>
              </w:rPr>
            </w:pPr>
          </w:p>
        </w:tc>
      </w:tr>
      <w:tr w:rsidR="00636814" w:rsidRPr="00963619" w14:paraId="7A3F2444" w14:textId="3952DC8E" w:rsidTr="00636814">
        <w:trPr>
          <w:jc w:val="center"/>
        </w:trPr>
        <w:tc>
          <w:tcPr>
            <w:tcW w:w="321" w:type="pct"/>
            <w:vAlign w:val="center"/>
          </w:tcPr>
          <w:p w14:paraId="3EB42F4E" w14:textId="49CBD1C9" w:rsidR="00636814" w:rsidRPr="00636814" w:rsidRDefault="00636814" w:rsidP="0016527B">
            <w:pPr>
              <w:pStyle w:val="ListParagraph"/>
              <w:ind w:left="0"/>
              <w:jc w:val="center"/>
              <w:rPr>
                <w:rFonts w:cstheme="minorHAnsi"/>
                <w:sz w:val="21"/>
                <w:szCs w:val="21"/>
                <w:lang w:val="en-US"/>
              </w:rPr>
            </w:pPr>
            <w:r w:rsidRPr="00636814">
              <w:rPr>
                <w:rFonts w:cstheme="minorHAnsi"/>
                <w:sz w:val="21"/>
                <w:szCs w:val="21"/>
                <w:lang w:val="en-US"/>
              </w:rPr>
              <w:t>8</w:t>
            </w:r>
          </w:p>
        </w:tc>
        <w:tc>
          <w:tcPr>
            <w:tcW w:w="1905" w:type="pct"/>
          </w:tcPr>
          <w:p w14:paraId="6B57D100" w14:textId="24A26671" w:rsidR="00636814" w:rsidRPr="00636814" w:rsidRDefault="00636814" w:rsidP="0016527B">
            <w:pPr>
              <w:pStyle w:val="ListParagraph"/>
              <w:ind w:left="0"/>
              <w:jc w:val="both"/>
              <w:rPr>
                <w:rFonts w:cstheme="minorHAnsi"/>
                <w:sz w:val="21"/>
                <w:szCs w:val="21"/>
                <w:lang w:val="en-US"/>
              </w:rPr>
            </w:pPr>
            <w:r w:rsidRPr="00636814">
              <w:t>Handover</w:t>
            </w:r>
          </w:p>
        </w:tc>
        <w:tc>
          <w:tcPr>
            <w:tcW w:w="173" w:type="pct"/>
            <w:shd w:val="clear" w:color="auto" w:fill="auto"/>
            <w:vAlign w:val="center"/>
          </w:tcPr>
          <w:p w14:paraId="22F9D36E"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6530E220"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1F5FC430"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37F621C1"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7879CB6B"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737DADB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377D802C"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64AAF139"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0CF4FE5D" w14:textId="77777777" w:rsidR="00636814" w:rsidRPr="00636814" w:rsidRDefault="00636814" w:rsidP="0016527B">
            <w:pPr>
              <w:pStyle w:val="ListParagraph"/>
              <w:ind w:left="0"/>
              <w:jc w:val="both"/>
              <w:rPr>
                <w:rFonts w:cstheme="minorHAnsi"/>
                <w:sz w:val="21"/>
                <w:szCs w:val="21"/>
                <w:lang w:val="en-US"/>
              </w:rPr>
            </w:pPr>
          </w:p>
        </w:tc>
        <w:tc>
          <w:tcPr>
            <w:tcW w:w="174" w:type="pct"/>
            <w:shd w:val="clear" w:color="auto" w:fill="auto"/>
            <w:vAlign w:val="center"/>
          </w:tcPr>
          <w:p w14:paraId="2DCEE36B"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74F74B19"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vAlign w:val="center"/>
          </w:tcPr>
          <w:p w14:paraId="4E08E602"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692E6120"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19F2A171" w14:textId="20E76C31" w:rsidR="00636814" w:rsidRPr="00636814" w:rsidRDefault="00636814" w:rsidP="0016527B">
            <w:pPr>
              <w:pStyle w:val="ListParagraph"/>
              <w:ind w:left="0"/>
              <w:jc w:val="both"/>
              <w:rPr>
                <w:rFonts w:cstheme="minorHAnsi"/>
                <w:sz w:val="21"/>
                <w:szCs w:val="21"/>
                <w:lang w:val="en-US"/>
              </w:rPr>
            </w:pPr>
          </w:p>
        </w:tc>
        <w:tc>
          <w:tcPr>
            <w:tcW w:w="173" w:type="pct"/>
            <w:shd w:val="clear" w:color="auto" w:fill="auto"/>
          </w:tcPr>
          <w:p w14:paraId="1034C6B1" w14:textId="77777777" w:rsidR="00636814" w:rsidRPr="00636814" w:rsidRDefault="00636814" w:rsidP="0016527B">
            <w:pPr>
              <w:pStyle w:val="ListParagraph"/>
              <w:ind w:left="0"/>
              <w:jc w:val="both"/>
              <w:rPr>
                <w:rFonts w:cstheme="minorHAnsi"/>
                <w:sz w:val="21"/>
                <w:szCs w:val="21"/>
                <w:lang w:val="en-US"/>
              </w:rPr>
            </w:pPr>
          </w:p>
        </w:tc>
        <w:tc>
          <w:tcPr>
            <w:tcW w:w="173" w:type="pct"/>
            <w:shd w:val="clear" w:color="auto" w:fill="5B9BD5" w:themeFill="accent1"/>
          </w:tcPr>
          <w:p w14:paraId="3AE3FE24" w14:textId="4DAA1001" w:rsidR="00636814" w:rsidRPr="00636814" w:rsidRDefault="00636814" w:rsidP="0016527B">
            <w:pPr>
              <w:pStyle w:val="ListParagraph"/>
              <w:ind w:left="0"/>
              <w:jc w:val="both"/>
              <w:rPr>
                <w:rFonts w:cstheme="minorHAnsi"/>
                <w:sz w:val="21"/>
                <w:szCs w:val="21"/>
                <w:lang w:val="en-US"/>
              </w:rPr>
            </w:pPr>
          </w:p>
        </w:tc>
      </w:tr>
    </w:tbl>
    <w:p w14:paraId="280C40E7" w14:textId="77777777" w:rsidR="00963619" w:rsidRPr="00963619" w:rsidRDefault="00963619" w:rsidP="0016527B">
      <w:pPr>
        <w:spacing w:after="0" w:line="240" w:lineRule="auto"/>
        <w:jc w:val="both"/>
        <w:rPr>
          <w:rFonts w:eastAsia="Franklin Gothic Book" w:cstheme="minorHAnsi"/>
          <w:i/>
          <w:iCs/>
          <w:color w:val="0070C0"/>
          <w:sz w:val="21"/>
          <w:szCs w:val="21"/>
        </w:rPr>
      </w:pPr>
    </w:p>
    <w:p w14:paraId="53A99129" w14:textId="07EC85B7" w:rsidR="00E61C16" w:rsidRPr="00963619" w:rsidRDefault="00E61C16" w:rsidP="0016527B">
      <w:pPr>
        <w:spacing w:after="0" w:line="240" w:lineRule="auto"/>
        <w:jc w:val="both"/>
        <w:rPr>
          <w:rFonts w:eastAsia="Franklin Gothic Book" w:cstheme="minorHAnsi"/>
          <w:i/>
          <w:iCs/>
          <w:color w:val="0070C0"/>
          <w:sz w:val="21"/>
          <w:szCs w:val="21"/>
        </w:rPr>
      </w:pPr>
      <w:r w:rsidRPr="00963619">
        <w:rPr>
          <w:rFonts w:eastAsia="Franklin Gothic Book" w:cstheme="minorHAnsi"/>
          <w:i/>
          <w:iCs/>
          <w:color w:val="0070C0"/>
          <w:sz w:val="21"/>
          <w:szCs w:val="21"/>
        </w:rPr>
        <w:t>Requested documents/information: submit</w:t>
      </w:r>
      <w:r w:rsidR="00AA0106" w:rsidRPr="00963619">
        <w:rPr>
          <w:rFonts w:eastAsia="Franklin Gothic Book" w:cstheme="minorHAnsi"/>
          <w:i/>
          <w:iCs/>
          <w:color w:val="0070C0"/>
          <w:sz w:val="21"/>
          <w:szCs w:val="21"/>
        </w:rPr>
        <w:t xml:space="preserve"> the Schedule of Execution in tabular or graphical form for </w:t>
      </w:r>
      <w:r w:rsidR="003E3EDE" w:rsidRPr="00963619">
        <w:rPr>
          <w:rFonts w:eastAsia="Franklin Gothic Book" w:cstheme="minorHAnsi"/>
          <w:i/>
          <w:iCs/>
          <w:color w:val="0070C0"/>
          <w:sz w:val="21"/>
          <w:szCs w:val="21"/>
        </w:rPr>
        <w:t>the lot</w:t>
      </w:r>
      <w:r w:rsidR="00AA0106" w:rsidRPr="00963619">
        <w:rPr>
          <w:rFonts w:eastAsia="Franklin Gothic Book" w:cstheme="minorHAnsi"/>
          <w:i/>
          <w:iCs/>
          <w:color w:val="0070C0"/>
          <w:sz w:val="21"/>
          <w:szCs w:val="21"/>
        </w:rPr>
        <w:t xml:space="preserve"> and</w:t>
      </w:r>
      <w:r w:rsidRPr="00963619">
        <w:rPr>
          <w:rFonts w:eastAsia="Franklin Gothic Book" w:cstheme="minorHAnsi"/>
          <w:i/>
          <w:iCs/>
          <w:color w:val="0070C0"/>
          <w:sz w:val="21"/>
          <w:szCs w:val="21"/>
        </w:rPr>
        <w:t xml:space="preserve"> per </w:t>
      </w:r>
      <w:r w:rsidR="00AA0106" w:rsidRPr="00963619">
        <w:rPr>
          <w:rFonts w:eastAsia="Franklin Gothic Book" w:cstheme="minorHAnsi"/>
          <w:i/>
          <w:iCs/>
          <w:color w:val="0070C0"/>
          <w:sz w:val="21"/>
          <w:szCs w:val="21"/>
        </w:rPr>
        <w:t xml:space="preserve">the </w:t>
      </w:r>
      <w:r w:rsidRPr="00963619">
        <w:rPr>
          <w:rFonts w:eastAsia="Franklin Gothic Book" w:cstheme="minorHAnsi"/>
          <w:i/>
          <w:iCs/>
          <w:color w:val="0070C0"/>
          <w:sz w:val="21"/>
          <w:szCs w:val="21"/>
        </w:rPr>
        <w:t>above</w:t>
      </w:r>
      <w:r w:rsidR="00AA0106" w:rsidRPr="00963619">
        <w:rPr>
          <w:rFonts w:eastAsia="Franklin Gothic Book" w:cstheme="minorHAnsi"/>
          <w:i/>
          <w:iCs/>
          <w:color w:val="0070C0"/>
          <w:sz w:val="21"/>
          <w:szCs w:val="21"/>
        </w:rPr>
        <w:t>-</w:t>
      </w:r>
      <w:r w:rsidRPr="00963619">
        <w:rPr>
          <w:rFonts w:eastAsia="Franklin Gothic Book" w:cstheme="minorHAnsi"/>
          <w:i/>
          <w:iCs/>
          <w:color w:val="0070C0"/>
          <w:sz w:val="21"/>
          <w:szCs w:val="21"/>
        </w:rPr>
        <w:t>suggested schedule.</w:t>
      </w:r>
    </w:p>
    <w:p w14:paraId="5572F349" w14:textId="5FA59B9A" w:rsidR="009D205F" w:rsidRPr="00963619" w:rsidRDefault="009D205F" w:rsidP="0016527B">
      <w:pPr>
        <w:spacing w:after="0" w:line="240" w:lineRule="auto"/>
        <w:jc w:val="both"/>
        <w:rPr>
          <w:rFonts w:cstheme="minorHAnsi"/>
          <w:sz w:val="21"/>
          <w:szCs w:val="21"/>
          <w:lang w:val="en-US"/>
        </w:rPr>
      </w:pPr>
    </w:p>
    <w:sectPr w:rsidR="009D205F" w:rsidRPr="00963619" w:rsidSect="001015E0">
      <w:headerReference w:type="default" r:id="rId11"/>
      <w:footerReference w:type="default" r:id="rId12"/>
      <w:pgSz w:w="11907" w:h="16840" w:code="9"/>
      <w:pgMar w:top="1134" w:right="851" w:bottom="851" w:left="851" w:header="28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86605A" w14:textId="77777777" w:rsidR="001015E0" w:rsidRDefault="001015E0" w:rsidP="00775E11">
      <w:pPr>
        <w:spacing w:after="0" w:line="240" w:lineRule="auto"/>
      </w:pPr>
      <w:r>
        <w:separator/>
      </w:r>
    </w:p>
  </w:endnote>
  <w:endnote w:type="continuationSeparator" w:id="0">
    <w:p w14:paraId="55DD8BAC" w14:textId="77777777" w:rsidR="001015E0" w:rsidRDefault="001015E0" w:rsidP="00775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595959" w:themeColor="text1" w:themeTint="A6"/>
        <w:sz w:val="20"/>
        <w:szCs w:val="20"/>
      </w:rPr>
      <w:id w:val="-1196152114"/>
      <w:docPartObj>
        <w:docPartGallery w:val="Page Numbers (Bottom of Page)"/>
        <w:docPartUnique/>
      </w:docPartObj>
    </w:sdtPr>
    <w:sdtContent>
      <w:sdt>
        <w:sdtPr>
          <w:rPr>
            <w:color w:val="595959" w:themeColor="text1" w:themeTint="A6"/>
            <w:sz w:val="20"/>
            <w:szCs w:val="20"/>
          </w:rPr>
          <w:id w:val="1728636285"/>
          <w:docPartObj>
            <w:docPartGallery w:val="Page Numbers (Top of Page)"/>
            <w:docPartUnique/>
          </w:docPartObj>
        </w:sdtPr>
        <w:sdtContent>
          <w:p w14:paraId="348283F7" w14:textId="68569336" w:rsidR="001E1C0C" w:rsidRPr="001E1C0C" w:rsidRDefault="001E1C0C">
            <w:pPr>
              <w:pStyle w:val="Footer"/>
              <w:jc w:val="center"/>
              <w:rPr>
                <w:color w:val="595959" w:themeColor="text1" w:themeTint="A6"/>
                <w:sz w:val="20"/>
                <w:szCs w:val="20"/>
              </w:rPr>
            </w:pPr>
            <w:r w:rsidRPr="001E1C0C">
              <w:rPr>
                <w:color w:val="595959" w:themeColor="text1" w:themeTint="A6"/>
                <w:sz w:val="20"/>
                <w:szCs w:val="20"/>
              </w:rPr>
              <w:t xml:space="preserve">Page </w:t>
            </w:r>
            <w:r w:rsidRPr="001E1C0C">
              <w:rPr>
                <w:b/>
                <w:bCs/>
                <w:color w:val="595959" w:themeColor="text1" w:themeTint="A6"/>
                <w:sz w:val="20"/>
                <w:szCs w:val="20"/>
              </w:rPr>
              <w:fldChar w:fldCharType="begin"/>
            </w:r>
            <w:r w:rsidRPr="001E1C0C">
              <w:rPr>
                <w:b/>
                <w:bCs/>
                <w:color w:val="595959" w:themeColor="text1" w:themeTint="A6"/>
                <w:sz w:val="20"/>
                <w:szCs w:val="20"/>
              </w:rPr>
              <w:instrText xml:space="preserve"> PAGE </w:instrText>
            </w:r>
            <w:r w:rsidRPr="001E1C0C">
              <w:rPr>
                <w:b/>
                <w:bCs/>
                <w:color w:val="595959" w:themeColor="text1" w:themeTint="A6"/>
                <w:sz w:val="20"/>
                <w:szCs w:val="20"/>
              </w:rPr>
              <w:fldChar w:fldCharType="separate"/>
            </w:r>
            <w:r w:rsidRPr="001E1C0C">
              <w:rPr>
                <w:b/>
                <w:bCs/>
                <w:noProof/>
                <w:color w:val="595959" w:themeColor="text1" w:themeTint="A6"/>
                <w:sz w:val="20"/>
                <w:szCs w:val="20"/>
              </w:rPr>
              <w:t>2</w:t>
            </w:r>
            <w:r w:rsidRPr="001E1C0C">
              <w:rPr>
                <w:b/>
                <w:bCs/>
                <w:color w:val="595959" w:themeColor="text1" w:themeTint="A6"/>
                <w:sz w:val="20"/>
                <w:szCs w:val="20"/>
              </w:rPr>
              <w:fldChar w:fldCharType="end"/>
            </w:r>
            <w:r w:rsidRPr="001E1C0C">
              <w:rPr>
                <w:color w:val="595959" w:themeColor="text1" w:themeTint="A6"/>
                <w:sz w:val="20"/>
                <w:szCs w:val="20"/>
              </w:rPr>
              <w:t xml:space="preserve"> of </w:t>
            </w:r>
            <w:r w:rsidRPr="001E1C0C">
              <w:rPr>
                <w:b/>
                <w:bCs/>
                <w:color w:val="595959" w:themeColor="text1" w:themeTint="A6"/>
                <w:sz w:val="20"/>
                <w:szCs w:val="20"/>
              </w:rPr>
              <w:fldChar w:fldCharType="begin"/>
            </w:r>
            <w:r w:rsidRPr="001E1C0C">
              <w:rPr>
                <w:b/>
                <w:bCs/>
                <w:color w:val="595959" w:themeColor="text1" w:themeTint="A6"/>
                <w:sz w:val="20"/>
                <w:szCs w:val="20"/>
              </w:rPr>
              <w:instrText xml:space="preserve"> NUMPAGES  </w:instrText>
            </w:r>
            <w:r w:rsidRPr="001E1C0C">
              <w:rPr>
                <w:b/>
                <w:bCs/>
                <w:color w:val="595959" w:themeColor="text1" w:themeTint="A6"/>
                <w:sz w:val="20"/>
                <w:szCs w:val="20"/>
              </w:rPr>
              <w:fldChar w:fldCharType="separate"/>
            </w:r>
            <w:r w:rsidRPr="001E1C0C">
              <w:rPr>
                <w:b/>
                <w:bCs/>
                <w:noProof/>
                <w:color w:val="595959" w:themeColor="text1" w:themeTint="A6"/>
                <w:sz w:val="20"/>
                <w:szCs w:val="20"/>
              </w:rPr>
              <w:t>2</w:t>
            </w:r>
            <w:r w:rsidRPr="001E1C0C">
              <w:rPr>
                <w:b/>
                <w:bCs/>
                <w:color w:val="595959" w:themeColor="text1" w:themeTint="A6"/>
                <w:sz w:val="20"/>
                <w:szCs w:val="20"/>
              </w:rPr>
              <w:fldChar w:fldCharType="end"/>
            </w:r>
          </w:p>
        </w:sdtContent>
      </w:sdt>
    </w:sdtContent>
  </w:sdt>
  <w:p w14:paraId="0BEF85AD" w14:textId="77777777" w:rsidR="001E1C0C" w:rsidRDefault="001E1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AC01BB" w14:textId="77777777" w:rsidR="001015E0" w:rsidRDefault="001015E0" w:rsidP="00775E11">
      <w:pPr>
        <w:spacing w:after="0" w:line="240" w:lineRule="auto"/>
      </w:pPr>
      <w:r>
        <w:separator/>
      </w:r>
    </w:p>
  </w:footnote>
  <w:footnote w:type="continuationSeparator" w:id="0">
    <w:p w14:paraId="770F5C47" w14:textId="77777777" w:rsidR="001015E0" w:rsidRDefault="001015E0" w:rsidP="00775E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840ECA" w14:textId="4591E6E5" w:rsidR="001A09A4" w:rsidRPr="003E3EDE" w:rsidRDefault="00F07819" w:rsidP="003E3EDE">
    <w:pPr>
      <w:pStyle w:val="Header"/>
      <w:rPr>
        <w:rFonts w:asciiTheme="majorHAnsi" w:hAnsiTheme="majorHAnsi" w:cstheme="majorHAnsi"/>
        <w:sz w:val="16"/>
        <w:szCs w:val="16"/>
      </w:rPr>
    </w:pPr>
    <w:r w:rsidRPr="003E3EDE">
      <w:rPr>
        <w:rFonts w:asciiTheme="majorHAnsi" w:hAnsiTheme="majorHAnsi" w:cstheme="majorHAnsi"/>
        <w:noProof/>
        <w:sz w:val="16"/>
        <w:szCs w:val="16"/>
      </w:rPr>
      <w:drawing>
        <wp:anchor distT="0" distB="0" distL="114300" distR="114300" simplePos="0" relativeHeight="251658240" behindDoc="0" locked="0" layoutInCell="1" allowOverlap="1" wp14:anchorId="1DC50C65" wp14:editId="2F8878D4">
          <wp:simplePos x="0" y="0"/>
          <wp:positionH relativeFrom="margin">
            <wp:align>right</wp:align>
          </wp:positionH>
          <wp:positionV relativeFrom="paragraph">
            <wp:posOffset>3398</wp:posOffset>
          </wp:positionV>
          <wp:extent cx="1223645" cy="509270"/>
          <wp:effectExtent l="0" t="0" r="0" b="5080"/>
          <wp:wrapSquare wrapText="bothSides"/>
          <wp:docPr id="2047362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3645" cy="509270"/>
                  </a:xfrm>
                  <a:prstGeom prst="rect">
                    <a:avLst/>
                  </a:prstGeom>
                  <a:noFill/>
                </pic:spPr>
              </pic:pic>
            </a:graphicData>
          </a:graphic>
          <wp14:sizeRelH relativeFrom="page">
            <wp14:pctWidth>0</wp14:pctWidth>
          </wp14:sizeRelH>
          <wp14:sizeRelV relativeFrom="page">
            <wp14:pctHeight>0</wp14:pctHeight>
          </wp14:sizeRelV>
        </wp:anchor>
      </w:drawing>
    </w:r>
    <w:r w:rsidR="001A09A4" w:rsidRPr="003E3EDE">
      <w:rPr>
        <w:rFonts w:asciiTheme="majorHAnsi" w:hAnsiTheme="majorHAnsi" w:cstheme="majorHAnsi"/>
        <w:sz w:val="16"/>
        <w:szCs w:val="16"/>
      </w:rPr>
      <w:t xml:space="preserve">Project Technical Documents </w:t>
    </w:r>
  </w:p>
  <w:p w14:paraId="61382D21" w14:textId="77777777" w:rsidR="001A09A4" w:rsidRPr="003E3EDE" w:rsidRDefault="001A09A4" w:rsidP="003E3EDE">
    <w:pPr>
      <w:pStyle w:val="Header"/>
      <w:rPr>
        <w:rFonts w:asciiTheme="majorHAnsi" w:hAnsiTheme="majorHAnsi" w:cstheme="majorHAnsi"/>
        <w:sz w:val="16"/>
        <w:szCs w:val="16"/>
      </w:rPr>
    </w:pPr>
    <w:r w:rsidRPr="003E3EDE">
      <w:rPr>
        <w:rFonts w:asciiTheme="majorHAnsi" w:hAnsiTheme="majorHAnsi" w:cstheme="majorHAnsi"/>
        <w:sz w:val="16"/>
        <w:szCs w:val="16"/>
      </w:rPr>
      <w:t>Project Code: DR.0060</w:t>
    </w:r>
  </w:p>
  <w:p w14:paraId="43282B59" w14:textId="40D1A41E" w:rsidR="001A09A4" w:rsidRPr="003E3EDE" w:rsidRDefault="001A09A4" w:rsidP="003E3EDE">
    <w:pPr>
      <w:pStyle w:val="Header"/>
      <w:rPr>
        <w:rFonts w:asciiTheme="majorHAnsi" w:hAnsiTheme="majorHAnsi" w:cstheme="majorHAnsi"/>
        <w:sz w:val="16"/>
        <w:szCs w:val="16"/>
      </w:rPr>
    </w:pPr>
    <w:r w:rsidRPr="003E3EDE">
      <w:rPr>
        <w:rFonts w:asciiTheme="majorHAnsi" w:hAnsiTheme="majorHAnsi" w:cstheme="majorHAnsi"/>
        <w:sz w:val="16"/>
        <w:szCs w:val="16"/>
      </w:rPr>
      <w:t xml:space="preserve">Project Name: Bor Flood Risk Management </w:t>
    </w:r>
  </w:p>
  <w:p w14:paraId="7713BF6F" w14:textId="736596BD" w:rsidR="001A09A4" w:rsidRPr="003E3EDE" w:rsidRDefault="001A09A4" w:rsidP="003E3EDE">
    <w:pPr>
      <w:pStyle w:val="Header"/>
      <w:rPr>
        <w:rFonts w:asciiTheme="majorHAnsi" w:hAnsiTheme="majorHAnsi" w:cstheme="majorHAnsi"/>
        <w:sz w:val="16"/>
        <w:szCs w:val="16"/>
      </w:rPr>
    </w:pPr>
    <w:r w:rsidRPr="003E3EDE">
      <w:rPr>
        <w:rFonts w:asciiTheme="majorHAnsi" w:hAnsiTheme="majorHAnsi" w:cstheme="majorHAnsi"/>
        <w:sz w:val="16"/>
        <w:szCs w:val="16"/>
      </w:rPr>
      <w:t>Title: Term of Reference (</w:t>
    </w:r>
    <w:proofErr w:type="spellStart"/>
    <w:r w:rsidRPr="003E3EDE">
      <w:rPr>
        <w:rFonts w:asciiTheme="majorHAnsi" w:hAnsiTheme="majorHAnsi" w:cstheme="majorHAnsi"/>
        <w:sz w:val="16"/>
        <w:szCs w:val="16"/>
      </w:rPr>
      <w:t>ToR</w:t>
    </w:r>
    <w:proofErr w:type="spellEnd"/>
    <w:r w:rsidRPr="003E3EDE">
      <w:rPr>
        <w:rFonts w:asciiTheme="majorHAnsi" w:hAnsiTheme="majorHAnsi" w:cstheme="majorHAnsi"/>
        <w:sz w:val="16"/>
        <w:szCs w:val="16"/>
      </w:rPr>
      <w:t xml:space="preserve">) </w:t>
    </w:r>
  </w:p>
  <w:p w14:paraId="1A3A4B63" w14:textId="331A3A9E" w:rsidR="00DF39EF" w:rsidRPr="00932E3B" w:rsidRDefault="001A09A4" w:rsidP="003E3EDE">
    <w:pPr>
      <w:pStyle w:val="Header"/>
      <w:rPr>
        <w:b/>
        <w:bCs/>
      </w:rPr>
    </w:pPr>
    <w:r w:rsidRPr="003E3EDE">
      <w:rPr>
        <w:rFonts w:asciiTheme="majorHAnsi" w:hAnsiTheme="majorHAnsi" w:cstheme="majorHAnsi"/>
        <w:sz w:val="16"/>
        <w:szCs w:val="16"/>
      </w:rPr>
      <w:t xml:space="preserve">Date: </w:t>
    </w:r>
    <w:r w:rsidR="00DC2791">
      <w:rPr>
        <w:rFonts w:asciiTheme="majorHAnsi" w:hAnsiTheme="majorHAnsi" w:cstheme="majorHAnsi"/>
        <w:sz w:val="16"/>
        <w:szCs w:val="16"/>
      </w:rPr>
      <w:t xml:space="preserve">04 </w:t>
    </w:r>
    <w:r w:rsidRPr="003E3EDE">
      <w:rPr>
        <w:rFonts w:asciiTheme="majorHAnsi" w:hAnsiTheme="majorHAnsi" w:cstheme="majorHAnsi"/>
        <w:sz w:val="16"/>
        <w:szCs w:val="16"/>
      </w:rPr>
      <w:t>A</w:t>
    </w:r>
    <w:r w:rsidR="00DC2791">
      <w:rPr>
        <w:rFonts w:asciiTheme="majorHAnsi" w:hAnsiTheme="majorHAnsi" w:cstheme="majorHAnsi"/>
        <w:sz w:val="16"/>
        <w:szCs w:val="16"/>
      </w:rPr>
      <w:t>pril</w:t>
    </w:r>
    <w:r w:rsidRPr="003E3EDE">
      <w:rPr>
        <w:rFonts w:asciiTheme="majorHAnsi" w:hAnsiTheme="majorHAnsi" w:cstheme="majorHAnsi"/>
        <w:sz w:val="16"/>
        <w:szCs w:val="16"/>
      </w:rPr>
      <w:t xml:space="preserve"> 202</w:t>
    </w:r>
    <w:r w:rsidR="00DC2791">
      <w:rPr>
        <w:rFonts w:asciiTheme="majorHAnsi" w:hAnsiTheme="majorHAnsi" w:cstheme="majorHAnsi"/>
        <w:sz w:val="16"/>
        <w:szCs w:val="16"/>
      </w:rPr>
      <w:t>4</w:t>
    </w:r>
    <w:r w:rsidR="00F07819">
      <w:rPr>
        <w:b/>
        <w:bCs/>
      </w:rPr>
      <w:tab/>
    </w:r>
    <w:r w:rsidR="00F07819">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F578E"/>
    <w:multiLevelType w:val="hybridMultilevel"/>
    <w:tmpl w:val="4FB42C2A"/>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1AD80553"/>
    <w:multiLevelType w:val="hybridMultilevel"/>
    <w:tmpl w:val="0936D25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B0F5247"/>
    <w:multiLevelType w:val="hybridMultilevel"/>
    <w:tmpl w:val="43301B4E"/>
    <w:lvl w:ilvl="0" w:tplc="83EC8802">
      <w:start w:val="1"/>
      <w:numFmt w:val="decimal"/>
      <w:lvlText w:val="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16C186D"/>
    <w:multiLevelType w:val="hybridMultilevel"/>
    <w:tmpl w:val="0936D25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45AC1626"/>
    <w:multiLevelType w:val="hybridMultilevel"/>
    <w:tmpl w:val="FC3AE28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06BBA"/>
    <w:multiLevelType w:val="hybridMultilevel"/>
    <w:tmpl w:val="C9B4AF56"/>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6" w15:restartNumberingAfterBreak="0">
    <w:nsid w:val="4EDC18E2"/>
    <w:multiLevelType w:val="hybridMultilevel"/>
    <w:tmpl w:val="4FB42C2A"/>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55A26F64"/>
    <w:multiLevelType w:val="hybridMultilevel"/>
    <w:tmpl w:val="DA0A64D6"/>
    <w:lvl w:ilvl="0" w:tplc="08090017">
      <w:start w:val="1"/>
      <w:numFmt w:val="lowerLetter"/>
      <w:lvlText w:val="%1)"/>
      <w:lvlJc w:val="left"/>
      <w:pPr>
        <w:ind w:left="-6087" w:hanging="360"/>
      </w:pPr>
    </w:lvl>
    <w:lvl w:ilvl="1" w:tplc="08090019" w:tentative="1">
      <w:start w:val="1"/>
      <w:numFmt w:val="lowerLetter"/>
      <w:lvlText w:val="%2."/>
      <w:lvlJc w:val="left"/>
      <w:pPr>
        <w:ind w:left="-5367" w:hanging="360"/>
      </w:pPr>
    </w:lvl>
    <w:lvl w:ilvl="2" w:tplc="0809001B" w:tentative="1">
      <w:start w:val="1"/>
      <w:numFmt w:val="lowerRoman"/>
      <w:lvlText w:val="%3."/>
      <w:lvlJc w:val="right"/>
      <w:pPr>
        <w:ind w:left="-4647" w:hanging="180"/>
      </w:pPr>
    </w:lvl>
    <w:lvl w:ilvl="3" w:tplc="0809000F" w:tentative="1">
      <w:start w:val="1"/>
      <w:numFmt w:val="decimal"/>
      <w:lvlText w:val="%4."/>
      <w:lvlJc w:val="left"/>
      <w:pPr>
        <w:ind w:left="-3927" w:hanging="360"/>
      </w:pPr>
    </w:lvl>
    <w:lvl w:ilvl="4" w:tplc="08090019" w:tentative="1">
      <w:start w:val="1"/>
      <w:numFmt w:val="lowerLetter"/>
      <w:lvlText w:val="%5."/>
      <w:lvlJc w:val="left"/>
      <w:pPr>
        <w:ind w:left="-3207" w:hanging="360"/>
      </w:pPr>
    </w:lvl>
    <w:lvl w:ilvl="5" w:tplc="0809001B" w:tentative="1">
      <w:start w:val="1"/>
      <w:numFmt w:val="lowerRoman"/>
      <w:lvlText w:val="%6."/>
      <w:lvlJc w:val="right"/>
      <w:pPr>
        <w:ind w:left="-2487" w:hanging="180"/>
      </w:pPr>
    </w:lvl>
    <w:lvl w:ilvl="6" w:tplc="0809000F" w:tentative="1">
      <w:start w:val="1"/>
      <w:numFmt w:val="decimal"/>
      <w:lvlText w:val="%7."/>
      <w:lvlJc w:val="left"/>
      <w:pPr>
        <w:ind w:left="-1767" w:hanging="360"/>
      </w:pPr>
    </w:lvl>
    <w:lvl w:ilvl="7" w:tplc="08090019" w:tentative="1">
      <w:start w:val="1"/>
      <w:numFmt w:val="lowerLetter"/>
      <w:lvlText w:val="%8."/>
      <w:lvlJc w:val="left"/>
      <w:pPr>
        <w:ind w:left="-1047" w:hanging="360"/>
      </w:pPr>
    </w:lvl>
    <w:lvl w:ilvl="8" w:tplc="0809001B" w:tentative="1">
      <w:start w:val="1"/>
      <w:numFmt w:val="lowerRoman"/>
      <w:lvlText w:val="%9."/>
      <w:lvlJc w:val="right"/>
      <w:pPr>
        <w:ind w:left="-327" w:hanging="180"/>
      </w:pPr>
    </w:lvl>
  </w:abstractNum>
  <w:abstractNum w:abstractNumId="8" w15:restartNumberingAfterBreak="0">
    <w:nsid w:val="620F12F0"/>
    <w:multiLevelType w:val="hybridMultilevel"/>
    <w:tmpl w:val="7518BC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66367A1D"/>
    <w:multiLevelType w:val="hybridMultilevel"/>
    <w:tmpl w:val="FD240AA0"/>
    <w:lvl w:ilvl="0" w:tplc="87C8827A">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6F040C"/>
    <w:multiLevelType w:val="hybridMultilevel"/>
    <w:tmpl w:val="22DCAA62"/>
    <w:lvl w:ilvl="0" w:tplc="E6FCE872">
      <w:start w:val="1"/>
      <w:numFmt w:val="upp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5E1AFB"/>
    <w:multiLevelType w:val="hybridMultilevel"/>
    <w:tmpl w:val="B08C62E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3717F8"/>
    <w:multiLevelType w:val="hybridMultilevel"/>
    <w:tmpl w:val="ADE2422C"/>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7BFE24FE"/>
    <w:multiLevelType w:val="hybridMultilevel"/>
    <w:tmpl w:val="A53ED8C2"/>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7EB25532"/>
    <w:multiLevelType w:val="hybridMultilevel"/>
    <w:tmpl w:val="ADE2422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762384875">
    <w:abstractNumId w:val="2"/>
  </w:num>
  <w:num w:numId="2" w16cid:durableId="1384867851">
    <w:abstractNumId w:val="11"/>
  </w:num>
  <w:num w:numId="3" w16cid:durableId="1772971129">
    <w:abstractNumId w:val="8"/>
  </w:num>
  <w:num w:numId="4" w16cid:durableId="48694561">
    <w:abstractNumId w:val="13"/>
  </w:num>
  <w:num w:numId="5" w16cid:durableId="726879323">
    <w:abstractNumId w:val="7"/>
  </w:num>
  <w:num w:numId="6" w16cid:durableId="466092295">
    <w:abstractNumId w:val="12"/>
  </w:num>
  <w:num w:numId="7" w16cid:durableId="866062311">
    <w:abstractNumId w:val="5"/>
  </w:num>
  <w:num w:numId="8" w16cid:durableId="1285816548">
    <w:abstractNumId w:val="14"/>
  </w:num>
  <w:num w:numId="9" w16cid:durableId="558328680">
    <w:abstractNumId w:val="0"/>
  </w:num>
  <w:num w:numId="10" w16cid:durableId="1933780850">
    <w:abstractNumId w:val="6"/>
  </w:num>
  <w:num w:numId="11" w16cid:durableId="1115059527">
    <w:abstractNumId w:val="10"/>
  </w:num>
  <w:num w:numId="12" w16cid:durableId="1861624973">
    <w:abstractNumId w:val="9"/>
  </w:num>
  <w:num w:numId="13" w16cid:durableId="404300496">
    <w:abstractNumId w:val="4"/>
  </w:num>
  <w:num w:numId="14" w16cid:durableId="1101072454">
    <w:abstractNumId w:val="1"/>
  </w:num>
  <w:num w:numId="15" w16cid:durableId="1606110786">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sjQ1MTO3MDc0NTFU0lEKTi0uzszPAykwMaoFAMMnTJctAAAA"/>
  </w:docVars>
  <w:rsids>
    <w:rsidRoot w:val="00B5405B"/>
    <w:rsid w:val="00001EF0"/>
    <w:rsid w:val="00001F1A"/>
    <w:rsid w:val="00002DE3"/>
    <w:rsid w:val="000046AE"/>
    <w:rsid w:val="000055D9"/>
    <w:rsid w:val="000065CF"/>
    <w:rsid w:val="00011DE6"/>
    <w:rsid w:val="00015D9C"/>
    <w:rsid w:val="00022128"/>
    <w:rsid w:val="00034A1C"/>
    <w:rsid w:val="000354E9"/>
    <w:rsid w:val="00040C4F"/>
    <w:rsid w:val="00041549"/>
    <w:rsid w:val="00044903"/>
    <w:rsid w:val="00045E66"/>
    <w:rsid w:val="00047FFA"/>
    <w:rsid w:val="000505B1"/>
    <w:rsid w:val="00053E10"/>
    <w:rsid w:val="00063B41"/>
    <w:rsid w:val="0006569C"/>
    <w:rsid w:val="0006618D"/>
    <w:rsid w:val="000768FA"/>
    <w:rsid w:val="00077298"/>
    <w:rsid w:val="00085FBF"/>
    <w:rsid w:val="00090505"/>
    <w:rsid w:val="0009107D"/>
    <w:rsid w:val="000A0160"/>
    <w:rsid w:val="000A1261"/>
    <w:rsid w:val="000A2B5B"/>
    <w:rsid w:val="000A394B"/>
    <w:rsid w:val="000A3DF7"/>
    <w:rsid w:val="000A4A47"/>
    <w:rsid w:val="000A5437"/>
    <w:rsid w:val="000A5BB8"/>
    <w:rsid w:val="000A6D89"/>
    <w:rsid w:val="000B160F"/>
    <w:rsid w:val="000C29DC"/>
    <w:rsid w:val="000D0254"/>
    <w:rsid w:val="000D205A"/>
    <w:rsid w:val="000D56D6"/>
    <w:rsid w:val="000D7546"/>
    <w:rsid w:val="000E1223"/>
    <w:rsid w:val="000E1CB6"/>
    <w:rsid w:val="000E1F98"/>
    <w:rsid w:val="000E56DC"/>
    <w:rsid w:val="000E6B95"/>
    <w:rsid w:val="000E7725"/>
    <w:rsid w:val="001015E0"/>
    <w:rsid w:val="00106C2F"/>
    <w:rsid w:val="001107A1"/>
    <w:rsid w:val="00112479"/>
    <w:rsid w:val="00113BEA"/>
    <w:rsid w:val="00114316"/>
    <w:rsid w:val="00117889"/>
    <w:rsid w:val="001178E1"/>
    <w:rsid w:val="00117FAF"/>
    <w:rsid w:val="00121792"/>
    <w:rsid w:val="00121E3F"/>
    <w:rsid w:val="00122844"/>
    <w:rsid w:val="00130B9A"/>
    <w:rsid w:val="001342F5"/>
    <w:rsid w:val="00143CEC"/>
    <w:rsid w:val="001515DE"/>
    <w:rsid w:val="001538EB"/>
    <w:rsid w:val="00160701"/>
    <w:rsid w:val="001631CF"/>
    <w:rsid w:val="0016527B"/>
    <w:rsid w:val="00182C46"/>
    <w:rsid w:val="0018577E"/>
    <w:rsid w:val="00186058"/>
    <w:rsid w:val="001864F0"/>
    <w:rsid w:val="001911BB"/>
    <w:rsid w:val="0019121B"/>
    <w:rsid w:val="001952E5"/>
    <w:rsid w:val="00195CEA"/>
    <w:rsid w:val="001A0134"/>
    <w:rsid w:val="001A07A2"/>
    <w:rsid w:val="001A09A4"/>
    <w:rsid w:val="001A12CA"/>
    <w:rsid w:val="001A5F46"/>
    <w:rsid w:val="001B4269"/>
    <w:rsid w:val="001B538B"/>
    <w:rsid w:val="001B5511"/>
    <w:rsid w:val="001C0B37"/>
    <w:rsid w:val="001C2369"/>
    <w:rsid w:val="001C4F94"/>
    <w:rsid w:val="001C730F"/>
    <w:rsid w:val="001C738A"/>
    <w:rsid w:val="001D3F89"/>
    <w:rsid w:val="001D64E0"/>
    <w:rsid w:val="001E1C0C"/>
    <w:rsid w:val="001E4DF5"/>
    <w:rsid w:val="001E57B6"/>
    <w:rsid w:val="001F0809"/>
    <w:rsid w:val="001F5F17"/>
    <w:rsid w:val="00204768"/>
    <w:rsid w:val="00204953"/>
    <w:rsid w:val="00211041"/>
    <w:rsid w:val="00211897"/>
    <w:rsid w:val="0021291B"/>
    <w:rsid w:val="0021392B"/>
    <w:rsid w:val="002246B3"/>
    <w:rsid w:val="00230990"/>
    <w:rsid w:val="00231D54"/>
    <w:rsid w:val="00241DCB"/>
    <w:rsid w:val="00241E44"/>
    <w:rsid w:val="00245CD7"/>
    <w:rsid w:val="0024726F"/>
    <w:rsid w:val="00251AF2"/>
    <w:rsid w:val="00253FB6"/>
    <w:rsid w:val="00254DAD"/>
    <w:rsid w:val="00266D20"/>
    <w:rsid w:val="002811E4"/>
    <w:rsid w:val="00286443"/>
    <w:rsid w:val="0029034F"/>
    <w:rsid w:val="00291924"/>
    <w:rsid w:val="00297A29"/>
    <w:rsid w:val="002A4C47"/>
    <w:rsid w:val="002B559A"/>
    <w:rsid w:val="002C13F9"/>
    <w:rsid w:val="002C3453"/>
    <w:rsid w:val="002C3B37"/>
    <w:rsid w:val="002C3DEB"/>
    <w:rsid w:val="002C7580"/>
    <w:rsid w:val="002D3E30"/>
    <w:rsid w:val="002D6AAC"/>
    <w:rsid w:val="002D6B38"/>
    <w:rsid w:val="002E27E7"/>
    <w:rsid w:val="002E688E"/>
    <w:rsid w:val="002F23E2"/>
    <w:rsid w:val="002F4D1E"/>
    <w:rsid w:val="00302F46"/>
    <w:rsid w:val="00304E40"/>
    <w:rsid w:val="00310EC6"/>
    <w:rsid w:val="003155B1"/>
    <w:rsid w:val="00316256"/>
    <w:rsid w:val="003203C2"/>
    <w:rsid w:val="00322B4C"/>
    <w:rsid w:val="00336089"/>
    <w:rsid w:val="00336851"/>
    <w:rsid w:val="00343C3F"/>
    <w:rsid w:val="00345BE2"/>
    <w:rsid w:val="00352828"/>
    <w:rsid w:val="00353AAF"/>
    <w:rsid w:val="00356895"/>
    <w:rsid w:val="00357586"/>
    <w:rsid w:val="00360154"/>
    <w:rsid w:val="00362EA6"/>
    <w:rsid w:val="00366ECB"/>
    <w:rsid w:val="0036776A"/>
    <w:rsid w:val="00371B68"/>
    <w:rsid w:val="00374015"/>
    <w:rsid w:val="003753CD"/>
    <w:rsid w:val="00383CF1"/>
    <w:rsid w:val="003843C4"/>
    <w:rsid w:val="0038768C"/>
    <w:rsid w:val="003936F6"/>
    <w:rsid w:val="00396646"/>
    <w:rsid w:val="003A0087"/>
    <w:rsid w:val="003A2652"/>
    <w:rsid w:val="003A5374"/>
    <w:rsid w:val="003A5654"/>
    <w:rsid w:val="003B6612"/>
    <w:rsid w:val="003B7DDD"/>
    <w:rsid w:val="003D0318"/>
    <w:rsid w:val="003D48A3"/>
    <w:rsid w:val="003D61BA"/>
    <w:rsid w:val="003E0994"/>
    <w:rsid w:val="003E288B"/>
    <w:rsid w:val="003E3EDE"/>
    <w:rsid w:val="003E73B6"/>
    <w:rsid w:val="003E7B81"/>
    <w:rsid w:val="00400958"/>
    <w:rsid w:val="00410E88"/>
    <w:rsid w:val="0041191D"/>
    <w:rsid w:val="0041528D"/>
    <w:rsid w:val="00415E78"/>
    <w:rsid w:val="00416B05"/>
    <w:rsid w:val="0041774D"/>
    <w:rsid w:val="004179DB"/>
    <w:rsid w:val="00424CCE"/>
    <w:rsid w:val="00427C8C"/>
    <w:rsid w:val="00427D2C"/>
    <w:rsid w:val="00431090"/>
    <w:rsid w:val="00434579"/>
    <w:rsid w:val="00442B22"/>
    <w:rsid w:val="004459A3"/>
    <w:rsid w:val="004521EF"/>
    <w:rsid w:val="00453059"/>
    <w:rsid w:val="0045576D"/>
    <w:rsid w:val="00455A5A"/>
    <w:rsid w:val="00473262"/>
    <w:rsid w:val="00474354"/>
    <w:rsid w:val="00484585"/>
    <w:rsid w:val="00496291"/>
    <w:rsid w:val="004A2573"/>
    <w:rsid w:val="004A2EF9"/>
    <w:rsid w:val="004A5489"/>
    <w:rsid w:val="004A78A3"/>
    <w:rsid w:val="004C3B37"/>
    <w:rsid w:val="004C6174"/>
    <w:rsid w:val="004C7745"/>
    <w:rsid w:val="004D3FB0"/>
    <w:rsid w:val="004D439F"/>
    <w:rsid w:val="004D5F32"/>
    <w:rsid w:val="004E70C6"/>
    <w:rsid w:val="004E71CE"/>
    <w:rsid w:val="004F6DF4"/>
    <w:rsid w:val="00502AAD"/>
    <w:rsid w:val="005032C4"/>
    <w:rsid w:val="005038AE"/>
    <w:rsid w:val="00506FB7"/>
    <w:rsid w:val="00511100"/>
    <w:rsid w:val="00514F28"/>
    <w:rsid w:val="005154DA"/>
    <w:rsid w:val="0052097D"/>
    <w:rsid w:val="00522EF9"/>
    <w:rsid w:val="0052773A"/>
    <w:rsid w:val="00531CA2"/>
    <w:rsid w:val="00546376"/>
    <w:rsid w:val="00546400"/>
    <w:rsid w:val="00551C4A"/>
    <w:rsid w:val="00555A4F"/>
    <w:rsid w:val="005628AF"/>
    <w:rsid w:val="005629D2"/>
    <w:rsid w:val="005644D6"/>
    <w:rsid w:val="00565A85"/>
    <w:rsid w:val="00571453"/>
    <w:rsid w:val="005744B9"/>
    <w:rsid w:val="00575E1C"/>
    <w:rsid w:val="0057635E"/>
    <w:rsid w:val="005824E3"/>
    <w:rsid w:val="005956C4"/>
    <w:rsid w:val="00596279"/>
    <w:rsid w:val="005962B2"/>
    <w:rsid w:val="005A0BD8"/>
    <w:rsid w:val="005A1D88"/>
    <w:rsid w:val="005A7FB8"/>
    <w:rsid w:val="005C75F5"/>
    <w:rsid w:val="005D46C4"/>
    <w:rsid w:val="005D5FB4"/>
    <w:rsid w:val="005D7360"/>
    <w:rsid w:val="005E43A1"/>
    <w:rsid w:val="005E53A5"/>
    <w:rsid w:val="005F2B37"/>
    <w:rsid w:val="00602A5A"/>
    <w:rsid w:val="006048B3"/>
    <w:rsid w:val="00614146"/>
    <w:rsid w:val="006141F2"/>
    <w:rsid w:val="006157A8"/>
    <w:rsid w:val="00615CC0"/>
    <w:rsid w:val="0062176D"/>
    <w:rsid w:val="006260B1"/>
    <w:rsid w:val="0063112E"/>
    <w:rsid w:val="0063361B"/>
    <w:rsid w:val="00636814"/>
    <w:rsid w:val="00640685"/>
    <w:rsid w:val="00646C36"/>
    <w:rsid w:val="00650898"/>
    <w:rsid w:val="00652906"/>
    <w:rsid w:val="00655A98"/>
    <w:rsid w:val="00655AA5"/>
    <w:rsid w:val="00657351"/>
    <w:rsid w:val="006663D8"/>
    <w:rsid w:val="00671586"/>
    <w:rsid w:val="006738D0"/>
    <w:rsid w:val="00674E7B"/>
    <w:rsid w:val="00680F6F"/>
    <w:rsid w:val="00682260"/>
    <w:rsid w:val="0068557A"/>
    <w:rsid w:val="006867B2"/>
    <w:rsid w:val="00690F99"/>
    <w:rsid w:val="00694833"/>
    <w:rsid w:val="0069570C"/>
    <w:rsid w:val="00695A81"/>
    <w:rsid w:val="00695AB5"/>
    <w:rsid w:val="006A2A88"/>
    <w:rsid w:val="006A2B90"/>
    <w:rsid w:val="006A4079"/>
    <w:rsid w:val="006A561A"/>
    <w:rsid w:val="006A79BC"/>
    <w:rsid w:val="006C33FB"/>
    <w:rsid w:val="006D1DDB"/>
    <w:rsid w:val="006D5A08"/>
    <w:rsid w:val="006D5F37"/>
    <w:rsid w:val="006D7EF8"/>
    <w:rsid w:val="006F1154"/>
    <w:rsid w:val="006F6912"/>
    <w:rsid w:val="00707E7E"/>
    <w:rsid w:val="007205E7"/>
    <w:rsid w:val="00720ADF"/>
    <w:rsid w:val="00725800"/>
    <w:rsid w:val="00726519"/>
    <w:rsid w:val="00732172"/>
    <w:rsid w:val="00745015"/>
    <w:rsid w:val="007516A2"/>
    <w:rsid w:val="007536F5"/>
    <w:rsid w:val="007630F6"/>
    <w:rsid w:val="0076415D"/>
    <w:rsid w:val="00770A10"/>
    <w:rsid w:val="00773B72"/>
    <w:rsid w:val="00775E11"/>
    <w:rsid w:val="007778F1"/>
    <w:rsid w:val="00781A23"/>
    <w:rsid w:val="00792DD1"/>
    <w:rsid w:val="00796E48"/>
    <w:rsid w:val="00796F0D"/>
    <w:rsid w:val="007973DD"/>
    <w:rsid w:val="007B0F18"/>
    <w:rsid w:val="007B219F"/>
    <w:rsid w:val="007B2E56"/>
    <w:rsid w:val="007B6B8B"/>
    <w:rsid w:val="007B7CB4"/>
    <w:rsid w:val="007C2D8D"/>
    <w:rsid w:val="007C4685"/>
    <w:rsid w:val="007C760A"/>
    <w:rsid w:val="007D28D9"/>
    <w:rsid w:val="007D769C"/>
    <w:rsid w:val="007E7E78"/>
    <w:rsid w:val="007F5A3C"/>
    <w:rsid w:val="008027CC"/>
    <w:rsid w:val="00802F10"/>
    <w:rsid w:val="00805012"/>
    <w:rsid w:val="008053D6"/>
    <w:rsid w:val="008066AD"/>
    <w:rsid w:val="00812FFE"/>
    <w:rsid w:val="0081601A"/>
    <w:rsid w:val="00820387"/>
    <w:rsid w:val="008222F2"/>
    <w:rsid w:val="00822E3A"/>
    <w:rsid w:val="00823075"/>
    <w:rsid w:val="0083117C"/>
    <w:rsid w:val="00837317"/>
    <w:rsid w:val="00837E15"/>
    <w:rsid w:val="00841859"/>
    <w:rsid w:val="00841D23"/>
    <w:rsid w:val="00846E75"/>
    <w:rsid w:val="008567F0"/>
    <w:rsid w:val="00862E1C"/>
    <w:rsid w:val="0086446B"/>
    <w:rsid w:val="0086608E"/>
    <w:rsid w:val="00867D28"/>
    <w:rsid w:val="00871E1E"/>
    <w:rsid w:val="00872826"/>
    <w:rsid w:val="00873CFB"/>
    <w:rsid w:val="008826AA"/>
    <w:rsid w:val="00885044"/>
    <w:rsid w:val="00890077"/>
    <w:rsid w:val="00893F5C"/>
    <w:rsid w:val="0089446B"/>
    <w:rsid w:val="008948B2"/>
    <w:rsid w:val="008A1F4A"/>
    <w:rsid w:val="008B077C"/>
    <w:rsid w:val="008B4194"/>
    <w:rsid w:val="008D0374"/>
    <w:rsid w:val="008E3CFA"/>
    <w:rsid w:val="008E57F2"/>
    <w:rsid w:val="008F5271"/>
    <w:rsid w:val="0090064E"/>
    <w:rsid w:val="0090270C"/>
    <w:rsid w:val="00912332"/>
    <w:rsid w:val="00913CFA"/>
    <w:rsid w:val="00914A93"/>
    <w:rsid w:val="009171B0"/>
    <w:rsid w:val="00920387"/>
    <w:rsid w:val="00923A20"/>
    <w:rsid w:val="00924558"/>
    <w:rsid w:val="009255C5"/>
    <w:rsid w:val="00927186"/>
    <w:rsid w:val="009309C5"/>
    <w:rsid w:val="00931EB4"/>
    <w:rsid w:val="00932E3B"/>
    <w:rsid w:val="00932E9B"/>
    <w:rsid w:val="00941060"/>
    <w:rsid w:val="00947B98"/>
    <w:rsid w:val="00953DF5"/>
    <w:rsid w:val="00954F03"/>
    <w:rsid w:val="009564FB"/>
    <w:rsid w:val="00961F97"/>
    <w:rsid w:val="00963619"/>
    <w:rsid w:val="009640CB"/>
    <w:rsid w:val="00965E59"/>
    <w:rsid w:val="00973515"/>
    <w:rsid w:val="00976776"/>
    <w:rsid w:val="009775DF"/>
    <w:rsid w:val="00983FA3"/>
    <w:rsid w:val="009852EC"/>
    <w:rsid w:val="00986BD6"/>
    <w:rsid w:val="0099139C"/>
    <w:rsid w:val="009A5DC9"/>
    <w:rsid w:val="009B35D6"/>
    <w:rsid w:val="009B3C9A"/>
    <w:rsid w:val="009B7DB6"/>
    <w:rsid w:val="009C061C"/>
    <w:rsid w:val="009C0FC7"/>
    <w:rsid w:val="009C381C"/>
    <w:rsid w:val="009C4C48"/>
    <w:rsid w:val="009C5ADE"/>
    <w:rsid w:val="009D205F"/>
    <w:rsid w:val="009D31B7"/>
    <w:rsid w:val="009D3447"/>
    <w:rsid w:val="009D37E9"/>
    <w:rsid w:val="009D54D2"/>
    <w:rsid w:val="009D78A4"/>
    <w:rsid w:val="009F5531"/>
    <w:rsid w:val="00A00BCE"/>
    <w:rsid w:val="00A03BAC"/>
    <w:rsid w:val="00A0468A"/>
    <w:rsid w:val="00A14C39"/>
    <w:rsid w:val="00A21BEA"/>
    <w:rsid w:val="00A235EC"/>
    <w:rsid w:val="00A451D7"/>
    <w:rsid w:val="00A53648"/>
    <w:rsid w:val="00A56475"/>
    <w:rsid w:val="00A56DF2"/>
    <w:rsid w:val="00A61600"/>
    <w:rsid w:val="00A640D4"/>
    <w:rsid w:val="00A714BF"/>
    <w:rsid w:val="00A73439"/>
    <w:rsid w:val="00A739D4"/>
    <w:rsid w:val="00A82A8E"/>
    <w:rsid w:val="00A83CF0"/>
    <w:rsid w:val="00A90246"/>
    <w:rsid w:val="00A90B9D"/>
    <w:rsid w:val="00A94B88"/>
    <w:rsid w:val="00A974D9"/>
    <w:rsid w:val="00AA0106"/>
    <w:rsid w:val="00AA3183"/>
    <w:rsid w:val="00AA51D8"/>
    <w:rsid w:val="00AA6353"/>
    <w:rsid w:val="00AA7AE7"/>
    <w:rsid w:val="00AB0797"/>
    <w:rsid w:val="00AB16D2"/>
    <w:rsid w:val="00AB1785"/>
    <w:rsid w:val="00AB774A"/>
    <w:rsid w:val="00AC2D4F"/>
    <w:rsid w:val="00AC36BE"/>
    <w:rsid w:val="00AC3F40"/>
    <w:rsid w:val="00AE2B7D"/>
    <w:rsid w:val="00AE5292"/>
    <w:rsid w:val="00AF6214"/>
    <w:rsid w:val="00AF63B9"/>
    <w:rsid w:val="00B01CE2"/>
    <w:rsid w:val="00B03FCD"/>
    <w:rsid w:val="00B05326"/>
    <w:rsid w:val="00B156D3"/>
    <w:rsid w:val="00B2286E"/>
    <w:rsid w:val="00B30D5A"/>
    <w:rsid w:val="00B3777C"/>
    <w:rsid w:val="00B5090E"/>
    <w:rsid w:val="00B5405B"/>
    <w:rsid w:val="00B54972"/>
    <w:rsid w:val="00B572AB"/>
    <w:rsid w:val="00B57E27"/>
    <w:rsid w:val="00B61803"/>
    <w:rsid w:val="00B6213B"/>
    <w:rsid w:val="00B64CB7"/>
    <w:rsid w:val="00B66748"/>
    <w:rsid w:val="00B7059D"/>
    <w:rsid w:val="00B7578F"/>
    <w:rsid w:val="00B81B30"/>
    <w:rsid w:val="00B82E43"/>
    <w:rsid w:val="00B82F75"/>
    <w:rsid w:val="00B916EC"/>
    <w:rsid w:val="00B96394"/>
    <w:rsid w:val="00B976F5"/>
    <w:rsid w:val="00BA59C1"/>
    <w:rsid w:val="00BB4A55"/>
    <w:rsid w:val="00BB69B8"/>
    <w:rsid w:val="00BB79E6"/>
    <w:rsid w:val="00BC039E"/>
    <w:rsid w:val="00BC22C8"/>
    <w:rsid w:val="00BC23D7"/>
    <w:rsid w:val="00BC41BB"/>
    <w:rsid w:val="00BE19A8"/>
    <w:rsid w:val="00BF0EF0"/>
    <w:rsid w:val="00BF4A4F"/>
    <w:rsid w:val="00C07BAF"/>
    <w:rsid w:val="00C230C7"/>
    <w:rsid w:val="00C336DA"/>
    <w:rsid w:val="00C42D7F"/>
    <w:rsid w:val="00C44A58"/>
    <w:rsid w:val="00C4649B"/>
    <w:rsid w:val="00C51455"/>
    <w:rsid w:val="00C5264F"/>
    <w:rsid w:val="00C52669"/>
    <w:rsid w:val="00C53DDC"/>
    <w:rsid w:val="00C5404D"/>
    <w:rsid w:val="00C54201"/>
    <w:rsid w:val="00C56299"/>
    <w:rsid w:val="00C56638"/>
    <w:rsid w:val="00C85C77"/>
    <w:rsid w:val="00C86360"/>
    <w:rsid w:val="00C87A87"/>
    <w:rsid w:val="00C92C93"/>
    <w:rsid w:val="00C94AE4"/>
    <w:rsid w:val="00C969D1"/>
    <w:rsid w:val="00CA1808"/>
    <w:rsid w:val="00CA7300"/>
    <w:rsid w:val="00CB289F"/>
    <w:rsid w:val="00CB3EE5"/>
    <w:rsid w:val="00CC09F7"/>
    <w:rsid w:val="00CC38D9"/>
    <w:rsid w:val="00CD1049"/>
    <w:rsid w:val="00CD1B51"/>
    <w:rsid w:val="00CD2BB4"/>
    <w:rsid w:val="00CD5861"/>
    <w:rsid w:val="00CE311B"/>
    <w:rsid w:val="00CF5EE1"/>
    <w:rsid w:val="00D05110"/>
    <w:rsid w:val="00D06E38"/>
    <w:rsid w:val="00D15609"/>
    <w:rsid w:val="00D178A4"/>
    <w:rsid w:val="00D21BC6"/>
    <w:rsid w:val="00D2272E"/>
    <w:rsid w:val="00D37686"/>
    <w:rsid w:val="00D4606D"/>
    <w:rsid w:val="00D4638A"/>
    <w:rsid w:val="00D46A2E"/>
    <w:rsid w:val="00D474AD"/>
    <w:rsid w:val="00D47609"/>
    <w:rsid w:val="00D502D7"/>
    <w:rsid w:val="00D52788"/>
    <w:rsid w:val="00D54C64"/>
    <w:rsid w:val="00D61C8E"/>
    <w:rsid w:val="00D62B8A"/>
    <w:rsid w:val="00D7325E"/>
    <w:rsid w:val="00D73757"/>
    <w:rsid w:val="00D7507C"/>
    <w:rsid w:val="00D76458"/>
    <w:rsid w:val="00D7767B"/>
    <w:rsid w:val="00D81446"/>
    <w:rsid w:val="00D82574"/>
    <w:rsid w:val="00D868EA"/>
    <w:rsid w:val="00D87C59"/>
    <w:rsid w:val="00DA5BA7"/>
    <w:rsid w:val="00DB22F6"/>
    <w:rsid w:val="00DB5330"/>
    <w:rsid w:val="00DB5668"/>
    <w:rsid w:val="00DB6F34"/>
    <w:rsid w:val="00DC0FAF"/>
    <w:rsid w:val="00DC186D"/>
    <w:rsid w:val="00DC2791"/>
    <w:rsid w:val="00DC3973"/>
    <w:rsid w:val="00DC6A68"/>
    <w:rsid w:val="00DC79EE"/>
    <w:rsid w:val="00DD260F"/>
    <w:rsid w:val="00DD325C"/>
    <w:rsid w:val="00DD5114"/>
    <w:rsid w:val="00DE2384"/>
    <w:rsid w:val="00DF320E"/>
    <w:rsid w:val="00DF36BC"/>
    <w:rsid w:val="00DF39EF"/>
    <w:rsid w:val="00DF52D2"/>
    <w:rsid w:val="00DF63C6"/>
    <w:rsid w:val="00E00505"/>
    <w:rsid w:val="00E01546"/>
    <w:rsid w:val="00E01B6D"/>
    <w:rsid w:val="00E04489"/>
    <w:rsid w:val="00E06353"/>
    <w:rsid w:val="00E12CB4"/>
    <w:rsid w:val="00E13510"/>
    <w:rsid w:val="00E1640B"/>
    <w:rsid w:val="00E20CAB"/>
    <w:rsid w:val="00E30A3F"/>
    <w:rsid w:val="00E337A6"/>
    <w:rsid w:val="00E34CEB"/>
    <w:rsid w:val="00E36B61"/>
    <w:rsid w:val="00E56146"/>
    <w:rsid w:val="00E56548"/>
    <w:rsid w:val="00E568E7"/>
    <w:rsid w:val="00E56D27"/>
    <w:rsid w:val="00E579C1"/>
    <w:rsid w:val="00E57AE4"/>
    <w:rsid w:val="00E61C16"/>
    <w:rsid w:val="00E66A82"/>
    <w:rsid w:val="00E67217"/>
    <w:rsid w:val="00E74CB6"/>
    <w:rsid w:val="00E75478"/>
    <w:rsid w:val="00E86CC2"/>
    <w:rsid w:val="00E870A6"/>
    <w:rsid w:val="00E917AC"/>
    <w:rsid w:val="00E93339"/>
    <w:rsid w:val="00E96370"/>
    <w:rsid w:val="00E963CA"/>
    <w:rsid w:val="00EA079B"/>
    <w:rsid w:val="00EA1E67"/>
    <w:rsid w:val="00EA3468"/>
    <w:rsid w:val="00EA458F"/>
    <w:rsid w:val="00EA5B3D"/>
    <w:rsid w:val="00EA69E9"/>
    <w:rsid w:val="00EA6E49"/>
    <w:rsid w:val="00EB2615"/>
    <w:rsid w:val="00EB5FA7"/>
    <w:rsid w:val="00ED4D80"/>
    <w:rsid w:val="00EE3575"/>
    <w:rsid w:val="00EF26B1"/>
    <w:rsid w:val="00EF53B0"/>
    <w:rsid w:val="00EF5F57"/>
    <w:rsid w:val="00EF65E6"/>
    <w:rsid w:val="00F00507"/>
    <w:rsid w:val="00F02E41"/>
    <w:rsid w:val="00F04150"/>
    <w:rsid w:val="00F045A5"/>
    <w:rsid w:val="00F07819"/>
    <w:rsid w:val="00F1254F"/>
    <w:rsid w:val="00F17B6B"/>
    <w:rsid w:val="00F17F42"/>
    <w:rsid w:val="00F251C0"/>
    <w:rsid w:val="00F34530"/>
    <w:rsid w:val="00F357A7"/>
    <w:rsid w:val="00F36C76"/>
    <w:rsid w:val="00F460BA"/>
    <w:rsid w:val="00F51859"/>
    <w:rsid w:val="00F51B10"/>
    <w:rsid w:val="00F64778"/>
    <w:rsid w:val="00F660EB"/>
    <w:rsid w:val="00F71654"/>
    <w:rsid w:val="00F73439"/>
    <w:rsid w:val="00F753EE"/>
    <w:rsid w:val="00F75D05"/>
    <w:rsid w:val="00F96915"/>
    <w:rsid w:val="00F9734B"/>
    <w:rsid w:val="00FA034C"/>
    <w:rsid w:val="00FA03AF"/>
    <w:rsid w:val="00FA2E86"/>
    <w:rsid w:val="00FA4317"/>
    <w:rsid w:val="00FA7AED"/>
    <w:rsid w:val="00FB0412"/>
    <w:rsid w:val="00FB3C88"/>
    <w:rsid w:val="00FB51A5"/>
    <w:rsid w:val="00FB5312"/>
    <w:rsid w:val="00FB6C3D"/>
    <w:rsid w:val="00FC0A73"/>
    <w:rsid w:val="00FC171E"/>
    <w:rsid w:val="00FC6832"/>
    <w:rsid w:val="00FD0DAC"/>
    <w:rsid w:val="00FD1813"/>
    <w:rsid w:val="00FD327B"/>
    <w:rsid w:val="00FD45FE"/>
    <w:rsid w:val="00FD49B1"/>
    <w:rsid w:val="00FE0599"/>
    <w:rsid w:val="00FE0A50"/>
    <w:rsid w:val="00FE1F49"/>
    <w:rsid w:val="00FE34F5"/>
    <w:rsid w:val="00FE46AB"/>
    <w:rsid w:val="00FE6EC0"/>
    <w:rsid w:val="00FF25CF"/>
    <w:rsid w:val="00FF6213"/>
    <w:rsid w:val="069EDE7B"/>
    <w:rsid w:val="09ED99B7"/>
    <w:rsid w:val="2151ABD5"/>
    <w:rsid w:val="2366071D"/>
    <w:rsid w:val="27D83655"/>
    <w:rsid w:val="349E9CCF"/>
    <w:rsid w:val="3FB1B909"/>
    <w:rsid w:val="46AC175B"/>
    <w:rsid w:val="4F18828C"/>
    <w:rsid w:val="514CF267"/>
    <w:rsid w:val="770DC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34443E"/>
  <w15:chartTrackingRefBased/>
  <w15:docId w15:val="{394DD800-544B-4EEE-A83C-79820DE34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56D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5D9"/>
    <w:pPr>
      <w:ind w:left="720"/>
      <w:contextualSpacing/>
    </w:pPr>
  </w:style>
  <w:style w:type="table" w:styleId="GridTable4-Accent2">
    <w:name w:val="Grid Table 4 Accent 2"/>
    <w:basedOn w:val="TableNormal"/>
    <w:uiPriority w:val="49"/>
    <w:rsid w:val="00575E1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06618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0D0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56D27"/>
    <w:rPr>
      <w:rFonts w:asciiTheme="majorHAnsi" w:eastAsiaTheme="majorEastAsia" w:hAnsiTheme="majorHAnsi" w:cstheme="majorBidi"/>
      <w:color w:val="2E74B5" w:themeColor="accent1" w:themeShade="BF"/>
      <w:sz w:val="32"/>
      <w:szCs w:val="32"/>
      <w:lang w:val="en-GB"/>
    </w:rPr>
  </w:style>
  <w:style w:type="character" w:styleId="Emphasis">
    <w:name w:val="Emphasis"/>
    <w:uiPriority w:val="20"/>
    <w:qFormat/>
    <w:rsid w:val="00E56D27"/>
    <w:rPr>
      <w:caps/>
      <w:color w:val="1F4D78" w:themeColor="accent1" w:themeShade="7F"/>
      <w:spacing w:val="5"/>
    </w:rPr>
  </w:style>
  <w:style w:type="paragraph" w:styleId="BalloonText">
    <w:name w:val="Balloon Text"/>
    <w:basedOn w:val="Normal"/>
    <w:link w:val="BalloonTextChar"/>
    <w:uiPriority w:val="99"/>
    <w:semiHidden/>
    <w:unhideWhenUsed/>
    <w:rsid w:val="00FA2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E86"/>
    <w:rPr>
      <w:rFonts w:ascii="Segoe UI" w:hAnsi="Segoe UI" w:cs="Segoe UI"/>
      <w:sz w:val="18"/>
      <w:szCs w:val="18"/>
      <w:lang w:val="en-GB"/>
    </w:rPr>
  </w:style>
  <w:style w:type="paragraph" w:styleId="Header">
    <w:name w:val="header"/>
    <w:basedOn w:val="Normal"/>
    <w:link w:val="HeaderChar"/>
    <w:uiPriority w:val="99"/>
    <w:unhideWhenUsed/>
    <w:rsid w:val="00775E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E11"/>
    <w:rPr>
      <w:lang w:val="en-GB"/>
    </w:rPr>
  </w:style>
  <w:style w:type="paragraph" w:styleId="Footer">
    <w:name w:val="footer"/>
    <w:basedOn w:val="Normal"/>
    <w:link w:val="FooterChar"/>
    <w:uiPriority w:val="99"/>
    <w:unhideWhenUsed/>
    <w:rsid w:val="00775E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E11"/>
    <w:rPr>
      <w:lang w:val="en-GB"/>
    </w:rPr>
  </w:style>
  <w:style w:type="character" w:styleId="CommentReference">
    <w:name w:val="annotation reference"/>
    <w:basedOn w:val="DefaultParagraphFont"/>
    <w:uiPriority w:val="99"/>
    <w:semiHidden/>
    <w:unhideWhenUsed/>
    <w:rsid w:val="00C44A58"/>
    <w:rPr>
      <w:sz w:val="16"/>
      <w:szCs w:val="16"/>
    </w:rPr>
  </w:style>
  <w:style w:type="paragraph" w:styleId="CommentText">
    <w:name w:val="annotation text"/>
    <w:basedOn w:val="Normal"/>
    <w:link w:val="CommentTextChar"/>
    <w:uiPriority w:val="99"/>
    <w:unhideWhenUsed/>
    <w:rsid w:val="00C44A58"/>
    <w:pPr>
      <w:spacing w:line="240" w:lineRule="auto"/>
    </w:pPr>
    <w:rPr>
      <w:sz w:val="20"/>
      <w:szCs w:val="20"/>
    </w:rPr>
  </w:style>
  <w:style w:type="character" w:customStyle="1" w:styleId="CommentTextChar">
    <w:name w:val="Comment Text Char"/>
    <w:basedOn w:val="DefaultParagraphFont"/>
    <w:link w:val="CommentText"/>
    <w:uiPriority w:val="99"/>
    <w:rsid w:val="00C44A58"/>
    <w:rPr>
      <w:sz w:val="20"/>
      <w:szCs w:val="20"/>
      <w:lang w:val="en-GB"/>
    </w:rPr>
  </w:style>
  <w:style w:type="paragraph" w:styleId="CommentSubject">
    <w:name w:val="annotation subject"/>
    <w:basedOn w:val="CommentText"/>
    <w:next w:val="CommentText"/>
    <w:link w:val="CommentSubjectChar"/>
    <w:uiPriority w:val="99"/>
    <w:semiHidden/>
    <w:unhideWhenUsed/>
    <w:rsid w:val="00C44A58"/>
    <w:rPr>
      <w:b/>
      <w:bCs/>
    </w:rPr>
  </w:style>
  <w:style w:type="character" w:customStyle="1" w:styleId="CommentSubjectChar">
    <w:name w:val="Comment Subject Char"/>
    <w:basedOn w:val="CommentTextChar"/>
    <w:link w:val="CommentSubject"/>
    <w:uiPriority w:val="99"/>
    <w:semiHidden/>
    <w:rsid w:val="00C44A58"/>
    <w:rPr>
      <w:b/>
      <w:bCs/>
      <w:sz w:val="20"/>
      <w:szCs w:val="20"/>
      <w:lang w:val="en-GB"/>
    </w:rPr>
  </w:style>
  <w:style w:type="paragraph" w:styleId="Revision">
    <w:name w:val="Revision"/>
    <w:hidden/>
    <w:uiPriority w:val="99"/>
    <w:semiHidden/>
    <w:rsid w:val="00965E59"/>
    <w:pPr>
      <w:spacing w:after="0" w:line="240" w:lineRule="auto"/>
    </w:pPr>
    <w:rPr>
      <w:lang w:val="en-GB"/>
    </w:rPr>
  </w:style>
  <w:style w:type="paragraph" w:styleId="NoSpacing">
    <w:name w:val="No Spacing"/>
    <w:uiPriority w:val="1"/>
    <w:qFormat/>
    <w:rsid w:val="005744B9"/>
    <w:pPr>
      <w:pBdr>
        <w:top w:val="nil"/>
        <w:left w:val="nil"/>
        <w:bottom w:val="nil"/>
        <w:right w:val="nil"/>
        <w:between w:val="nil"/>
      </w:pBdr>
      <w:spacing w:after="0" w:line="240" w:lineRule="auto"/>
    </w:pPr>
    <w:rPr>
      <w:rFonts w:ascii="Calibri" w:eastAsia="Calibri" w:hAnsi="Calibri" w:cs="Calibri"/>
      <w:color w:val="000000"/>
    </w:rPr>
  </w:style>
  <w:style w:type="paragraph" w:styleId="HTMLPreformatted">
    <w:name w:val="HTML Preformatted"/>
    <w:basedOn w:val="Normal"/>
    <w:link w:val="HTMLPreformattedChar"/>
    <w:uiPriority w:val="99"/>
    <w:semiHidden/>
    <w:unhideWhenUsed/>
    <w:rsid w:val="00416B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416B05"/>
    <w:rPr>
      <w:rFonts w:ascii="Courier New" w:eastAsia="Times New Roman" w:hAnsi="Courier New" w:cs="Courier New"/>
      <w:sz w:val="20"/>
      <w:szCs w:val="20"/>
    </w:rPr>
  </w:style>
  <w:style w:type="table" w:styleId="TableGridLight">
    <w:name w:val="Grid Table Light"/>
    <w:basedOn w:val="TableNormal"/>
    <w:uiPriority w:val="40"/>
    <w:rsid w:val="006336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Heading1"/>
    <w:link w:val="Style1Char"/>
    <w:qFormat/>
    <w:rsid w:val="001A09A4"/>
    <w:pPr>
      <w:shd w:val="clear" w:color="auto" w:fill="4472C4" w:themeFill="accent5"/>
      <w:tabs>
        <w:tab w:val="left" w:pos="1440"/>
        <w:tab w:val="center" w:pos="5102"/>
        <w:tab w:val="left" w:pos="7770"/>
      </w:tabs>
      <w:spacing w:before="120" w:after="120" w:line="276" w:lineRule="auto"/>
    </w:pPr>
    <w:rPr>
      <w:rFonts w:asciiTheme="minorHAnsi" w:eastAsia="Franklin Gothic Book" w:hAnsiTheme="minorHAnsi" w:cstheme="minorHAnsi"/>
      <w:b/>
      <w:bCs/>
      <w:color w:val="FFFFFF" w:themeColor="background1"/>
      <w:sz w:val="22"/>
      <w:szCs w:val="22"/>
    </w:rPr>
  </w:style>
  <w:style w:type="character" w:customStyle="1" w:styleId="Style1Char">
    <w:name w:val="Style1 Char"/>
    <w:basedOn w:val="Heading1Char"/>
    <w:link w:val="Style1"/>
    <w:rsid w:val="001A09A4"/>
    <w:rPr>
      <w:rFonts w:asciiTheme="majorHAnsi" w:eastAsia="Franklin Gothic Book" w:hAnsiTheme="majorHAnsi" w:cstheme="minorHAnsi"/>
      <w:b/>
      <w:bCs/>
      <w:color w:val="FFFFFF" w:themeColor="background1"/>
      <w:sz w:val="32"/>
      <w:szCs w:val="32"/>
      <w:shd w:val="clear" w:color="auto" w:fill="4472C4" w:themeFill="accent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27946">
      <w:bodyDiv w:val="1"/>
      <w:marLeft w:val="0"/>
      <w:marRight w:val="0"/>
      <w:marTop w:val="0"/>
      <w:marBottom w:val="0"/>
      <w:divBdr>
        <w:top w:val="none" w:sz="0" w:space="0" w:color="auto"/>
        <w:left w:val="none" w:sz="0" w:space="0" w:color="auto"/>
        <w:bottom w:val="none" w:sz="0" w:space="0" w:color="auto"/>
        <w:right w:val="none" w:sz="0" w:space="0" w:color="auto"/>
      </w:divBdr>
    </w:div>
    <w:div w:id="112211277">
      <w:bodyDiv w:val="1"/>
      <w:marLeft w:val="0"/>
      <w:marRight w:val="0"/>
      <w:marTop w:val="0"/>
      <w:marBottom w:val="0"/>
      <w:divBdr>
        <w:top w:val="none" w:sz="0" w:space="0" w:color="auto"/>
        <w:left w:val="none" w:sz="0" w:space="0" w:color="auto"/>
        <w:bottom w:val="none" w:sz="0" w:space="0" w:color="auto"/>
        <w:right w:val="none" w:sz="0" w:space="0" w:color="auto"/>
      </w:divBdr>
    </w:div>
    <w:div w:id="312025038">
      <w:bodyDiv w:val="1"/>
      <w:marLeft w:val="0"/>
      <w:marRight w:val="0"/>
      <w:marTop w:val="0"/>
      <w:marBottom w:val="0"/>
      <w:divBdr>
        <w:top w:val="none" w:sz="0" w:space="0" w:color="auto"/>
        <w:left w:val="none" w:sz="0" w:space="0" w:color="auto"/>
        <w:bottom w:val="none" w:sz="0" w:space="0" w:color="auto"/>
        <w:right w:val="none" w:sz="0" w:space="0" w:color="auto"/>
      </w:divBdr>
    </w:div>
    <w:div w:id="517813798">
      <w:bodyDiv w:val="1"/>
      <w:marLeft w:val="0"/>
      <w:marRight w:val="0"/>
      <w:marTop w:val="0"/>
      <w:marBottom w:val="0"/>
      <w:divBdr>
        <w:top w:val="none" w:sz="0" w:space="0" w:color="auto"/>
        <w:left w:val="none" w:sz="0" w:space="0" w:color="auto"/>
        <w:bottom w:val="none" w:sz="0" w:space="0" w:color="auto"/>
        <w:right w:val="none" w:sz="0" w:space="0" w:color="auto"/>
      </w:divBdr>
    </w:div>
    <w:div w:id="536165987">
      <w:bodyDiv w:val="1"/>
      <w:marLeft w:val="0"/>
      <w:marRight w:val="0"/>
      <w:marTop w:val="0"/>
      <w:marBottom w:val="0"/>
      <w:divBdr>
        <w:top w:val="none" w:sz="0" w:space="0" w:color="auto"/>
        <w:left w:val="none" w:sz="0" w:space="0" w:color="auto"/>
        <w:bottom w:val="none" w:sz="0" w:space="0" w:color="auto"/>
        <w:right w:val="none" w:sz="0" w:space="0" w:color="auto"/>
      </w:divBdr>
    </w:div>
    <w:div w:id="689186582">
      <w:bodyDiv w:val="1"/>
      <w:marLeft w:val="0"/>
      <w:marRight w:val="0"/>
      <w:marTop w:val="0"/>
      <w:marBottom w:val="0"/>
      <w:divBdr>
        <w:top w:val="none" w:sz="0" w:space="0" w:color="auto"/>
        <w:left w:val="none" w:sz="0" w:space="0" w:color="auto"/>
        <w:bottom w:val="none" w:sz="0" w:space="0" w:color="auto"/>
        <w:right w:val="none" w:sz="0" w:space="0" w:color="auto"/>
      </w:divBdr>
    </w:div>
    <w:div w:id="925118216">
      <w:bodyDiv w:val="1"/>
      <w:marLeft w:val="0"/>
      <w:marRight w:val="0"/>
      <w:marTop w:val="0"/>
      <w:marBottom w:val="0"/>
      <w:divBdr>
        <w:top w:val="none" w:sz="0" w:space="0" w:color="auto"/>
        <w:left w:val="none" w:sz="0" w:space="0" w:color="auto"/>
        <w:bottom w:val="none" w:sz="0" w:space="0" w:color="auto"/>
        <w:right w:val="none" w:sz="0" w:space="0" w:color="auto"/>
      </w:divBdr>
    </w:div>
    <w:div w:id="973486498">
      <w:bodyDiv w:val="1"/>
      <w:marLeft w:val="0"/>
      <w:marRight w:val="0"/>
      <w:marTop w:val="0"/>
      <w:marBottom w:val="0"/>
      <w:divBdr>
        <w:top w:val="none" w:sz="0" w:space="0" w:color="auto"/>
        <w:left w:val="none" w:sz="0" w:space="0" w:color="auto"/>
        <w:bottom w:val="none" w:sz="0" w:space="0" w:color="auto"/>
        <w:right w:val="none" w:sz="0" w:space="0" w:color="auto"/>
      </w:divBdr>
    </w:div>
    <w:div w:id="1693997312">
      <w:bodyDiv w:val="1"/>
      <w:marLeft w:val="0"/>
      <w:marRight w:val="0"/>
      <w:marTop w:val="0"/>
      <w:marBottom w:val="0"/>
      <w:divBdr>
        <w:top w:val="none" w:sz="0" w:space="0" w:color="auto"/>
        <w:left w:val="none" w:sz="0" w:space="0" w:color="auto"/>
        <w:bottom w:val="none" w:sz="0" w:space="0" w:color="auto"/>
        <w:right w:val="none" w:sz="0" w:space="0" w:color="auto"/>
      </w:divBdr>
    </w:div>
    <w:div w:id="1706056729">
      <w:bodyDiv w:val="1"/>
      <w:marLeft w:val="0"/>
      <w:marRight w:val="0"/>
      <w:marTop w:val="0"/>
      <w:marBottom w:val="0"/>
      <w:divBdr>
        <w:top w:val="none" w:sz="0" w:space="0" w:color="auto"/>
        <w:left w:val="none" w:sz="0" w:space="0" w:color="auto"/>
        <w:bottom w:val="none" w:sz="0" w:space="0" w:color="auto"/>
        <w:right w:val="none" w:sz="0" w:space="0" w:color="auto"/>
      </w:divBdr>
    </w:div>
    <w:div w:id="1783725395">
      <w:bodyDiv w:val="1"/>
      <w:marLeft w:val="0"/>
      <w:marRight w:val="0"/>
      <w:marTop w:val="0"/>
      <w:marBottom w:val="0"/>
      <w:divBdr>
        <w:top w:val="none" w:sz="0" w:space="0" w:color="auto"/>
        <w:left w:val="none" w:sz="0" w:space="0" w:color="auto"/>
        <w:bottom w:val="none" w:sz="0" w:space="0" w:color="auto"/>
        <w:right w:val="none" w:sz="0" w:space="0" w:color="auto"/>
      </w:divBdr>
    </w:div>
    <w:div w:id="2010256478">
      <w:bodyDiv w:val="1"/>
      <w:marLeft w:val="0"/>
      <w:marRight w:val="0"/>
      <w:marTop w:val="0"/>
      <w:marBottom w:val="0"/>
      <w:divBdr>
        <w:top w:val="none" w:sz="0" w:space="0" w:color="auto"/>
        <w:left w:val="none" w:sz="0" w:space="0" w:color="auto"/>
        <w:bottom w:val="none" w:sz="0" w:space="0" w:color="auto"/>
        <w:right w:val="none" w:sz="0" w:space="0" w:color="auto"/>
      </w:divBdr>
    </w:div>
    <w:div w:id="2044670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55a0b7-40e6-4b43-80fa-fb2ad9d672bd" xsi:nil="true"/>
    <lcf76f155ced4ddcb4097134ff3c332f xmlns="6360225c-0102-4b2f-a922-e3220516d683">
      <Terms xmlns="http://schemas.microsoft.com/office/infopath/2007/PartnerControls"/>
    </lcf76f155ced4ddcb4097134ff3c332f>
    <_Flow_SignoffStatus xmlns="6360225c-0102-4b2f-a922-e3220516d68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11EA2ECB47014EA5A1902B89AEA8B0" ma:contentTypeVersion="16" ma:contentTypeDescription="Create a new document." ma:contentTypeScope="" ma:versionID="4695d87b0eb2de2247ba8902d217c845">
  <xsd:schema xmlns:xsd="http://www.w3.org/2001/XMLSchema" xmlns:xs="http://www.w3.org/2001/XMLSchema" xmlns:p="http://schemas.microsoft.com/office/2006/metadata/properties" xmlns:ns2="6360225c-0102-4b2f-a922-e3220516d683" xmlns:ns3="4c55a0b7-40e6-4b43-80fa-fb2ad9d672bd" targetNamespace="http://schemas.microsoft.com/office/2006/metadata/properties" ma:root="true" ma:fieldsID="63e8731fb26f21a45170e4f8bf9a6538" ns2:_="" ns3:_="">
    <xsd:import namespace="6360225c-0102-4b2f-a922-e3220516d683"/>
    <xsd:import namespace="4c55a0b7-40e6-4b43-80fa-fb2ad9d672b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_Flow_SignoffStatus"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60225c-0102-4b2f-a922-e3220516d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55a0b7-40e6-4b43-80fa-fb2ad9d672b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950f3d3-c497-48c8-a5f0-338e009031bd}" ma:internalName="TaxCatchAll" ma:showField="CatchAllData" ma:web="4c55a0b7-40e6-4b43-80fa-fb2ad9d672bd">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AF05D1-7E38-4EBC-BCEF-F81514E1FD57}">
  <ds:schemaRefs>
    <ds:schemaRef ds:uri="http://schemas.microsoft.com/office/2006/metadata/properties"/>
    <ds:schemaRef ds:uri="http://schemas.microsoft.com/office/infopath/2007/PartnerControls"/>
    <ds:schemaRef ds:uri="4c55a0b7-40e6-4b43-80fa-fb2ad9d672bd"/>
    <ds:schemaRef ds:uri="6360225c-0102-4b2f-a922-e3220516d683"/>
  </ds:schemaRefs>
</ds:datastoreItem>
</file>

<file path=customXml/itemProps2.xml><?xml version="1.0" encoding="utf-8"?>
<ds:datastoreItem xmlns:ds="http://schemas.openxmlformats.org/officeDocument/2006/customXml" ds:itemID="{ECC32A8B-CA8A-4535-8266-FED5A95865DB}">
  <ds:schemaRefs>
    <ds:schemaRef ds:uri="http://schemas.openxmlformats.org/officeDocument/2006/bibliography"/>
  </ds:schemaRefs>
</ds:datastoreItem>
</file>

<file path=customXml/itemProps3.xml><?xml version="1.0" encoding="utf-8"?>
<ds:datastoreItem xmlns:ds="http://schemas.openxmlformats.org/officeDocument/2006/customXml" ds:itemID="{071762EE-5424-4428-B7FB-A2A8DD2BD914}">
  <ds:schemaRefs>
    <ds:schemaRef ds:uri="http://schemas.microsoft.com/sharepoint/v3/contenttype/forms"/>
  </ds:schemaRefs>
</ds:datastoreItem>
</file>

<file path=customXml/itemProps4.xml><?xml version="1.0" encoding="utf-8"?>
<ds:datastoreItem xmlns:ds="http://schemas.openxmlformats.org/officeDocument/2006/customXml" ds:itemID="{13D08830-5AAD-4329-874B-8B0CB247A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60225c-0102-4b2f-a922-e3220516d683"/>
    <ds:schemaRef ds:uri="4c55a0b7-40e6-4b43-80fa-fb2ad9d6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36</Words>
  <Characters>476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SHAABAN Wafaa Yousef Fareid</dc:creator>
  <cp:keywords/>
  <dc:description/>
  <cp:lastModifiedBy>AYUME Daniel Dara Joseph</cp:lastModifiedBy>
  <cp:revision>3</cp:revision>
  <cp:lastPrinted>2019-10-15T13:29:00Z</cp:lastPrinted>
  <dcterms:created xsi:type="dcterms:W3CDTF">2024-04-12T06:51:00Z</dcterms:created>
  <dcterms:modified xsi:type="dcterms:W3CDTF">2024-04-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1EA2ECB47014EA5A1902B89AEA8B0</vt:lpwstr>
  </property>
  <property fmtid="{D5CDD505-2E9C-101B-9397-08002B2CF9AE}" pid="3" name="Order">
    <vt:r8>4400</vt:r8>
  </property>
  <property fmtid="{D5CDD505-2E9C-101B-9397-08002B2CF9AE}" pid="4" name="MediaServiceImageTags">
    <vt:lpwstr/>
  </property>
  <property fmtid="{D5CDD505-2E9C-101B-9397-08002B2CF9AE}" pid="5" name="GrammarlyDocumentId">
    <vt:lpwstr>fb078c306446eb6692a857596c75b40c2ec2e4c3fe004061a6a067998a05c095</vt:lpwstr>
  </property>
  <property fmtid="{D5CDD505-2E9C-101B-9397-08002B2CF9AE}" pid="6" name="MSIP_Label_2059aa38-f392-4105-be92-628035578272_Enabled">
    <vt:lpwstr>true</vt:lpwstr>
  </property>
  <property fmtid="{D5CDD505-2E9C-101B-9397-08002B2CF9AE}" pid="7" name="MSIP_Label_2059aa38-f392-4105-be92-628035578272_SetDate">
    <vt:lpwstr>2023-08-14T10:02:03Z</vt:lpwstr>
  </property>
  <property fmtid="{D5CDD505-2E9C-101B-9397-08002B2CF9AE}" pid="8" name="MSIP_Label_2059aa38-f392-4105-be92-628035578272_Method">
    <vt:lpwstr>Standard</vt:lpwstr>
  </property>
  <property fmtid="{D5CDD505-2E9C-101B-9397-08002B2CF9AE}" pid="9" name="MSIP_Label_2059aa38-f392-4105-be92-628035578272_Name">
    <vt:lpwstr>IOMLb0020IN123173</vt:lpwstr>
  </property>
  <property fmtid="{D5CDD505-2E9C-101B-9397-08002B2CF9AE}" pid="10" name="MSIP_Label_2059aa38-f392-4105-be92-628035578272_SiteId">
    <vt:lpwstr>1588262d-23fb-43b4-bd6e-bce49c8e6186</vt:lpwstr>
  </property>
  <property fmtid="{D5CDD505-2E9C-101B-9397-08002B2CF9AE}" pid="11" name="MSIP_Label_2059aa38-f392-4105-be92-628035578272_ActionId">
    <vt:lpwstr>5b1e52be-3adc-4e2f-bee9-4d175903fd15</vt:lpwstr>
  </property>
  <property fmtid="{D5CDD505-2E9C-101B-9397-08002B2CF9AE}" pid="12" name="MSIP_Label_2059aa38-f392-4105-be92-628035578272_ContentBits">
    <vt:lpwstr>0</vt:lpwstr>
  </property>
</Properties>
</file>